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5"/>
        <w:gridCol w:w="5945"/>
      </w:tblGrid>
      <w:tr w:rsidR="00C52BDC" w:rsidRPr="009B3D28" w14:paraId="5516FFDD" w14:textId="77777777" w:rsidTr="009A6DAD">
        <w:trPr>
          <w:trHeight w:val="70"/>
        </w:trPr>
        <w:tc>
          <w:tcPr>
            <w:tcW w:w="5000" w:type="pct"/>
            <w:gridSpan w:val="2"/>
            <w:shd w:val="clear" w:color="auto" w:fill="BDD6EE"/>
            <w:vAlign w:val="center"/>
          </w:tcPr>
          <w:p w14:paraId="15075365" w14:textId="77777777" w:rsidR="00C52BDC" w:rsidRPr="009B3D28" w:rsidRDefault="00C52BDC" w:rsidP="009A6DAD">
            <w:pPr>
              <w:spacing w:before="60" w:after="60" w:line="259" w:lineRule="auto"/>
              <w:rPr>
                <w:rFonts w:ascii="Calibri" w:hAnsi="Calibri"/>
                <w:b/>
                <w:szCs w:val="20"/>
              </w:rPr>
            </w:pPr>
            <w:r w:rsidRPr="009B3D28">
              <w:rPr>
                <w:rFonts w:ascii="Calibri" w:hAnsi="Calibri" w:cs="Calibri"/>
                <w:b/>
                <w:szCs w:val="20"/>
              </w:rPr>
              <w:t>Věcný záměr žádosti o akreditaci studijního programu</w:t>
            </w:r>
          </w:p>
        </w:tc>
      </w:tr>
      <w:tr w:rsidR="00C52BDC" w:rsidRPr="009C128E" w14:paraId="1A960CD1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6E62A7A2" w14:textId="77777777" w:rsidR="00C52BDC" w:rsidRPr="009C128E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Název součásti vysoké škol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59C5F6B3" w14:textId="77777777" w:rsidR="00C52BDC" w:rsidRPr="00D15FD4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C52BDC" w:rsidRPr="009C128E" w14:paraId="46530735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097674F6" w14:textId="77777777" w:rsidR="00C52BDC" w:rsidRPr="009C128E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Název spolupracující instituce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8A2658">
              <w:rPr>
                <w:rFonts w:ascii="Calibri" w:hAnsi="Calibri"/>
                <w:b/>
                <w:sz w:val="20"/>
                <w:szCs w:val="20"/>
              </w:rPr>
              <w:t>dle § 81 nebo § 95 odst. 4 ZVŠ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2071BC57" w14:textId="77777777" w:rsidR="00C52BDC" w:rsidRPr="00D15FD4" w:rsidRDefault="00C52BDC" w:rsidP="008B1A2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52BDC" w:rsidRPr="009C128E" w14:paraId="3ABFFBF1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7A485F88" w14:textId="77777777" w:rsidR="00C52BDC" w:rsidRPr="009C128E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4585D818" w14:textId="77777777" w:rsidR="00C52BDC" w:rsidRPr="00D15FD4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C52BDC" w:rsidRPr="009C128E" w14:paraId="70323782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7231239D" w14:textId="77777777" w:rsidR="00C52BDC" w:rsidRPr="009C128E" w:rsidRDefault="00C52BDC" w:rsidP="008B1A21">
            <w:pPr>
              <w:rPr>
                <w:rFonts w:ascii="Calibri" w:hAnsi="Calibri"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Typ žádosti o akreditaci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623040C9" w14:textId="77777777" w:rsidR="00C52BDC" w:rsidRPr="00D15FD4" w:rsidRDefault="00C52BDC" w:rsidP="008B1A21">
            <w:pPr>
              <w:autoSpaceDE w:val="0"/>
              <w:autoSpaceDN w:val="0"/>
              <w:adjustRightInd w:val="0"/>
              <w:rPr>
                <w:rFonts w:ascii="Calibri" w:hAnsi="Calibri"/>
                <w:spacing w:val="-4"/>
                <w:sz w:val="20"/>
                <w:szCs w:val="20"/>
              </w:rPr>
            </w:pPr>
          </w:p>
        </w:tc>
      </w:tr>
      <w:tr w:rsidR="00C52BDC" w:rsidRPr="009C128E" w14:paraId="358A9440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518863EC" w14:textId="77777777" w:rsidR="00C52BDC" w:rsidRPr="009C128E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Odkaz na sebehodnotící zprávu studijního programu a její dodatk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786E2B93" w14:textId="77777777" w:rsidR="00C52BDC" w:rsidRPr="00D15FD4" w:rsidRDefault="00C52BDC" w:rsidP="008B1A21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C52BDC" w:rsidRPr="009C128E" w14:paraId="7E50A6BA" w14:textId="77777777" w:rsidTr="00A90FEB">
        <w:trPr>
          <w:trHeight w:val="454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206619D1" w14:textId="77777777" w:rsidR="00C52BDC" w:rsidRPr="009C128E" w:rsidRDefault="00C52BDC" w:rsidP="008B1A21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Odkazy na další podklad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07F9341B" w14:textId="77777777" w:rsidR="00C52BDC" w:rsidRPr="00E91401" w:rsidRDefault="00C52BDC" w:rsidP="008B1A21">
            <w:pPr>
              <w:rPr>
                <w:rFonts w:ascii="Calibri" w:hAnsi="Calibri"/>
                <w:bCs/>
                <w:sz w:val="20"/>
                <w:szCs w:val="20"/>
              </w:rPr>
            </w:pPr>
          </w:p>
        </w:tc>
      </w:tr>
      <w:tr w:rsidR="00C52BDC" w:rsidRPr="00FD49D6" w14:paraId="64E7E57E" w14:textId="77777777" w:rsidTr="008B1A21">
        <w:trPr>
          <w:trHeight w:val="489"/>
        </w:trPr>
        <w:tc>
          <w:tcPr>
            <w:tcW w:w="5000" w:type="pct"/>
            <w:gridSpan w:val="2"/>
            <w:shd w:val="clear" w:color="auto" w:fill="auto"/>
          </w:tcPr>
          <w:p w14:paraId="7719333D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15FD4">
              <w:rPr>
                <w:rFonts w:ascii="Calibri" w:hAnsi="Calibri" w:cs="Calibri"/>
                <w:b/>
                <w:sz w:val="20"/>
                <w:szCs w:val="20"/>
              </w:rPr>
              <w:t>Komentář:</w:t>
            </w:r>
          </w:p>
          <w:p w14:paraId="1CCFAD2A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632DD6D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48658F24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B312B2C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285221AF" w14:textId="77777777" w:rsidR="00C52BDC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1E30339" w14:textId="77777777" w:rsidR="00C52BDC" w:rsidRPr="00D15FD4" w:rsidRDefault="00C52BDC" w:rsidP="008B1A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2CFF9AF1" w14:textId="77777777" w:rsidR="00C52BDC" w:rsidRPr="00D15FD4" w:rsidRDefault="00C52BDC" w:rsidP="008B1A21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F5BF9BA" w14:textId="77777777" w:rsidR="006E44E1" w:rsidRDefault="006E44E1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294"/>
        <w:gridCol w:w="1417"/>
        <w:gridCol w:w="2835"/>
        <w:gridCol w:w="1739"/>
      </w:tblGrid>
      <w:tr w:rsidR="00A15B92" w:rsidRPr="000B1975" w14:paraId="1AD7C659" w14:textId="77777777" w:rsidTr="00A612B7">
        <w:trPr>
          <w:trHeight w:val="397"/>
        </w:trPr>
        <w:tc>
          <w:tcPr>
            <w:tcW w:w="9285" w:type="dxa"/>
            <w:gridSpan w:val="4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04570E99" w14:textId="77777777" w:rsidR="00A15B92" w:rsidRPr="00BE27B5" w:rsidRDefault="00A15B92" w:rsidP="00A612B7">
            <w:pPr>
              <w:spacing w:before="60" w:after="60" w:line="259" w:lineRule="auto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lastRenderedPageBreak/>
              <w:t>B-I – Charakteristika studijního programu</w:t>
            </w:r>
          </w:p>
        </w:tc>
      </w:tr>
      <w:tr w:rsidR="00A15B92" w:rsidRPr="008B3E1E" w14:paraId="19947043" w14:textId="77777777" w:rsidTr="00A612B7">
        <w:trPr>
          <w:trHeight w:val="454"/>
        </w:trPr>
        <w:tc>
          <w:tcPr>
            <w:tcW w:w="3294" w:type="dxa"/>
            <w:tcBorders>
              <w:top w:val="single" w:sz="4" w:space="0" w:color="auto"/>
              <w:bottom w:val="single" w:sz="2" w:space="0" w:color="auto"/>
            </w:tcBorders>
            <w:shd w:val="clear" w:color="auto" w:fill="F7CAAC"/>
            <w:vAlign w:val="center"/>
          </w:tcPr>
          <w:p w14:paraId="62E0F1BD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5991" w:type="dxa"/>
            <w:gridSpan w:val="3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AA6BC58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32F4385F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6EA36A37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Typ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0E2EC2CF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77C83063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5E235EB0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Profil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0DF47F66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48E576C0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55F538FB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Forma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3B97C821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6D8256A5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260978A5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Standardní doba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54662410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15AA9DB7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3C42FA2B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Jazyk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708411C5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70546C40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4D7145BA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Udělovaný akademický titul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0D8CDF05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5D25F0DD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71C9BE3F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Rigorózní řízení</w:t>
            </w:r>
          </w:p>
        </w:tc>
        <w:tc>
          <w:tcPr>
            <w:tcW w:w="1417" w:type="dxa"/>
            <w:tcBorders>
              <w:bottom w:val="single" w:sz="2" w:space="0" w:color="auto"/>
            </w:tcBorders>
            <w:vAlign w:val="center"/>
          </w:tcPr>
          <w:p w14:paraId="63945F69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4E1D27F8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dělovaný akademický titul</w:t>
            </w:r>
          </w:p>
        </w:tc>
        <w:tc>
          <w:tcPr>
            <w:tcW w:w="1739" w:type="dxa"/>
            <w:tcBorders>
              <w:bottom w:val="single" w:sz="2" w:space="0" w:color="auto"/>
            </w:tcBorders>
            <w:vAlign w:val="center"/>
          </w:tcPr>
          <w:p w14:paraId="4F93335A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13D16B98" w14:textId="77777777" w:rsidTr="00A612B7">
        <w:trPr>
          <w:trHeight w:val="454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13964114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Garant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064B5A3C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579BA279" w14:textId="77777777" w:rsidTr="00A612B7">
        <w:trPr>
          <w:trHeight w:val="454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641957BF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Zaměření na přípravu k výkonu regulovaného povolání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4816B3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754BEB39" w14:textId="77777777" w:rsidTr="00A612B7">
        <w:trPr>
          <w:trHeight w:val="454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08B4E6CF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aměření na přípravu odborníků z oblasti bezpečnosti České republiky 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07476D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091FE693" w14:textId="77777777" w:rsidTr="00A612B7">
        <w:trPr>
          <w:trHeight w:val="454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7C8BE69C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Uznávací orgán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1AE716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7138BAC7" w14:textId="77777777" w:rsidTr="00A612B7">
        <w:trPr>
          <w:trHeight w:val="454"/>
        </w:trPr>
        <w:tc>
          <w:tcPr>
            <w:tcW w:w="9285" w:type="dxa"/>
            <w:gridSpan w:val="4"/>
            <w:tcBorders>
              <w:top w:val="single" w:sz="2" w:space="0" w:color="auto"/>
            </w:tcBorders>
            <w:shd w:val="clear" w:color="auto" w:fill="F7CAAC"/>
            <w:vAlign w:val="center"/>
          </w:tcPr>
          <w:p w14:paraId="27DD55FE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Oblast(i) vzdělávání a u kombinovaného studijního programu podíl jednotlivých oblastí vzdělávání v %</w:t>
            </w:r>
          </w:p>
        </w:tc>
      </w:tr>
      <w:tr w:rsidR="00A15B92" w:rsidRPr="008B3E1E" w14:paraId="5D0D437A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28624567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6E9365EE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60E28EF6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Cíle studia ve studijním programu</w:t>
            </w:r>
          </w:p>
        </w:tc>
      </w:tr>
      <w:tr w:rsidR="00A15B92" w:rsidRPr="008B3E1E" w14:paraId="31CBCC68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27BA5140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6F1C49BC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726D888C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Profil absolventa studijního programu</w:t>
            </w:r>
          </w:p>
        </w:tc>
      </w:tr>
      <w:tr w:rsidR="00A15B92" w:rsidRPr="008B3E1E" w14:paraId="283C3557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2B459A46" w14:textId="77777777" w:rsidR="00A15B92" w:rsidRPr="008B3E1E" w:rsidRDefault="00A15B92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5D92FE22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28D71024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ředpokládaná uplatnitelnost absolventů na trhu práce</w:t>
            </w:r>
          </w:p>
        </w:tc>
      </w:tr>
      <w:tr w:rsidR="00A15B92" w:rsidRPr="008B3E1E" w14:paraId="1B071AE1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6B2C3C02" w14:textId="77777777" w:rsidR="00A15B92" w:rsidRPr="008B3E1E" w:rsidRDefault="00A15B92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3E8A76C5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7A9EF0D8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Pravidla a podmínky pro tvorbu studijních plánů</w:t>
            </w:r>
          </w:p>
        </w:tc>
      </w:tr>
      <w:tr w:rsidR="00A15B92" w:rsidRPr="008B3E1E" w14:paraId="20899ACD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60FB3769" w14:textId="77777777" w:rsidR="00A15B92" w:rsidRPr="008B3E1E" w:rsidRDefault="00A15B92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5B92" w:rsidRPr="008B3E1E" w14:paraId="77ED9E68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5A047447" w14:textId="77777777" w:rsidR="00A15B92" w:rsidRPr="008B3E1E" w:rsidRDefault="00A15B92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Podmínky k přijetí ke studiu</w:t>
            </w:r>
          </w:p>
        </w:tc>
      </w:tr>
      <w:tr w:rsidR="00A15B92" w:rsidRPr="008B3E1E" w14:paraId="2BC745D9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71E2FB15" w14:textId="77777777" w:rsidR="00A15B92" w:rsidRPr="00152330" w:rsidRDefault="00A15B92" w:rsidP="00A612B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15B92" w:rsidRPr="008B3E1E" w14:paraId="2BE28EDA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16CF5AFE" w14:textId="77777777" w:rsidR="00A15B92" w:rsidRPr="008B3E1E" w:rsidRDefault="00A15B92" w:rsidP="00A612B7">
            <w:p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Předpokládaný počet uchazečů zapsaných ke studiu ve studijním programu</w:t>
            </w:r>
            <w:r w:rsidRPr="008B3E1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A15B92" w:rsidRPr="008B3E1E" w14:paraId="63F651FE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2D8F0D19" w14:textId="77777777" w:rsidR="00A15B92" w:rsidRPr="00152330" w:rsidRDefault="00A15B92" w:rsidP="00A612B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15B92" w:rsidRPr="008B3E1E" w14:paraId="5610850F" w14:textId="77777777" w:rsidTr="00A612B7">
        <w:trPr>
          <w:trHeight w:val="454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7BB47C46" w14:textId="77777777" w:rsidR="00A15B92" w:rsidRPr="008B3E1E" w:rsidRDefault="00A15B92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B3E1E">
              <w:rPr>
                <w:rFonts w:asciiTheme="minorHAnsi" w:hAnsiTheme="minorHAnsi" w:cstheme="minorHAnsi"/>
                <w:b/>
                <w:sz w:val="20"/>
                <w:szCs w:val="20"/>
              </w:rPr>
              <w:t>Návaznost na další typy studijních programů</w:t>
            </w:r>
          </w:p>
        </w:tc>
      </w:tr>
      <w:tr w:rsidR="00A15B92" w:rsidRPr="008B3E1E" w14:paraId="3189BB7B" w14:textId="77777777" w:rsidTr="00A612B7">
        <w:trPr>
          <w:cantSplit/>
          <w:trHeight w:val="454"/>
        </w:trPr>
        <w:tc>
          <w:tcPr>
            <w:tcW w:w="9285" w:type="dxa"/>
            <w:gridSpan w:val="4"/>
            <w:shd w:val="clear" w:color="auto" w:fill="FFFFFF"/>
          </w:tcPr>
          <w:p w14:paraId="52CD8590" w14:textId="77777777" w:rsidR="00A15B92" w:rsidRPr="008B3E1E" w:rsidRDefault="00A15B92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09A296" w14:textId="77777777" w:rsidR="006E44E1" w:rsidRPr="00414256" w:rsidRDefault="006E44E1" w:rsidP="006E44E1">
      <w:pPr>
        <w:rPr>
          <w:rFonts w:asciiTheme="minorHAnsi" w:hAnsiTheme="minorHAnsi" w:cstheme="minorHAnsi"/>
          <w:sz w:val="20"/>
          <w:szCs w:val="20"/>
        </w:rPr>
      </w:pPr>
    </w:p>
    <w:p w14:paraId="66AF0D10" w14:textId="77777777" w:rsidR="006E44E1" w:rsidRPr="00414256" w:rsidRDefault="006E44E1" w:rsidP="006E44E1">
      <w:pPr>
        <w:rPr>
          <w:rFonts w:asciiTheme="minorHAnsi" w:hAnsiTheme="minorHAnsi" w:cstheme="minorHAnsi"/>
          <w:sz w:val="20"/>
          <w:szCs w:val="20"/>
        </w:rPr>
      </w:pPr>
    </w:p>
    <w:p w14:paraId="6494FDF8" w14:textId="77777777" w:rsidR="006E44E1" w:rsidRDefault="006E44E1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5"/>
        <w:gridCol w:w="284"/>
        <w:gridCol w:w="635"/>
        <w:gridCol w:w="992"/>
        <w:gridCol w:w="992"/>
        <w:gridCol w:w="2126"/>
        <w:gridCol w:w="1067"/>
        <w:gridCol w:w="814"/>
      </w:tblGrid>
      <w:tr w:rsidR="00BD3620" w:rsidRPr="00E62148" w14:paraId="1B390EF3" w14:textId="77777777" w:rsidTr="00A612B7">
        <w:trPr>
          <w:trHeight w:val="397"/>
        </w:trPr>
        <w:tc>
          <w:tcPr>
            <w:tcW w:w="9285" w:type="dxa"/>
            <w:gridSpan w:val="8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1497B64B" w14:textId="77777777" w:rsidR="00BD3620" w:rsidRPr="00BE27B5" w:rsidRDefault="00BD3620" w:rsidP="00A612B7">
            <w:pPr>
              <w:spacing w:before="60" w:after="60" w:line="259" w:lineRule="auto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lastRenderedPageBreak/>
              <w:t>B-</w:t>
            </w:r>
            <w:proofErr w:type="spellStart"/>
            <w:r w:rsidRPr="00BE27B5">
              <w:rPr>
                <w:rFonts w:asciiTheme="minorHAnsi" w:hAnsiTheme="minorHAnsi" w:cstheme="minorHAnsi"/>
                <w:b/>
              </w:rPr>
              <w:t>IIa</w:t>
            </w:r>
            <w:proofErr w:type="spellEnd"/>
            <w:r w:rsidRPr="00BE27B5">
              <w:rPr>
                <w:rFonts w:asciiTheme="minorHAnsi" w:hAnsiTheme="minorHAnsi" w:cstheme="minorHAnsi"/>
                <w:b/>
              </w:rPr>
              <w:t xml:space="preserve"> – Studijní plány a návrh témat prací (bakalářské a magisterské studijní programy)</w:t>
            </w:r>
          </w:p>
        </w:tc>
      </w:tr>
      <w:tr w:rsidR="00BD3620" w:rsidRPr="00E62148" w14:paraId="4A2AFDD2" w14:textId="77777777" w:rsidTr="00A612B7">
        <w:trPr>
          <w:trHeight w:val="397"/>
        </w:trPr>
        <w:tc>
          <w:tcPr>
            <w:tcW w:w="2659" w:type="dxa"/>
            <w:gridSpan w:val="2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76FF407D" w14:textId="77777777" w:rsidR="00BD3620" w:rsidRPr="00BE27B5" w:rsidRDefault="00BD3620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Označení studijního plánu</w:t>
            </w:r>
          </w:p>
        </w:tc>
        <w:tc>
          <w:tcPr>
            <w:tcW w:w="6626" w:type="dxa"/>
            <w:gridSpan w:val="6"/>
            <w:tcBorders>
              <w:top w:val="single" w:sz="4" w:space="0" w:color="auto"/>
            </w:tcBorders>
            <w:vAlign w:val="center"/>
          </w:tcPr>
          <w:p w14:paraId="3959EECD" w14:textId="77777777" w:rsidR="00BD3620" w:rsidRPr="0015233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D3620" w:rsidRPr="00E62148" w14:paraId="4BEF3AFE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6E5848D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é předměty</w:t>
            </w:r>
          </w:p>
        </w:tc>
      </w:tr>
      <w:tr w:rsidR="00BD3620" w:rsidRPr="00E62148" w14:paraId="22414432" w14:textId="77777777" w:rsidTr="00A612B7">
        <w:tc>
          <w:tcPr>
            <w:tcW w:w="2375" w:type="dxa"/>
            <w:shd w:val="clear" w:color="auto" w:fill="F7CAAC"/>
            <w:vAlign w:val="center"/>
          </w:tcPr>
          <w:p w14:paraId="33B708DA" w14:textId="77777777" w:rsidR="00BD3620" w:rsidRPr="00BE27B5" w:rsidRDefault="00BD3620" w:rsidP="00A612B7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zev předmětu</w:t>
            </w:r>
          </w:p>
        </w:tc>
        <w:tc>
          <w:tcPr>
            <w:tcW w:w="919" w:type="dxa"/>
            <w:gridSpan w:val="2"/>
            <w:shd w:val="clear" w:color="auto" w:fill="F7CAAC"/>
            <w:vAlign w:val="center"/>
          </w:tcPr>
          <w:p w14:paraId="0FDB603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992" w:type="dxa"/>
            <w:shd w:val="clear" w:color="auto" w:fill="F7CAAC"/>
            <w:vAlign w:val="center"/>
          </w:tcPr>
          <w:p w14:paraId="6E073A0E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způsob ověření</w:t>
            </w:r>
          </w:p>
        </w:tc>
        <w:tc>
          <w:tcPr>
            <w:tcW w:w="992" w:type="dxa"/>
            <w:shd w:val="clear" w:color="auto" w:fill="F7CAAC"/>
            <w:vAlign w:val="center"/>
          </w:tcPr>
          <w:p w14:paraId="264B12A4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čet kreditů</w:t>
            </w:r>
          </w:p>
        </w:tc>
        <w:tc>
          <w:tcPr>
            <w:tcW w:w="2126" w:type="dxa"/>
            <w:shd w:val="clear" w:color="auto" w:fill="F7CAAC"/>
            <w:vAlign w:val="center"/>
          </w:tcPr>
          <w:p w14:paraId="2916D24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vyučující</w:t>
            </w:r>
          </w:p>
        </w:tc>
        <w:tc>
          <w:tcPr>
            <w:tcW w:w="1067" w:type="dxa"/>
            <w:shd w:val="clear" w:color="auto" w:fill="F7CAAC"/>
            <w:vAlign w:val="center"/>
          </w:tcPr>
          <w:p w14:paraId="6B8CD5B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doporuč. roč./sem.</w:t>
            </w:r>
          </w:p>
        </w:tc>
        <w:tc>
          <w:tcPr>
            <w:tcW w:w="814" w:type="dxa"/>
            <w:shd w:val="clear" w:color="auto" w:fill="F7CAAC"/>
            <w:vAlign w:val="center"/>
          </w:tcPr>
          <w:p w14:paraId="14EEA51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rofil. základ</w:t>
            </w:r>
          </w:p>
        </w:tc>
      </w:tr>
      <w:tr w:rsidR="00BD3620" w:rsidRPr="00E62148" w14:paraId="0A2C2F40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3CE1F2E7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43305F5C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1C7254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FEE4BB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3DAADE7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74E4045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4004909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140DD1D1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5C1D72C7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0C935E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225B13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B0B695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FD5D00D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789B768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F20454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7F89B267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7136F47F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644EA77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87B7FD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4E3F50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83C07E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207F43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630F73C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3EFD7F65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608E120D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455767A5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30068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E76230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529DAA4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1B5BA64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13BC6F1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5AE0CC7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1E0D2394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91AAF1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FBC0CC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C42044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BAB128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7CF28CB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000E751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CA202C4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412D14F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989698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7A2ED5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77CF3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F54413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E56166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27A6FF6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9AE4C86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7E50F0F1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0238424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53EAB9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5608CE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4098421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C1ED18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25585B2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6A8F221C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3EBA8A98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1563C1D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F10EA3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6F5286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61BBFA5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2194210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4AC45F7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154F3ECF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101C69C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2D120C4C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86E8AC4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CE3BCC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9D8DC9A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F93AB1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3F17F64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639179C0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1C295634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8DCDBE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BED5D6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23FCB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BA31EAC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7BDC81D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556D7795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1492FAFB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5EF8A6CC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0423B71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93435D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3033BD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E1ACDA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54FEB1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45F9A09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30F3B895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65B32A2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2564F22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CA9E5A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CDB452E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2F9BA9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1774A1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862CA3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5A2CE110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10FCEC7F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520978BC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069B1C4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D5948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9AEECB4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46BBBF69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2BAB000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33948B70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06C2F87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00C26B9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A60D1E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52178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65CB2D7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1D45A91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1473A52E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0EC8798D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64B6043A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35CD1C4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C2CFA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4A3DBF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D3A0DA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729F29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F4B820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5F4F6D94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3BEBC77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ě volitelné předměty – skupina 1</w:t>
            </w:r>
          </w:p>
        </w:tc>
      </w:tr>
      <w:tr w:rsidR="00BD3620" w:rsidRPr="00E62148" w14:paraId="121E4A64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052BA8B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6F39E0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B01C1C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734C9B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B4E860A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2E78FC29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26E722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340D1063" w14:textId="77777777" w:rsidTr="00A612B7">
        <w:trPr>
          <w:trHeight w:val="390"/>
        </w:trPr>
        <w:tc>
          <w:tcPr>
            <w:tcW w:w="2375" w:type="dxa"/>
            <w:vAlign w:val="center"/>
          </w:tcPr>
          <w:p w14:paraId="2F189A7F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5DEBCE8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A5E18E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EF5C25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7AED0AE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388889D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91DB74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6CC3BD66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743A678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7FA27D6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7B1F73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64E8B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741A7FA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CD5EB5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5B1B04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6E10A31F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2C45E1B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0FF05C6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314D29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0E01DD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0E65870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2FDBA086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17A9F45F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5C6D156E" w14:textId="77777777" w:rsidTr="00A612B7">
        <w:trPr>
          <w:trHeight w:val="397"/>
        </w:trPr>
        <w:tc>
          <w:tcPr>
            <w:tcW w:w="9285" w:type="dxa"/>
            <w:gridSpan w:val="8"/>
            <w:vAlign w:val="center"/>
          </w:tcPr>
          <w:p w14:paraId="0F4EC87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dmínka pro splnění této skupiny předmětů:</w:t>
            </w:r>
          </w:p>
        </w:tc>
      </w:tr>
      <w:tr w:rsidR="00BD3620" w:rsidRPr="00E62148" w14:paraId="1871DBCA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5FDC1080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ě volitelné předměty – skupina 2</w:t>
            </w:r>
          </w:p>
        </w:tc>
      </w:tr>
      <w:tr w:rsidR="00BD3620" w:rsidRPr="00E62148" w14:paraId="62FFDEC0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63098D54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007FAB28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CD5D6A1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297A1B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E2332B5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75D2C2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C730125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3B6E532C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0D1164C3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6F534DB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9D9BDF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58E3F9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A2EB95A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5D8968C4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B85147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FD6EB1A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12799F45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5EDFDD3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D35E42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77E0129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7FF51B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08EDDE4D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2875F22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D195F29" w14:textId="77777777" w:rsidTr="00A612B7">
        <w:trPr>
          <w:trHeight w:val="397"/>
        </w:trPr>
        <w:tc>
          <w:tcPr>
            <w:tcW w:w="2375" w:type="dxa"/>
            <w:vAlign w:val="center"/>
          </w:tcPr>
          <w:p w14:paraId="03061BBE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Align w:val="center"/>
          </w:tcPr>
          <w:p w14:paraId="1C62EC97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1B28EA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FD4B2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638450B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67" w:type="dxa"/>
            <w:vAlign w:val="center"/>
          </w:tcPr>
          <w:p w14:paraId="67BDB433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3B6F672" w14:textId="77777777" w:rsidR="00BD3620" w:rsidRPr="00BE27B5" w:rsidRDefault="00BD3620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68FCCD84" w14:textId="77777777" w:rsidTr="00A612B7">
        <w:trPr>
          <w:trHeight w:val="397"/>
        </w:trPr>
        <w:tc>
          <w:tcPr>
            <w:tcW w:w="9285" w:type="dxa"/>
            <w:gridSpan w:val="8"/>
            <w:vAlign w:val="center"/>
          </w:tcPr>
          <w:p w14:paraId="61648986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dmínka pro splnění této skupiny předmětů:</w:t>
            </w:r>
          </w:p>
        </w:tc>
      </w:tr>
      <w:tr w:rsidR="00BD3620" w:rsidRPr="00E62148" w14:paraId="5773395C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45653A1D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oučásti SZZ a jejich obsah</w:t>
            </w:r>
          </w:p>
        </w:tc>
      </w:tr>
      <w:tr w:rsidR="00BD3620" w:rsidRPr="00E62148" w14:paraId="539BD592" w14:textId="77777777" w:rsidTr="00A612B7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7A6C5B8E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2A014E53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0F2683D2" w14:textId="77777777" w:rsidR="00BD3620" w:rsidRPr="00F86E9D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D3620" w:rsidRPr="00E62148" w14:paraId="3D30FF52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1C5D2A6B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Další studijní povinnosti</w:t>
            </w:r>
          </w:p>
        </w:tc>
      </w:tr>
      <w:tr w:rsidR="00BD3620" w:rsidRPr="00E62148" w14:paraId="7174B427" w14:textId="77777777" w:rsidTr="00A612B7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1BBFCC53" w14:textId="77777777" w:rsidR="00BD3620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0E5655" w14:textId="77777777" w:rsidR="00BD3620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12CDF9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D3620" w:rsidRPr="00E62148" w14:paraId="448EF105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25302F2F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vrh témat kvalifikačních prací/témata obhájených prací a přístup k obhájeným kvalifikačním pracím</w:t>
            </w:r>
          </w:p>
        </w:tc>
      </w:tr>
      <w:tr w:rsidR="00BD3620" w:rsidRPr="00E62148" w14:paraId="1F3E74CB" w14:textId="77777777" w:rsidTr="00A612B7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3AC12994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F64E7A9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7D181083" w14:textId="77777777" w:rsidR="00BD3620" w:rsidRPr="00F86E9D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D3620" w:rsidRPr="00E62148" w14:paraId="10572FC3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3A13455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vrh témat rigorózních prací/témata obhájených prací a přístup k obhájeným rigorózním pracím</w:t>
            </w:r>
          </w:p>
        </w:tc>
      </w:tr>
      <w:tr w:rsidR="00BD3620" w:rsidRPr="00E62148" w14:paraId="5B7C5E3A" w14:textId="77777777" w:rsidTr="00A612B7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7BCFFE90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7565D963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5F51AD90" w14:textId="77777777" w:rsidR="00BD3620" w:rsidRPr="00F86E9D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D3620" w:rsidRPr="00E62148" w14:paraId="70C09BD1" w14:textId="77777777" w:rsidTr="00A612B7">
        <w:trPr>
          <w:trHeight w:val="397"/>
        </w:trPr>
        <w:tc>
          <w:tcPr>
            <w:tcW w:w="9285" w:type="dxa"/>
            <w:gridSpan w:val="8"/>
            <w:shd w:val="clear" w:color="auto" w:fill="F7CAAC"/>
            <w:vAlign w:val="center"/>
          </w:tcPr>
          <w:p w14:paraId="4D37CD02" w14:textId="77777777" w:rsidR="00BD3620" w:rsidRPr="00BE27B5" w:rsidRDefault="00BD3620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oučásti SRZ a jejich obsah</w:t>
            </w:r>
          </w:p>
        </w:tc>
      </w:tr>
      <w:tr w:rsidR="00BD3620" w:rsidRPr="00E62148" w14:paraId="34FFDAC7" w14:textId="77777777" w:rsidTr="00A612B7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282695D1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B4E3430" w14:textId="77777777" w:rsidR="00BD3620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3234F74C" w14:textId="77777777" w:rsidR="00BD3620" w:rsidRPr="00F86E9D" w:rsidRDefault="00BD3620" w:rsidP="00A612B7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</w:tbl>
    <w:p w14:paraId="76D82B0D" w14:textId="77777777" w:rsidR="007C0787" w:rsidRPr="00F86E9D" w:rsidRDefault="007C0787" w:rsidP="004D2880">
      <w:pPr>
        <w:rPr>
          <w:rFonts w:ascii="Calibri" w:hAnsi="Calibri"/>
          <w:sz w:val="20"/>
          <w:szCs w:val="20"/>
        </w:rPr>
      </w:pPr>
    </w:p>
    <w:p w14:paraId="5DF876F3" w14:textId="77777777" w:rsidR="0086263B" w:rsidRPr="00F86E9D" w:rsidRDefault="0086263B" w:rsidP="004D2880">
      <w:pPr>
        <w:rPr>
          <w:rFonts w:ascii="Calibri" w:hAnsi="Calibri"/>
          <w:sz w:val="20"/>
          <w:szCs w:val="20"/>
        </w:rPr>
      </w:pPr>
    </w:p>
    <w:p w14:paraId="1FF83167" w14:textId="77777777" w:rsidR="0086263B" w:rsidRDefault="0086263B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85"/>
      </w:tblGrid>
      <w:tr w:rsidR="00A51550" w14:paraId="51612408" w14:textId="77777777" w:rsidTr="00A612B7">
        <w:trPr>
          <w:trHeight w:val="397"/>
        </w:trPr>
        <w:tc>
          <w:tcPr>
            <w:tcW w:w="9285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7AC7785B" w14:textId="77777777" w:rsidR="00A51550" w:rsidRPr="00BE27B5" w:rsidRDefault="00A51550" w:rsidP="00A612B7">
            <w:pPr>
              <w:spacing w:before="60" w:after="60" w:line="259" w:lineRule="auto"/>
              <w:rPr>
                <w:rFonts w:ascii="Calibri" w:hAnsi="Calibri" w:cs="Calibri"/>
                <w:b/>
              </w:rPr>
            </w:pPr>
            <w:r w:rsidRPr="00BE27B5">
              <w:rPr>
                <w:rFonts w:ascii="Calibri" w:hAnsi="Calibri" w:cs="Calibri"/>
                <w:b/>
              </w:rPr>
              <w:lastRenderedPageBreak/>
              <w:t>B-</w:t>
            </w:r>
            <w:proofErr w:type="spellStart"/>
            <w:r w:rsidRPr="00BE27B5">
              <w:rPr>
                <w:rFonts w:ascii="Calibri" w:hAnsi="Calibri" w:cs="Calibri"/>
                <w:b/>
              </w:rPr>
              <w:t>IIb</w:t>
            </w:r>
            <w:proofErr w:type="spellEnd"/>
            <w:r w:rsidRPr="00BE27B5">
              <w:rPr>
                <w:rFonts w:ascii="Calibri" w:hAnsi="Calibri" w:cs="Calibri"/>
                <w:b/>
              </w:rPr>
              <w:t xml:space="preserve"> – Studijní plány a návrh témat prací (doktorské studijní programy)</w:t>
            </w:r>
          </w:p>
        </w:tc>
      </w:tr>
      <w:tr w:rsidR="00A51550" w14:paraId="00A83140" w14:textId="77777777" w:rsidTr="00A612B7">
        <w:trPr>
          <w:trHeight w:val="397"/>
        </w:trPr>
        <w:tc>
          <w:tcPr>
            <w:tcW w:w="9285" w:type="dxa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16B0332E" w14:textId="77777777" w:rsidR="00A51550" w:rsidRPr="00980226" w:rsidRDefault="00A51550" w:rsidP="00A612B7">
            <w:pPr>
              <w:rPr>
                <w:rFonts w:ascii="Calibri" w:hAnsi="Calibri" w:cs="Calibri"/>
                <w:sz w:val="22"/>
                <w:szCs w:val="22"/>
              </w:rPr>
            </w:pPr>
            <w:r w:rsidRPr="00CB0C3D">
              <w:rPr>
                <w:rFonts w:ascii="Calibri" w:hAnsi="Calibri" w:cs="Calibri"/>
                <w:b/>
                <w:sz w:val="20"/>
                <w:szCs w:val="20"/>
              </w:rPr>
              <w:t>Studijní povinnosti</w:t>
            </w:r>
          </w:p>
        </w:tc>
      </w:tr>
      <w:tr w:rsidR="00A51550" w14:paraId="7DF52935" w14:textId="77777777" w:rsidTr="00A612B7">
        <w:trPr>
          <w:trHeight w:val="1984"/>
        </w:trPr>
        <w:tc>
          <w:tcPr>
            <w:tcW w:w="9285" w:type="dxa"/>
            <w:tcBorders>
              <w:top w:val="nil"/>
            </w:tcBorders>
          </w:tcPr>
          <w:p w14:paraId="4F7606F1" w14:textId="77777777" w:rsidR="00A51550" w:rsidRPr="00F86E9D" w:rsidRDefault="00A51550" w:rsidP="00A612B7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51550" w14:paraId="0B44A12E" w14:textId="77777777" w:rsidTr="00A612B7">
        <w:trPr>
          <w:trHeight w:val="397"/>
        </w:trPr>
        <w:tc>
          <w:tcPr>
            <w:tcW w:w="9285" w:type="dxa"/>
            <w:shd w:val="clear" w:color="auto" w:fill="F7CAAC"/>
            <w:vAlign w:val="center"/>
          </w:tcPr>
          <w:p w14:paraId="413AE3DE" w14:textId="77777777" w:rsidR="00A51550" w:rsidRPr="00BE27B5" w:rsidRDefault="00A51550" w:rsidP="00A612B7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Požadavky na tvůrčí činnost</w:t>
            </w:r>
          </w:p>
        </w:tc>
      </w:tr>
      <w:tr w:rsidR="00A51550" w14:paraId="7D36BBF5" w14:textId="77777777" w:rsidTr="00A612B7">
        <w:trPr>
          <w:trHeight w:val="1984"/>
        </w:trPr>
        <w:tc>
          <w:tcPr>
            <w:tcW w:w="9285" w:type="dxa"/>
            <w:tcBorders>
              <w:top w:val="nil"/>
            </w:tcBorders>
          </w:tcPr>
          <w:p w14:paraId="62E819E8" w14:textId="77777777" w:rsidR="00A51550" w:rsidRPr="001B0D43" w:rsidRDefault="00A51550" w:rsidP="00A612B7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51550" w14:paraId="1B9AE251" w14:textId="77777777" w:rsidTr="00A612B7">
        <w:trPr>
          <w:trHeight w:val="397"/>
        </w:trPr>
        <w:tc>
          <w:tcPr>
            <w:tcW w:w="9285" w:type="dxa"/>
            <w:shd w:val="clear" w:color="auto" w:fill="F7CAAC"/>
            <w:vAlign w:val="center"/>
          </w:tcPr>
          <w:p w14:paraId="37D5AEAD" w14:textId="77777777" w:rsidR="00A51550" w:rsidRPr="00BE27B5" w:rsidRDefault="00A51550" w:rsidP="00A612B7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Požadavky na absolvování stáží</w:t>
            </w:r>
          </w:p>
        </w:tc>
      </w:tr>
      <w:tr w:rsidR="00A51550" w14:paraId="4591498C" w14:textId="77777777" w:rsidTr="00A612B7">
        <w:trPr>
          <w:trHeight w:val="1984"/>
        </w:trPr>
        <w:tc>
          <w:tcPr>
            <w:tcW w:w="9285" w:type="dxa"/>
            <w:tcBorders>
              <w:top w:val="nil"/>
            </w:tcBorders>
          </w:tcPr>
          <w:p w14:paraId="1FE8EB22" w14:textId="77777777" w:rsidR="00A51550" w:rsidRPr="001B0D43" w:rsidRDefault="00A51550" w:rsidP="00A612B7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51550" w14:paraId="565F487F" w14:textId="77777777" w:rsidTr="00A612B7">
        <w:trPr>
          <w:trHeight w:val="397"/>
        </w:trPr>
        <w:tc>
          <w:tcPr>
            <w:tcW w:w="9285" w:type="dxa"/>
            <w:shd w:val="clear" w:color="auto" w:fill="F7CAAC"/>
            <w:vAlign w:val="center"/>
          </w:tcPr>
          <w:p w14:paraId="71BF63A9" w14:textId="77777777" w:rsidR="00A51550" w:rsidRPr="00BE27B5" w:rsidRDefault="00A51550" w:rsidP="00A612B7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Další studijní povinnosti</w:t>
            </w:r>
          </w:p>
        </w:tc>
      </w:tr>
      <w:tr w:rsidR="00A51550" w14:paraId="162F5EF0" w14:textId="77777777" w:rsidTr="00A612B7">
        <w:trPr>
          <w:trHeight w:val="1984"/>
        </w:trPr>
        <w:tc>
          <w:tcPr>
            <w:tcW w:w="9285" w:type="dxa"/>
            <w:tcBorders>
              <w:top w:val="nil"/>
            </w:tcBorders>
          </w:tcPr>
          <w:p w14:paraId="206D24F4" w14:textId="77777777" w:rsidR="00A51550" w:rsidRPr="001B0D43" w:rsidRDefault="00A51550" w:rsidP="00A612B7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51550" w14:paraId="3C78867B" w14:textId="77777777" w:rsidTr="00A612B7">
        <w:trPr>
          <w:trHeight w:val="397"/>
        </w:trPr>
        <w:tc>
          <w:tcPr>
            <w:tcW w:w="9285" w:type="dxa"/>
            <w:shd w:val="clear" w:color="auto" w:fill="F7CAAC"/>
            <w:vAlign w:val="center"/>
          </w:tcPr>
          <w:p w14:paraId="3259DCCE" w14:textId="77777777" w:rsidR="00A51550" w:rsidRPr="00BE27B5" w:rsidRDefault="00A51550" w:rsidP="00A612B7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Návrh témat disertačních prací/témata obhájených prací a přístup k obhájeným disertačním pracím</w:t>
            </w:r>
          </w:p>
        </w:tc>
      </w:tr>
      <w:tr w:rsidR="00A51550" w14:paraId="075BDFC6" w14:textId="77777777" w:rsidTr="00A612B7">
        <w:trPr>
          <w:trHeight w:val="1984"/>
        </w:trPr>
        <w:tc>
          <w:tcPr>
            <w:tcW w:w="9285" w:type="dxa"/>
            <w:tcBorders>
              <w:top w:val="nil"/>
            </w:tcBorders>
          </w:tcPr>
          <w:p w14:paraId="76CBE6A3" w14:textId="77777777" w:rsidR="00A51550" w:rsidRPr="001B0D43" w:rsidRDefault="00A51550" w:rsidP="00A612B7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</w:tbl>
    <w:p w14:paraId="1EDAC26F" w14:textId="77777777" w:rsidR="0086263B" w:rsidRDefault="0086263B" w:rsidP="00911789">
      <w:pPr>
        <w:spacing w:line="259" w:lineRule="auto"/>
        <w:rPr>
          <w:rFonts w:ascii="Calibri" w:hAnsi="Calibri" w:cs="Calibri"/>
          <w:sz w:val="20"/>
          <w:szCs w:val="20"/>
        </w:rPr>
      </w:pPr>
    </w:p>
    <w:p w14:paraId="4961DE30" w14:textId="77777777" w:rsidR="002677E6" w:rsidRDefault="002677E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br w:type="page"/>
      </w:r>
    </w:p>
    <w:tbl>
      <w:tblPr>
        <w:tblW w:w="978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087"/>
        <w:gridCol w:w="2915"/>
        <w:gridCol w:w="1985"/>
        <w:gridCol w:w="1843"/>
        <w:gridCol w:w="1950"/>
      </w:tblGrid>
      <w:tr w:rsidR="00414AFB" w:rsidRPr="00980226" w14:paraId="77C16119" w14:textId="77777777" w:rsidTr="00A612B7">
        <w:trPr>
          <w:trHeight w:val="70"/>
        </w:trPr>
        <w:tc>
          <w:tcPr>
            <w:tcW w:w="9780" w:type="dxa"/>
            <w:gridSpan w:val="5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3FF366F3" w14:textId="77777777" w:rsidR="00414AFB" w:rsidRPr="00BE27B5" w:rsidRDefault="00414AFB" w:rsidP="00A612B7">
            <w:pPr>
              <w:spacing w:before="60" w:after="60" w:line="259" w:lineRule="auto"/>
              <w:rPr>
                <w:rFonts w:asciiTheme="minorHAnsi" w:hAnsiTheme="minorHAnsi" w:cstheme="minorHAnsi"/>
                <w:b/>
              </w:rPr>
            </w:pPr>
            <w:r w:rsidRPr="00BE74A7">
              <w:rPr>
                <w:rFonts w:ascii="Calibri" w:hAnsi="Calibri" w:cs="Calibri"/>
                <w:b/>
              </w:rPr>
              <w:lastRenderedPageBreak/>
              <w:t>B-IV – Údaje o odborné praxi/praktické výuce</w:t>
            </w:r>
          </w:p>
        </w:tc>
      </w:tr>
      <w:tr w:rsidR="00414AFB" w:rsidRPr="00980226" w14:paraId="17A2E6B7" w14:textId="77777777" w:rsidTr="00A612B7">
        <w:trPr>
          <w:trHeight w:val="397"/>
        </w:trPr>
        <w:tc>
          <w:tcPr>
            <w:tcW w:w="9780" w:type="dxa"/>
            <w:gridSpan w:val="5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50B700B4" w14:textId="77777777" w:rsidR="00414AFB" w:rsidRPr="00362858" w:rsidRDefault="00414AFB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62858">
              <w:rPr>
                <w:rFonts w:asciiTheme="minorHAnsi" w:hAnsiTheme="minorHAnsi" w:cstheme="minorHAnsi"/>
                <w:b/>
                <w:sz w:val="20"/>
                <w:szCs w:val="20"/>
              </w:rPr>
              <w:t>Charakteristika povinné odborné praxe/praktické výuky</w:t>
            </w:r>
          </w:p>
        </w:tc>
      </w:tr>
      <w:tr w:rsidR="00414AFB" w:rsidRPr="00980226" w14:paraId="5A2780C5" w14:textId="77777777" w:rsidTr="00A612B7">
        <w:trPr>
          <w:trHeight w:val="1417"/>
        </w:trPr>
        <w:tc>
          <w:tcPr>
            <w:tcW w:w="9780" w:type="dxa"/>
            <w:gridSpan w:val="5"/>
          </w:tcPr>
          <w:p w14:paraId="5F79AE7B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0087C7F8" w14:textId="77777777" w:rsidTr="00A612B7">
        <w:trPr>
          <w:trHeight w:val="397"/>
        </w:trPr>
        <w:tc>
          <w:tcPr>
            <w:tcW w:w="1087" w:type="dxa"/>
            <w:shd w:val="clear" w:color="auto" w:fill="F7CAAC"/>
            <w:vAlign w:val="center"/>
          </w:tcPr>
          <w:p w14:paraId="3883E879" w14:textId="77777777" w:rsidR="00414AFB" w:rsidRPr="00BE27B5" w:rsidRDefault="00414AFB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2915" w:type="dxa"/>
            <w:vAlign w:val="center"/>
          </w:tcPr>
          <w:p w14:paraId="377A3ACE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7CAAC"/>
            <w:vAlign w:val="center"/>
          </w:tcPr>
          <w:p w14:paraId="672ECA4C" w14:textId="77777777" w:rsidR="00414AFB" w:rsidRPr="00BE27B5" w:rsidRDefault="00414AFB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týdnů</w:t>
            </w:r>
          </w:p>
        </w:tc>
        <w:tc>
          <w:tcPr>
            <w:tcW w:w="1843" w:type="dxa"/>
            <w:vAlign w:val="center"/>
          </w:tcPr>
          <w:p w14:paraId="0913C12B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shd w:val="clear" w:color="auto" w:fill="F7CAAC"/>
            <w:vAlign w:val="center"/>
          </w:tcPr>
          <w:p w14:paraId="55E65640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hodin</w:t>
            </w:r>
          </w:p>
        </w:tc>
      </w:tr>
      <w:tr w:rsidR="00414AFB" w:rsidRPr="00980226" w14:paraId="048AADFC" w14:textId="77777777" w:rsidTr="00A612B7">
        <w:trPr>
          <w:trHeight w:val="397"/>
        </w:trPr>
        <w:tc>
          <w:tcPr>
            <w:tcW w:w="7830" w:type="dxa"/>
            <w:gridSpan w:val="4"/>
            <w:shd w:val="clear" w:color="auto" w:fill="F7CAAC"/>
            <w:vAlign w:val="center"/>
          </w:tcPr>
          <w:p w14:paraId="740F2C17" w14:textId="77777777" w:rsidR="00414AFB" w:rsidRPr="00BE27B5" w:rsidRDefault="00414AFB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řehled pracovišť, na kterých má být odborná praxe/praktická výuka uskutečňována</w:t>
            </w:r>
          </w:p>
        </w:tc>
        <w:tc>
          <w:tcPr>
            <w:tcW w:w="1950" w:type="dxa"/>
            <w:shd w:val="clear" w:color="auto" w:fill="F7CAAC"/>
            <w:vAlign w:val="center"/>
          </w:tcPr>
          <w:p w14:paraId="051B54A3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mluvně zajištěno</w:t>
            </w:r>
          </w:p>
        </w:tc>
      </w:tr>
      <w:tr w:rsidR="00414AFB" w:rsidRPr="00980226" w14:paraId="60669433" w14:textId="77777777" w:rsidTr="00A612B7">
        <w:trPr>
          <w:trHeight w:val="397"/>
        </w:trPr>
        <w:tc>
          <w:tcPr>
            <w:tcW w:w="7830" w:type="dxa"/>
            <w:gridSpan w:val="4"/>
            <w:vAlign w:val="center"/>
          </w:tcPr>
          <w:p w14:paraId="57415BEF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</w:tcPr>
          <w:p w14:paraId="0170D34B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7EE6CCE5" w14:textId="77777777" w:rsidTr="00A612B7">
        <w:trPr>
          <w:trHeight w:val="397"/>
        </w:trPr>
        <w:tc>
          <w:tcPr>
            <w:tcW w:w="7830" w:type="dxa"/>
            <w:gridSpan w:val="4"/>
            <w:vAlign w:val="center"/>
          </w:tcPr>
          <w:p w14:paraId="5A504BF5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</w:tcPr>
          <w:p w14:paraId="557EDCBB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0D8F7975" w14:textId="77777777" w:rsidTr="00A612B7">
        <w:trPr>
          <w:trHeight w:val="397"/>
        </w:trPr>
        <w:tc>
          <w:tcPr>
            <w:tcW w:w="7830" w:type="dxa"/>
            <w:gridSpan w:val="4"/>
            <w:vAlign w:val="center"/>
          </w:tcPr>
          <w:p w14:paraId="774F5AA9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</w:tcPr>
          <w:p w14:paraId="3A55EDC5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7BF03877" w14:textId="77777777" w:rsidTr="00A612B7">
        <w:trPr>
          <w:trHeight w:val="397"/>
        </w:trPr>
        <w:tc>
          <w:tcPr>
            <w:tcW w:w="7830" w:type="dxa"/>
            <w:gridSpan w:val="4"/>
            <w:vAlign w:val="center"/>
          </w:tcPr>
          <w:p w14:paraId="54333DA4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</w:tcPr>
          <w:p w14:paraId="4CD0A900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39D7AC70" w14:textId="77777777" w:rsidTr="00A612B7">
        <w:trPr>
          <w:trHeight w:val="397"/>
        </w:trPr>
        <w:tc>
          <w:tcPr>
            <w:tcW w:w="7830" w:type="dxa"/>
            <w:gridSpan w:val="4"/>
            <w:vAlign w:val="center"/>
          </w:tcPr>
          <w:p w14:paraId="49B33AC5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</w:tcPr>
          <w:p w14:paraId="7BE2760C" w14:textId="77777777" w:rsidR="00414AFB" w:rsidRPr="00BE27B5" w:rsidRDefault="00414AFB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4F661F34" w14:textId="77777777" w:rsidTr="00A612B7">
        <w:trPr>
          <w:trHeight w:val="397"/>
        </w:trPr>
        <w:tc>
          <w:tcPr>
            <w:tcW w:w="9780" w:type="dxa"/>
            <w:gridSpan w:val="5"/>
            <w:shd w:val="clear" w:color="auto" w:fill="F7CAAC"/>
            <w:vAlign w:val="center"/>
          </w:tcPr>
          <w:p w14:paraId="21FF04C1" w14:textId="77777777" w:rsidR="00414AFB" w:rsidRPr="00BE27B5" w:rsidRDefault="00414AFB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Zajištění odborné praxe/praktické výuky v cizím jazyce (u studijních programů uskutečňovaných v cizím jazyce)</w:t>
            </w:r>
          </w:p>
        </w:tc>
      </w:tr>
      <w:tr w:rsidR="00414AFB" w:rsidRPr="00980226" w14:paraId="5EBB867C" w14:textId="77777777" w:rsidTr="00A612B7">
        <w:trPr>
          <w:trHeight w:val="1417"/>
        </w:trPr>
        <w:tc>
          <w:tcPr>
            <w:tcW w:w="9780" w:type="dxa"/>
            <w:gridSpan w:val="5"/>
          </w:tcPr>
          <w:p w14:paraId="1BC7E57C" w14:textId="77777777" w:rsidR="00414AFB" w:rsidRPr="00BE27B5" w:rsidRDefault="00414AFB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4AFB" w:rsidRPr="00980226" w14:paraId="6E4E742B" w14:textId="77777777" w:rsidTr="00A612B7">
        <w:trPr>
          <w:trHeight w:val="397"/>
        </w:trPr>
        <w:tc>
          <w:tcPr>
            <w:tcW w:w="9780" w:type="dxa"/>
            <w:gridSpan w:val="5"/>
            <w:shd w:val="clear" w:color="auto" w:fill="F7CAAC" w:themeFill="accent2" w:themeFillTint="66"/>
            <w:vAlign w:val="center"/>
          </w:tcPr>
          <w:p w14:paraId="5B2324FA" w14:textId="77777777" w:rsidR="00414AFB" w:rsidRPr="002677E6" w:rsidRDefault="00414AFB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Způsob reflexe odborné praxe</w:t>
            </w:r>
          </w:p>
        </w:tc>
      </w:tr>
      <w:tr w:rsidR="00414AFB" w:rsidRPr="00980226" w14:paraId="63B8FA01" w14:textId="77777777" w:rsidTr="00A612B7">
        <w:trPr>
          <w:trHeight w:val="1417"/>
        </w:trPr>
        <w:tc>
          <w:tcPr>
            <w:tcW w:w="9780" w:type="dxa"/>
            <w:gridSpan w:val="5"/>
          </w:tcPr>
          <w:p w14:paraId="52CB7E4C" w14:textId="77777777" w:rsidR="00414AFB" w:rsidRPr="00BE27B5" w:rsidRDefault="00414AFB" w:rsidP="00A612B7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CF97641" w14:textId="77777777" w:rsidR="0086263B" w:rsidRDefault="0086263B" w:rsidP="00911789">
      <w:pPr>
        <w:spacing w:line="259" w:lineRule="auto"/>
        <w:rPr>
          <w:rFonts w:ascii="Calibri" w:hAnsi="Calibri" w:cs="Calibri"/>
          <w:sz w:val="20"/>
          <w:szCs w:val="20"/>
        </w:rPr>
      </w:pPr>
    </w:p>
    <w:p w14:paraId="793A5B4D" w14:textId="77777777" w:rsidR="002677E6" w:rsidRDefault="002677E6">
      <w:pPr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br w:type="page"/>
      </w:r>
    </w:p>
    <w:tbl>
      <w:tblPr>
        <w:tblW w:w="9859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727"/>
        <w:gridCol w:w="75"/>
        <w:gridCol w:w="545"/>
        <w:gridCol w:w="88"/>
        <w:gridCol w:w="1701"/>
        <w:gridCol w:w="75"/>
        <w:gridCol w:w="381"/>
        <w:gridCol w:w="253"/>
        <w:gridCol w:w="215"/>
        <w:gridCol w:w="919"/>
        <w:gridCol w:w="709"/>
        <w:gridCol w:w="75"/>
        <w:gridCol w:w="124"/>
        <w:gridCol w:w="510"/>
        <w:gridCol w:w="7"/>
        <w:gridCol w:w="701"/>
        <w:gridCol w:w="754"/>
      </w:tblGrid>
      <w:tr w:rsidR="00744F91" w:rsidRPr="00980226" w14:paraId="6C950283" w14:textId="77777777" w:rsidTr="00A612B7">
        <w:trPr>
          <w:trHeight w:val="397"/>
        </w:trPr>
        <w:tc>
          <w:tcPr>
            <w:tcW w:w="9859" w:type="dxa"/>
            <w:gridSpan w:val="17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27366387" w14:textId="5A1927E3" w:rsidR="00744F91" w:rsidRPr="00BE27B5" w:rsidRDefault="00744F91" w:rsidP="00A612B7">
            <w:pPr>
              <w:spacing w:before="60" w:after="60" w:line="259" w:lineRule="auto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lastRenderedPageBreak/>
              <w:t>C-I – Personální zabezpečení</w:t>
            </w:r>
            <w:r>
              <w:rPr>
                <w:rFonts w:asciiTheme="minorHAnsi" w:hAnsiTheme="minorHAnsi" w:cstheme="minorHAnsi"/>
                <w:b/>
              </w:rPr>
              <w:t xml:space="preserve"> – Garant studijního programu</w:t>
            </w:r>
          </w:p>
        </w:tc>
      </w:tr>
      <w:tr w:rsidR="00744F91" w:rsidRPr="00D526EA" w14:paraId="2D64BD8A" w14:textId="77777777" w:rsidTr="00A612B7">
        <w:trPr>
          <w:trHeight w:val="397"/>
        </w:trPr>
        <w:tc>
          <w:tcPr>
            <w:tcW w:w="2727" w:type="dxa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2B8E5EF1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Vysoká škola</w:t>
            </w:r>
          </w:p>
        </w:tc>
        <w:tc>
          <w:tcPr>
            <w:tcW w:w="7132" w:type="dxa"/>
            <w:gridSpan w:val="16"/>
            <w:tcBorders>
              <w:top w:val="single" w:sz="4" w:space="0" w:color="auto"/>
            </w:tcBorders>
            <w:vAlign w:val="center"/>
          </w:tcPr>
          <w:p w14:paraId="0FDD071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sz w:val="20"/>
                <w:szCs w:val="20"/>
              </w:rPr>
              <w:t>Jihočeská univerzita v Českých Budějovicích</w:t>
            </w:r>
          </w:p>
        </w:tc>
      </w:tr>
      <w:tr w:rsidR="00744F91" w:rsidRPr="00D526EA" w14:paraId="11F1D562" w14:textId="77777777" w:rsidTr="00A612B7">
        <w:trPr>
          <w:trHeight w:val="397"/>
        </w:trPr>
        <w:tc>
          <w:tcPr>
            <w:tcW w:w="2727" w:type="dxa"/>
            <w:shd w:val="clear" w:color="auto" w:fill="F7CAAC"/>
            <w:vAlign w:val="center"/>
          </w:tcPr>
          <w:p w14:paraId="0CC830FA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oučást vysoké školy</w:t>
            </w:r>
          </w:p>
        </w:tc>
        <w:tc>
          <w:tcPr>
            <w:tcW w:w="7132" w:type="dxa"/>
            <w:gridSpan w:val="16"/>
            <w:vAlign w:val="center"/>
          </w:tcPr>
          <w:p w14:paraId="770B922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272C916B" w14:textId="77777777" w:rsidTr="00A612B7">
        <w:trPr>
          <w:trHeight w:val="397"/>
        </w:trPr>
        <w:tc>
          <w:tcPr>
            <w:tcW w:w="2727" w:type="dxa"/>
            <w:shd w:val="clear" w:color="auto" w:fill="F7CAAC"/>
            <w:vAlign w:val="center"/>
          </w:tcPr>
          <w:p w14:paraId="0593B88B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7132" w:type="dxa"/>
            <w:gridSpan w:val="16"/>
            <w:vAlign w:val="center"/>
          </w:tcPr>
          <w:p w14:paraId="0F1B58DB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6D69D2C7" w14:textId="77777777" w:rsidTr="00A612B7">
        <w:trPr>
          <w:trHeight w:val="397"/>
        </w:trPr>
        <w:tc>
          <w:tcPr>
            <w:tcW w:w="2727" w:type="dxa"/>
            <w:shd w:val="clear" w:color="auto" w:fill="F7CAAC"/>
            <w:vAlign w:val="center"/>
          </w:tcPr>
          <w:p w14:paraId="73D370C3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Jméno a příjmení</w:t>
            </w:r>
          </w:p>
        </w:tc>
        <w:tc>
          <w:tcPr>
            <w:tcW w:w="4252" w:type="dxa"/>
            <w:gridSpan w:val="9"/>
            <w:vAlign w:val="center"/>
          </w:tcPr>
          <w:p w14:paraId="1199E03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84" w:type="dxa"/>
            <w:gridSpan w:val="2"/>
            <w:shd w:val="clear" w:color="auto" w:fill="F7CAAC"/>
            <w:vAlign w:val="center"/>
          </w:tcPr>
          <w:p w14:paraId="573AEC01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ituly</w:t>
            </w:r>
          </w:p>
        </w:tc>
        <w:tc>
          <w:tcPr>
            <w:tcW w:w="2096" w:type="dxa"/>
            <w:gridSpan w:val="5"/>
            <w:vAlign w:val="center"/>
          </w:tcPr>
          <w:p w14:paraId="0A7CB649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7898BA86" w14:textId="77777777" w:rsidTr="00A612B7">
        <w:trPr>
          <w:trHeight w:val="397"/>
        </w:trPr>
        <w:tc>
          <w:tcPr>
            <w:tcW w:w="2727" w:type="dxa"/>
            <w:shd w:val="clear" w:color="auto" w:fill="F7CAAC"/>
            <w:vAlign w:val="center"/>
          </w:tcPr>
          <w:p w14:paraId="0FC80858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narození</w:t>
            </w:r>
          </w:p>
        </w:tc>
        <w:tc>
          <w:tcPr>
            <w:tcW w:w="708" w:type="dxa"/>
            <w:gridSpan w:val="3"/>
            <w:vAlign w:val="center"/>
          </w:tcPr>
          <w:p w14:paraId="07F4C8C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7CAAC"/>
            <w:vAlign w:val="center"/>
          </w:tcPr>
          <w:p w14:paraId="54C62ABE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yp vztahu k VŠ</w:t>
            </w:r>
          </w:p>
        </w:tc>
        <w:tc>
          <w:tcPr>
            <w:tcW w:w="924" w:type="dxa"/>
            <w:gridSpan w:val="4"/>
            <w:vAlign w:val="center"/>
          </w:tcPr>
          <w:p w14:paraId="51628F5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7CAAC"/>
            <w:vAlign w:val="center"/>
          </w:tcPr>
          <w:p w14:paraId="4D20FD87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784" w:type="dxa"/>
            <w:gridSpan w:val="2"/>
            <w:vAlign w:val="center"/>
          </w:tcPr>
          <w:p w14:paraId="05AAFB7D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F7CAAC"/>
            <w:tcMar>
              <w:right w:w="28" w:type="dxa"/>
            </w:tcMar>
            <w:vAlign w:val="center"/>
          </w:tcPr>
          <w:p w14:paraId="0B7E9CEA" w14:textId="77777777" w:rsidR="00744F91" w:rsidRPr="00000F9B" w:rsidRDefault="00744F91" w:rsidP="00A612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00F9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o kdy</w:t>
            </w:r>
          </w:p>
        </w:tc>
        <w:tc>
          <w:tcPr>
            <w:tcW w:w="1462" w:type="dxa"/>
            <w:gridSpan w:val="3"/>
            <w:vAlign w:val="center"/>
          </w:tcPr>
          <w:p w14:paraId="135680D2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2CEE153E" w14:textId="77777777" w:rsidTr="00A612B7">
        <w:trPr>
          <w:trHeight w:val="397"/>
        </w:trPr>
        <w:tc>
          <w:tcPr>
            <w:tcW w:w="5136" w:type="dxa"/>
            <w:gridSpan w:val="5"/>
            <w:shd w:val="clear" w:color="auto" w:fill="F7CAAC"/>
            <w:vAlign w:val="center"/>
          </w:tcPr>
          <w:p w14:paraId="16389667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yp vztahu na součásti VŠ, která uskutečňuje stud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rogram</w:t>
            </w:r>
          </w:p>
        </w:tc>
        <w:tc>
          <w:tcPr>
            <w:tcW w:w="924" w:type="dxa"/>
            <w:gridSpan w:val="4"/>
            <w:vAlign w:val="center"/>
          </w:tcPr>
          <w:p w14:paraId="13EE9A4E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7CAAC"/>
            <w:vAlign w:val="center"/>
          </w:tcPr>
          <w:p w14:paraId="43A24E3E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784" w:type="dxa"/>
            <w:gridSpan w:val="2"/>
            <w:vAlign w:val="center"/>
          </w:tcPr>
          <w:p w14:paraId="44A08B4C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F7CAAC"/>
            <w:tcMar>
              <w:right w:w="28" w:type="dxa"/>
            </w:tcMar>
            <w:vAlign w:val="center"/>
          </w:tcPr>
          <w:p w14:paraId="5E0CB63A" w14:textId="77777777" w:rsidR="00744F91" w:rsidRPr="00000F9B" w:rsidRDefault="00744F91" w:rsidP="00A612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00F9B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o kdy</w:t>
            </w:r>
          </w:p>
        </w:tc>
        <w:tc>
          <w:tcPr>
            <w:tcW w:w="1462" w:type="dxa"/>
            <w:gridSpan w:val="3"/>
            <w:vAlign w:val="center"/>
          </w:tcPr>
          <w:p w14:paraId="28B7C42F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583392BB" w14:textId="77777777" w:rsidTr="00A612B7">
        <w:trPr>
          <w:trHeight w:val="397"/>
        </w:trPr>
        <w:tc>
          <w:tcPr>
            <w:tcW w:w="6060" w:type="dxa"/>
            <w:gridSpan w:val="9"/>
            <w:shd w:val="clear" w:color="auto" w:fill="F7CAAC"/>
            <w:vAlign w:val="center"/>
          </w:tcPr>
          <w:p w14:paraId="44B1C10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Další současná působení jako akademický pracovník na jiných VŠ</w:t>
            </w:r>
          </w:p>
        </w:tc>
        <w:tc>
          <w:tcPr>
            <w:tcW w:w="1703" w:type="dxa"/>
            <w:gridSpan w:val="3"/>
            <w:shd w:val="clear" w:color="auto" w:fill="F7CAAC"/>
            <w:vAlign w:val="center"/>
          </w:tcPr>
          <w:p w14:paraId="724699F5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yp </w:t>
            </w:r>
            <w:proofErr w:type="spellStart"/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rac</w:t>
            </w:r>
            <w:proofErr w:type="spellEnd"/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. vztahu</w:t>
            </w:r>
          </w:p>
        </w:tc>
        <w:tc>
          <w:tcPr>
            <w:tcW w:w="2096" w:type="dxa"/>
            <w:gridSpan w:val="5"/>
            <w:shd w:val="clear" w:color="auto" w:fill="F7CAAC"/>
            <w:vAlign w:val="center"/>
          </w:tcPr>
          <w:p w14:paraId="198D2E3D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</w:tr>
      <w:tr w:rsidR="00744F91" w:rsidRPr="00D526EA" w14:paraId="7100BADC" w14:textId="77777777" w:rsidTr="00A612B7">
        <w:trPr>
          <w:trHeight w:val="397"/>
        </w:trPr>
        <w:tc>
          <w:tcPr>
            <w:tcW w:w="6060" w:type="dxa"/>
            <w:gridSpan w:val="9"/>
            <w:vAlign w:val="center"/>
          </w:tcPr>
          <w:p w14:paraId="4D90EF18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  <w:vAlign w:val="center"/>
          </w:tcPr>
          <w:p w14:paraId="4C31396B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5"/>
            <w:vAlign w:val="center"/>
          </w:tcPr>
          <w:p w14:paraId="1774A593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35DD3DF8" w14:textId="77777777" w:rsidTr="00A612B7">
        <w:trPr>
          <w:trHeight w:val="397"/>
        </w:trPr>
        <w:tc>
          <w:tcPr>
            <w:tcW w:w="6060" w:type="dxa"/>
            <w:gridSpan w:val="9"/>
            <w:vAlign w:val="center"/>
          </w:tcPr>
          <w:p w14:paraId="440D8E8C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  <w:vAlign w:val="center"/>
          </w:tcPr>
          <w:p w14:paraId="572257D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5"/>
            <w:vAlign w:val="center"/>
          </w:tcPr>
          <w:p w14:paraId="5B8FC74A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0F72BCCE" w14:textId="77777777" w:rsidTr="00A612B7">
        <w:trPr>
          <w:trHeight w:val="397"/>
        </w:trPr>
        <w:tc>
          <w:tcPr>
            <w:tcW w:w="6060" w:type="dxa"/>
            <w:gridSpan w:val="9"/>
            <w:vAlign w:val="center"/>
          </w:tcPr>
          <w:p w14:paraId="039F360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  <w:vAlign w:val="center"/>
          </w:tcPr>
          <w:p w14:paraId="0DE76EDA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5"/>
            <w:vAlign w:val="center"/>
          </w:tcPr>
          <w:p w14:paraId="0294544D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3C365624" w14:textId="77777777" w:rsidTr="00A612B7">
        <w:trPr>
          <w:trHeight w:val="397"/>
        </w:trPr>
        <w:tc>
          <w:tcPr>
            <w:tcW w:w="6060" w:type="dxa"/>
            <w:gridSpan w:val="9"/>
            <w:vAlign w:val="center"/>
          </w:tcPr>
          <w:p w14:paraId="3FC1F278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  <w:vAlign w:val="center"/>
          </w:tcPr>
          <w:p w14:paraId="0E7FC8F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5"/>
            <w:vAlign w:val="center"/>
          </w:tcPr>
          <w:p w14:paraId="574CE692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33D0192F" w14:textId="77777777" w:rsidTr="00A612B7">
        <w:trPr>
          <w:trHeight w:val="397"/>
        </w:trPr>
        <w:tc>
          <w:tcPr>
            <w:tcW w:w="9859" w:type="dxa"/>
            <w:gridSpan w:val="17"/>
            <w:shd w:val="clear" w:color="auto" w:fill="F7CAAC"/>
            <w:vAlign w:val="center"/>
          </w:tcPr>
          <w:p w14:paraId="0B937A86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ředměty příslušného studijního programu a způsob zapojení do jejich výuky, příp. další zapojení do uskutečňování studijního programu</w:t>
            </w:r>
          </w:p>
        </w:tc>
      </w:tr>
      <w:tr w:rsidR="00744F91" w:rsidRPr="00D526EA" w14:paraId="59CD3DB3" w14:textId="77777777" w:rsidTr="00A612B7">
        <w:trPr>
          <w:trHeight w:val="1134"/>
        </w:trPr>
        <w:tc>
          <w:tcPr>
            <w:tcW w:w="9859" w:type="dxa"/>
            <w:gridSpan w:val="17"/>
            <w:tcBorders>
              <w:top w:val="nil"/>
            </w:tcBorders>
          </w:tcPr>
          <w:p w14:paraId="5162E3E2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6A94D18E" w14:textId="77777777" w:rsidTr="00A612B7">
        <w:trPr>
          <w:trHeight w:val="397"/>
        </w:trPr>
        <w:tc>
          <w:tcPr>
            <w:tcW w:w="9859" w:type="dxa"/>
            <w:gridSpan w:val="17"/>
            <w:tcBorders>
              <w:top w:val="nil"/>
            </w:tcBorders>
            <w:shd w:val="clear" w:color="auto" w:fill="FBD4B4"/>
            <w:vAlign w:val="center"/>
          </w:tcPr>
          <w:p w14:paraId="31C4EBBF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Zapojení do výuky v dalších studijních programech na téže vysoké škole (pouze u garantů ZT a PZ předmětů)</w:t>
            </w:r>
          </w:p>
        </w:tc>
      </w:tr>
      <w:tr w:rsidR="00744F91" w:rsidRPr="00D526EA" w14:paraId="47FC37E7" w14:textId="77777777" w:rsidTr="00A612B7">
        <w:trPr>
          <w:trHeight w:val="397"/>
        </w:trPr>
        <w:tc>
          <w:tcPr>
            <w:tcW w:w="2802" w:type="dxa"/>
            <w:gridSpan w:val="2"/>
            <w:tcBorders>
              <w:top w:val="nil"/>
            </w:tcBorders>
            <w:vAlign w:val="center"/>
          </w:tcPr>
          <w:p w14:paraId="6A382640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ředmětu</w:t>
            </w: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07205426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634" w:type="dxa"/>
            <w:gridSpan w:val="2"/>
            <w:tcBorders>
              <w:top w:val="nil"/>
            </w:tcBorders>
            <w:vAlign w:val="center"/>
          </w:tcPr>
          <w:p w14:paraId="7E48E2AF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em.</w:t>
            </w:r>
          </w:p>
        </w:tc>
        <w:tc>
          <w:tcPr>
            <w:tcW w:w="2042" w:type="dxa"/>
            <w:gridSpan w:val="5"/>
            <w:tcBorders>
              <w:top w:val="nil"/>
            </w:tcBorders>
            <w:vAlign w:val="center"/>
          </w:tcPr>
          <w:p w14:paraId="4D2D4C35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le ve výuce daného předmětu</w:t>
            </w:r>
          </w:p>
        </w:tc>
        <w:tc>
          <w:tcPr>
            <w:tcW w:w="1972" w:type="dxa"/>
            <w:gridSpan w:val="4"/>
            <w:tcBorders>
              <w:top w:val="nil"/>
            </w:tcBorders>
            <w:vAlign w:val="center"/>
          </w:tcPr>
          <w:p w14:paraId="5DD1782D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očet hodi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/</w:t>
            </w: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em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(</w:t>
            </w:r>
            <w:r w:rsidRPr="00D526EA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nepovinný údaj</w:t>
            </w: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744F91" w:rsidRPr="00D526EA" w14:paraId="68E40CD7" w14:textId="77777777" w:rsidTr="00A612B7">
        <w:trPr>
          <w:trHeight w:val="397"/>
        </w:trPr>
        <w:tc>
          <w:tcPr>
            <w:tcW w:w="2802" w:type="dxa"/>
            <w:gridSpan w:val="2"/>
            <w:tcBorders>
              <w:top w:val="nil"/>
            </w:tcBorders>
            <w:vAlign w:val="center"/>
          </w:tcPr>
          <w:p w14:paraId="31F985CA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4C8E6D4D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  <w:vAlign w:val="center"/>
          </w:tcPr>
          <w:p w14:paraId="0F03F16D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  <w:vAlign w:val="center"/>
          </w:tcPr>
          <w:p w14:paraId="25519CE5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4"/>
            <w:tcBorders>
              <w:top w:val="nil"/>
            </w:tcBorders>
            <w:vAlign w:val="center"/>
          </w:tcPr>
          <w:p w14:paraId="46FCBCCE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5F9ADE0D" w14:textId="77777777" w:rsidTr="00A612B7">
        <w:trPr>
          <w:trHeight w:val="397"/>
        </w:trPr>
        <w:tc>
          <w:tcPr>
            <w:tcW w:w="2802" w:type="dxa"/>
            <w:gridSpan w:val="2"/>
            <w:tcBorders>
              <w:top w:val="nil"/>
            </w:tcBorders>
            <w:vAlign w:val="center"/>
          </w:tcPr>
          <w:p w14:paraId="0FCD846D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5A5E07C9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  <w:vAlign w:val="center"/>
          </w:tcPr>
          <w:p w14:paraId="645DA114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  <w:vAlign w:val="center"/>
          </w:tcPr>
          <w:p w14:paraId="76F96E27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4"/>
            <w:tcBorders>
              <w:top w:val="nil"/>
            </w:tcBorders>
            <w:vAlign w:val="center"/>
          </w:tcPr>
          <w:p w14:paraId="5A03D1F7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5D7498D0" w14:textId="77777777" w:rsidTr="00A612B7">
        <w:trPr>
          <w:trHeight w:val="397"/>
        </w:trPr>
        <w:tc>
          <w:tcPr>
            <w:tcW w:w="2802" w:type="dxa"/>
            <w:gridSpan w:val="2"/>
            <w:tcBorders>
              <w:top w:val="nil"/>
            </w:tcBorders>
            <w:vAlign w:val="center"/>
          </w:tcPr>
          <w:p w14:paraId="53457316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2A5CEF15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  <w:vAlign w:val="center"/>
          </w:tcPr>
          <w:p w14:paraId="4A4CB52C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  <w:vAlign w:val="center"/>
          </w:tcPr>
          <w:p w14:paraId="7BCF29D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4"/>
            <w:tcBorders>
              <w:top w:val="nil"/>
            </w:tcBorders>
            <w:vAlign w:val="center"/>
          </w:tcPr>
          <w:p w14:paraId="5584A9D8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61348BB1" w14:textId="77777777" w:rsidTr="00A612B7">
        <w:trPr>
          <w:trHeight w:val="397"/>
        </w:trPr>
        <w:tc>
          <w:tcPr>
            <w:tcW w:w="2802" w:type="dxa"/>
            <w:gridSpan w:val="2"/>
            <w:tcBorders>
              <w:top w:val="nil"/>
            </w:tcBorders>
            <w:vAlign w:val="center"/>
          </w:tcPr>
          <w:p w14:paraId="5D17392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5EF79176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  <w:vAlign w:val="center"/>
          </w:tcPr>
          <w:p w14:paraId="5A9439FA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  <w:vAlign w:val="center"/>
          </w:tcPr>
          <w:p w14:paraId="03810B0F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4"/>
            <w:tcBorders>
              <w:top w:val="nil"/>
            </w:tcBorders>
            <w:vAlign w:val="center"/>
          </w:tcPr>
          <w:p w14:paraId="0891ECC2" w14:textId="77777777" w:rsidR="00744F91" w:rsidRPr="00D526EA" w:rsidRDefault="00744F91" w:rsidP="00A612B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24CD7F3D" w14:textId="77777777" w:rsidTr="00A612B7">
        <w:trPr>
          <w:trHeight w:val="397"/>
        </w:trPr>
        <w:tc>
          <w:tcPr>
            <w:tcW w:w="9859" w:type="dxa"/>
            <w:gridSpan w:val="17"/>
            <w:shd w:val="clear" w:color="auto" w:fill="F7CAAC"/>
            <w:vAlign w:val="center"/>
          </w:tcPr>
          <w:p w14:paraId="37DFEE8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Údaje o vzdělání na VŠ </w:t>
            </w:r>
          </w:p>
        </w:tc>
      </w:tr>
      <w:tr w:rsidR="00744F91" w:rsidRPr="00D526EA" w14:paraId="12A8F0E0" w14:textId="77777777" w:rsidTr="00A612B7">
        <w:trPr>
          <w:trHeight w:val="1134"/>
        </w:trPr>
        <w:tc>
          <w:tcPr>
            <w:tcW w:w="9859" w:type="dxa"/>
            <w:gridSpan w:val="17"/>
          </w:tcPr>
          <w:p w14:paraId="7A971FB9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44F91" w:rsidRPr="00D526EA" w14:paraId="47DA6D06" w14:textId="77777777" w:rsidTr="00A612B7">
        <w:trPr>
          <w:trHeight w:val="397"/>
        </w:trPr>
        <w:tc>
          <w:tcPr>
            <w:tcW w:w="9859" w:type="dxa"/>
            <w:gridSpan w:val="17"/>
            <w:shd w:val="clear" w:color="auto" w:fill="F7CAAC"/>
            <w:vAlign w:val="center"/>
          </w:tcPr>
          <w:p w14:paraId="762D6DCE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Údaje o odborném působení od absolvování VŠ</w:t>
            </w:r>
          </w:p>
        </w:tc>
      </w:tr>
      <w:tr w:rsidR="00744F91" w:rsidRPr="00D526EA" w14:paraId="7A0360CB" w14:textId="77777777" w:rsidTr="00A612B7">
        <w:trPr>
          <w:trHeight w:val="1090"/>
        </w:trPr>
        <w:tc>
          <w:tcPr>
            <w:tcW w:w="9859" w:type="dxa"/>
            <w:gridSpan w:val="17"/>
          </w:tcPr>
          <w:p w14:paraId="21955C5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57E0A9B1" w14:textId="77777777" w:rsidTr="00A612B7">
        <w:trPr>
          <w:trHeight w:val="397"/>
        </w:trPr>
        <w:tc>
          <w:tcPr>
            <w:tcW w:w="9859" w:type="dxa"/>
            <w:gridSpan w:val="17"/>
            <w:tcBorders>
              <w:bottom w:val="single" w:sz="4" w:space="0" w:color="auto"/>
            </w:tcBorders>
            <w:shd w:val="clear" w:color="auto" w:fill="F7CAAC"/>
            <w:vAlign w:val="center"/>
          </w:tcPr>
          <w:p w14:paraId="6EA555FC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Zkušenosti s vedením kvalifikačních a rigorózních prací</w:t>
            </w:r>
          </w:p>
        </w:tc>
      </w:tr>
      <w:tr w:rsidR="00744F91" w:rsidRPr="00D526EA" w14:paraId="4841D447" w14:textId="77777777" w:rsidTr="00A612B7">
        <w:trPr>
          <w:trHeight w:val="1134"/>
        </w:trPr>
        <w:tc>
          <w:tcPr>
            <w:tcW w:w="9859" w:type="dxa"/>
            <w:gridSpan w:val="17"/>
            <w:tcBorders>
              <w:bottom w:val="single" w:sz="4" w:space="0" w:color="auto"/>
            </w:tcBorders>
          </w:tcPr>
          <w:p w14:paraId="60DAE2F6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44F91" w:rsidRPr="00D526EA" w14:paraId="5757261B" w14:textId="77777777" w:rsidTr="00A612B7">
        <w:trPr>
          <w:cantSplit/>
          <w:trHeight w:val="397"/>
        </w:trPr>
        <w:tc>
          <w:tcPr>
            <w:tcW w:w="3347" w:type="dxa"/>
            <w:gridSpan w:val="3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20798AA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bor habilitačního řízení </w:t>
            </w:r>
          </w:p>
        </w:tc>
        <w:tc>
          <w:tcPr>
            <w:tcW w:w="2245" w:type="dxa"/>
            <w:gridSpan w:val="4"/>
            <w:tcBorders>
              <w:top w:val="single" w:sz="4" w:space="0" w:color="auto"/>
            </w:tcBorders>
            <w:shd w:val="clear" w:color="auto" w:fill="F7CAAC"/>
            <w:vAlign w:val="center"/>
          </w:tcPr>
          <w:p w14:paraId="71C7E60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udělení hodnosti</w:t>
            </w:r>
          </w:p>
        </w:tc>
        <w:tc>
          <w:tcPr>
            <w:tcW w:w="209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vAlign w:val="center"/>
          </w:tcPr>
          <w:p w14:paraId="1CCF91F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Řízení konáno na VŠ</w:t>
            </w:r>
          </w:p>
        </w:tc>
        <w:tc>
          <w:tcPr>
            <w:tcW w:w="217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7CAAC"/>
            <w:vAlign w:val="center"/>
          </w:tcPr>
          <w:p w14:paraId="621EEC2B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Ohlasy publikací</w:t>
            </w:r>
          </w:p>
        </w:tc>
      </w:tr>
      <w:tr w:rsidR="00744F91" w:rsidRPr="00D526EA" w14:paraId="6C6C79A2" w14:textId="77777777" w:rsidTr="00A612B7">
        <w:trPr>
          <w:cantSplit/>
          <w:trHeight w:val="397"/>
        </w:trPr>
        <w:tc>
          <w:tcPr>
            <w:tcW w:w="3347" w:type="dxa"/>
            <w:gridSpan w:val="3"/>
            <w:vAlign w:val="center"/>
          </w:tcPr>
          <w:p w14:paraId="455DB6A5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45" w:type="dxa"/>
            <w:gridSpan w:val="4"/>
            <w:vAlign w:val="center"/>
          </w:tcPr>
          <w:p w14:paraId="3734B3CE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E2B3D5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6" w:type="dxa"/>
            <w:gridSpan w:val="4"/>
            <w:tcBorders>
              <w:left w:val="single" w:sz="4" w:space="0" w:color="auto"/>
            </w:tcBorders>
            <w:shd w:val="clear" w:color="auto" w:fill="F7CAAC"/>
            <w:vAlign w:val="center"/>
          </w:tcPr>
          <w:p w14:paraId="4319F5F4" w14:textId="77777777" w:rsidR="00744F91" w:rsidRPr="009C097A" w:rsidRDefault="00744F91" w:rsidP="00A612B7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C09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oS</w:t>
            </w:r>
          </w:p>
        </w:tc>
        <w:tc>
          <w:tcPr>
            <w:tcW w:w="701" w:type="dxa"/>
            <w:shd w:val="clear" w:color="auto" w:fill="F7CAAC"/>
            <w:vAlign w:val="center"/>
          </w:tcPr>
          <w:p w14:paraId="55FD69FB" w14:textId="77777777" w:rsidR="00744F91" w:rsidRPr="009C097A" w:rsidRDefault="00744F91" w:rsidP="00A612B7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proofErr w:type="spellStart"/>
            <w:r w:rsidRPr="009C09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copus</w:t>
            </w:r>
            <w:proofErr w:type="spellEnd"/>
          </w:p>
        </w:tc>
        <w:tc>
          <w:tcPr>
            <w:tcW w:w="754" w:type="dxa"/>
            <w:shd w:val="clear" w:color="auto" w:fill="F7CAAC"/>
            <w:vAlign w:val="center"/>
          </w:tcPr>
          <w:p w14:paraId="75D7A1F0" w14:textId="77777777" w:rsidR="00744F91" w:rsidRPr="009C097A" w:rsidRDefault="00744F91" w:rsidP="00A612B7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C097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statní</w:t>
            </w:r>
          </w:p>
        </w:tc>
      </w:tr>
      <w:tr w:rsidR="00744F91" w:rsidRPr="00D526EA" w14:paraId="3684E14A" w14:textId="77777777" w:rsidTr="00A612B7">
        <w:trPr>
          <w:cantSplit/>
          <w:trHeight w:val="397"/>
        </w:trPr>
        <w:tc>
          <w:tcPr>
            <w:tcW w:w="3347" w:type="dxa"/>
            <w:gridSpan w:val="3"/>
            <w:shd w:val="clear" w:color="auto" w:fill="F7CAAC"/>
            <w:vAlign w:val="center"/>
          </w:tcPr>
          <w:p w14:paraId="18832906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Obor jmenovacího řízení</w:t>
            </w:r>
          </w:p>
        </w:tc>
        <w:tc>
          <w:tcPr>
            <w:tcW w:w="2245" w:type="dxa"/>
            <w:gridSpan w:val="4"/>
            <w:shd w:val="clear" w:color="auto" w:fill="F7CAAC"/>
            <w:vAlign w:val="center"/>
          </w:tcPr>
          <w:p w14:paraId="7AC997AE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udělení hodnosti</w:t>
            </w:r>
          </w:p>
        </w:tc>
        <w:tc>
          <w:tcPr>
            <w:tcW w:w="2096" w:type="dxa"/>
            <w:gridSpan w:val="4"/>
            <w:tcBorders>
              <w:right w:val="single" w:sz="4" w:space="0" w:color="auto"/>
            </w:tcBorders>
            <w:shd w:val="clear" w:color="auto" w:fill="F7CAAC"/>
            <w:vAlign w:val="center"/>
          </w:tcPr>
          <w:p w14:paraId="22CCD983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Řízení konáno na VŠ</w:t>
            </w:r>
          </w:p>
        </w:tc>
        <w:tc>
          <w:tcPr>
            <w:tcW w:w="716" w:type="dxa"/>
            <w:gridSpan w:val="4"/>
            <w:tcBorders>
              <w:left w:val="single" w:sz="4" w:space="0" w:color="auto"/>
            </w:tcBorders>
            <w:vAlign w:val="center"/>
          </w:tcPr>
          <w:p w14:paraId="27C12E43" w14:textId="77777777" w:rsidR="00744F91" w:rsidRPr="0020121C" w:rsidRDefault="00744F91" w:rsidP="00A612B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3918989B" w14:textId="77777777" w:rsidR="00744F91" w:rsidRPr="0020121C" w:rsidRDefault="00744F91" w:rsidP="00A612B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754" w:type="dxa"/>
            <w:vAlign w:val="center"/>
          </w:tcPr>
          <w:p w14:paraId="7FA34B18" w14:textId="77777777" w:rsidR="00744F91" w:rsidRPr="0020121C" w:rsidRDefault="00744F91" w:rsidP="00A612B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44F91" w:rsidRPr="00D526EA" w14:paraId="44F9B19A" w14:textId="77777777" w:rsidTr="00A612B7">
        <w:trPr>
          <w:trHeight w:val="397"/>
        </w:trPr>
        <w:tc>
          <w:tcPr>
            <w:tcW w:w="3347" w:type="dxa"/>
            <w:gridSpan w:val="3"/>
            <w:vAlign w:val="center"/>
          </w:tcPr>
          <w:p w14:paraId="22C39A3E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45" w:type="dxa"/>
            <w:gridSpan w:val="4"/>
            <w:vAlign w:val="center"/>
          </w:tcPr>
          <w:p w14:paraId="45010581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  <w:tcBorders>
              <w:right w:val="single" w:sz="4" w:space="0" w:color="auto"/>
            </w:tcBorders>
            <w:vAlign w:val="center"/>
          </w:tcPr>
          <w:p w14:paraId="533CFC8E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5"/>
            <w:tcBorders>
              <w:left w:val="single" w:sz="4" w:space="0" w:color="auto"/>
            </w:tcBorders>
            <w:shd w:val="clear" w:color="auto" w:fill="FBD4B4"/>
            <w:vAlign w:val="center"/>
          </w:tcPr>
          <w:p w14:paraId="65B1B37E" w14:textId="77777777" w:rsidR="00744F91" w:rsidRPr="009C097A" w:rsidRDefault="00744F91" w:rsidP="00A612B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09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-index WoS/</w:t>
            </w:r>
            <w:proofErr w:type="spellStart"/>
            <w:r w:rsidRPr="009C09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pus</w:t>
            </w:r>
            <w:proofErr w:type="spellEnd"/>
          </w:p>
        </w:tc>
        <w:tc>
          <w:tcPr>
            <w:tcW w:w="754" w:type="dxa"/>
            <w:vAlign w:val="center"/>
          </w:tcPr>
          <w:p w14:paraId="6D3FD5CB" w14:textId="77777777" w:rsidR="00744F91" w:rsidRPr="0020121C" w:rsidRDefault="00744F91" w:rsidP="00A612B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r w:rsidRPr="0020121C">
              <w:rPr>
                <w:rFonts w:asciiTheme="minorHAnsi" w:hAnsiTheme="minorHAnsi" w:cstheme="minorHAnsi"/>
                <w:bCs/>
                <w:sz w:val="20"/>
                <w:szCs w:val="20"/>
              </w:rPr>
              <w:t>/</w:t>
            </w:r>
          </w:p>
        </w:tc>
      </w:tr>
      <w:tr w:rsidR="00744F91" w:rsidRPr="00D526EA" w14:paraId="5833A451" w14:textId="77777777" w:rsidTr="00A612B7">
        <w:tc>
          <w:tcPr>
            <w:tcW w:w="9859" w:type="dxa"/>
            <w:gridSpan w:val="17"/>
            <w:shd w:val="clear" w:color="auto" w:fill="F7CAAC"/>
          </w:tcPr>
          <w:p w14:paraId="3A1F274E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hled o nejvýznamnější publikační a další tvůrčí činnosti nebo další profesní činnosti u odborníků z praxe vztahující se k zabezpečovaným předmětům </w:t>
            </w:r>
          </w:p>
        </w:tc>
      </w:tr>
      <w:tr w:rsidR="00744F91" w:rsidRPr="00D526EA" w14:paraId="64DFF4CE" w14:textId="77777777" w:rsidTr="00A612B7">
        <w:trPr>
          <w:trHeight w:val="1701"/>
        </w:trPr>
        <w:tc>
          <w:tcPr>
            <w:tcW w:w="9859" w:type="dxa"/>
            <w:gridSpan w:val="17"/>
          </w:tcPr>
          <w:p w14:paraId="50338E1E" w14:textId="77777777" w:rsidR="00744F91" w:rsidRPr="0020121C" w:rsidRDefault="00744F91" w:rsidP="00A612B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44F91" w:rsidRPr="00D526EA" w14:paraId="1133096A" w14:textId="77777777" w:rsidTr="00A612B7">
        <w:trPr>
          <w:trHeight w:val="397"/>
        </w:trPr>
        <w:tc>
          <w:tcPr>
            <w:tcW w:w="9859" w:type="dxa"/>
            <w:gridSpan w:val="17"/>
            <w:shd w:val="clear" w:color="auto" w:fill="F7CAAC"/>
            <w:vAlign w:val="center"/>
          </w:tcPr>
          <w:p w14:paraId="7EBF6FDA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ůsobení v zahraničí</w:t>
            </w:r>
          </w:p>
        </w:tc>
      </w:tr>
      <w:tr w:rsidR="00744F91" w:rsidRPr="00D526EA" w14:paraId="1B3E26A2" w14:textId="77777777" w:rsidTr="00A612B7">
        <w:trPr>
          <w:trHeight w:val="850"/>
        </w:trPr>
        <w:tc>
          <w:tcPr>
            <w:tcW w:w="9859" w:type="dxa"/>
            <w:gridSpan w:val="17"/>
          </w:tcPr>
          <w:p w14:paraId="6DFCEDDD" w14:textId="77777777" w:rsidR="00744F91" w:rsidRPr="0020121C" w:rsidRDefault="00744F91" w:rsidP="00A612B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44F91" w:rsidRPr="00D526EA" w14:paraId="260C0085" w14:textId="77777777" w:rsidTr="00A612B7">
        <w:trPr>
          <w:cantSplit/>
          <w:trHeight w:val="470"/>
        </w:trPr>
        <w:tc>
          <w:tcPr>
            <w:tcW w:w="2727" w:type="dxa"/>
            <w:shd w:val="clear" w:color="auto" w:fill="F7CAAC"/>
            <w:vAlign w:val="center"/>
          </w:tcPr>
          <w:p w14:paraId="3A5CC555" w14:textId="77777777" w:rsidR="00744F91" w:rsidRPr="00D526EA" w:rsidRDefault="00744F91" w:rsidP="00A612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dpis </w:t>
            </w:r>
          </w:p>
        </w:tc>
        <w:tc>
          <w:tcPr>
            <w:tcW w:w="4252" w:type="dxa"/>
            <w:gridSpan w:val="9"/>
          </w:tcPr>
          <w:p w14:paraId="140B155D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7CAAC"/>
            <w:vAlign w:val="center"/>
          </w:tcPr>
          <w:p w14:paraId="083F4F34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datum</w:t>
            </w:r>
          </w:p>
        </w:tc>
        <w:tc>
          <w:tcPr>
            <w:tcW w:w="2171" w:type="dxa"/>
            <w:gridSpan w:val="6"/>
          </w:tcPr>
          <w:p w14:paraId="7FCE3D20" w14:textId="77777777" w:rsidR="00744F91" w:rsidRPr="00D526EA" w:rsidRDefault="00744F91" w:rsidP="00A612B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C921A50" w14:textId="77777777" w:rsidR="00DD5A41" w:rsidRDefault="00DD5A41" w:rsidP="00573CAF">
      <w:pPr>
        <w:rPr>
          <w:rFonts w:ascii="Calibri" w:hAnsi="Calibri" w:cs="Calibri"/>
          <w:sz w:val="20"/>
          <w:szCs w:val="20"/>
        </w:rPr>
      </w:pPr>
    </w:p>
    <w:p w14:paraId="2C082550" w14:textId="77777777" w:rsidR="00DD5A41" w:rsidRDefault="00DD5A41" w:rsidP="00573CAF">
      <w:pPr>
        <w:rPr>
          <w:rFonts w:ascii="Calibri" w:hAnsi="Calibri" w:cs="Calibri"/>
          <w:sz w:val="20"/>
          <w:szCs w:val="20"/>
        </w:rPr>
      </w:pPr>
    </w:p>
    <w:p w14:paraId="4F8C3505" w14:textId="77777777" w:rsidR="006108D7" w:rsidRDefault="006108D7" w:rsidP="00573CAF">
      <w:pPr>
        <w:rPr>
          <w:rFonts w:ascii="Calibri" w:hAnsi="Calibri"/>
          <w:sz w:val="20"/>
          <w:szCs w:val="20"/>
        </w:rPr>
      </w:pPr>
    </w:p>
    <w:p w14:paraId="50DADB2E" w14:textId="77777777" w:rsidR="006108D7" w:rsidRDefault="004402DC" w:rsidP="00573CAF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915"/>
        <w:gridCol w:w="5025"/>
        <w:gridCol w:w="982"/>
        <w:gridCol w:w="1138"/>
      </w:tblGrid>
      <w:tr w:rsidR="00C70D4D" w:rsidRPr="00BE27B5" w14:paraId="056F5E91" w14:textId="77777777" w:rsidTr="00A612B7">
        <w:trPr>
          <w:trHeight w:val="41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44C99BEB" w14:textId="77777777" w:rsidR="00C70D4D" w:rsidRPr="00BE27B5" w:rsidRDefault="00C70D4D" w:rsidP="00A612B7">
            <w:pPr>
              <w:pageBreakBefore/>
              <w:spacing w:before="60" w:after="60" w:line="259" w:lineRule="auto"/>
              <w:rPr>
                <w:rFonts w:ascii="Calibri" w:hAnsi="Calibri"/>
                <w:b/>
              </w:rPr>
            </w:pPr>
            <w:r w:rsidRPr="00BE27B5">
              <w:rPr>
                <w:rFonts w:ascii="Calibri" w:hAnsi="Calibri"/>
                <w:b/>
              </w:rPr>
              <w:lastRenderedPageBreak/>
              <w:t>C-II – Související tvůrčí, resp. vědecká a umělecká činnost</w:t>
            </w:r>
          </w:p>
        </w:tc>
      </w:tr>
      <w:tr w:rsidR="00C70D4D" w:rsidRPr="00D526EA" w14:paraId="308BDBAE" w14:textId="77777777" w:rsidTr="00A612B7">
        <w:trPr>
          <w:trHeight w:val="397"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F7CAAC"/>
          </w:tcPr>
          <w:p w14:paraId="1C8B8C23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Přehled řešených grantů a projektů u akademicky zaměřeného bakalářského studijního programu a u magisterského a doktorského studijního programu  </w:t>
            </w:r>
          </w:p>
        </w:tc>
      </w:tr>
      <w:tr w:rsidR="00C70D4D" w:rsidRPr="00D526EA" w14:paraId="7A258B9C" w14:textId="77777777" w:rsidTr="00A612B7">
        <w:trPr>
          <w:cantSplit/>
          <w:trHeight w:val="310"/>
        </w:trPr>
        <w:tc>
          <w:tcPr>
            <w:tcW w:w="1057" w:type="pct"/>
            <w:vMerge w:val="restart"/>
            <w:shd w:val="clear" w:color="auto" w:fill="F7CAAC"/>
            <w:vAlign w:val="center"/>
          </w:tcPr>
          <w:p w14:paraId="00776833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Řešitel/spoluřešitel</w:t>
            </w:r>
          </w:p>
        </w:tc>
        <w:tc>
          <w:tcPr>
            <w:tcW w:w="2773" w:type="pct"/>
            <w:shd w:val="clear" w:color="auto" w:fill="F7CAAC"/>
          </w:tcPr>
          <w:p w14:paraId="7FE512AA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Náz</w:t>
            </w:r>
            <w:r>
              <w:rPr>
                <w:rFonts w:ascii="Calibri" w:hAnsi="Calibri"/>
                <w:b/>
                <w:sz w:val="20"/>
                <w:szCs w:val="20"/>
              </w:rPr>
              <w:t>ev</w:t>
            </w: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 grant</w:t>
            </w:r>
            <w:r>
              <w:rPr>
                <w:rFonts w:ascii="Calibri" w:hAnsi="Calibri"/>
                <w:b/>
                <w:sz w:val="20"/>
                <w:szCs w:val="20"/>
              </w:rPr>
              <w:t>u/</w:t>
            </w:r>
            <w:r w:rsidRPr="00D526EA">
              <w:rPr>
                <w:rFonts w:ascii="Calibri" w:hAnsi="Calibri"/>
                <w:b/>
                <w:sz w:val="20"/>
                <w:szCs w:val="20"/>
              </w:rPr>
              <w:t>projekt</w:t>
            </w:r>
            <w:r>
              <w:rPr>
                <w:rFonts w:ascii="Calibri" w:hAnsi="Calibri"/>
                <w:b/>
                <w:sz w:val="20"/>
                <w:szCs w:val="20"/>
              </w:rPr>
              <w:t>u</w:t>
            </w: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 získan</w:t>
            </w:r>
            <w:r>
              <w:rPr>
                <w:rFonts w:ascii="Calibri" w:hAnsi="Calibri"/>
                <w:b/>
                <w:sz w:val="20"/>
                <w:szCs w:val="20"/>
              </w:rPr>
              <w:t>ého</w:t>
            </w: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 pro vědeckou, výzkumnou, uměleckou a další tvůrčí činnost v příslušné oblasti vzdělávání</w:t>
            </w:r>
          </w:p>
        </w:tc>
        <w:tc>
          <w:tcPr>
            <w:tcW w:w="542" w:type="pct"/>
            <w:vMerge w:val="restart"/>
            <w:shd w:val="clear" w:color="auto" w:fill="F7CAAC"/>
            <w:vAlign w:val="center"/>
          </w:tcPr>
          <w:p w14:paraId="1209EF0F" w14:textId="77777777" w:rsidR="00C70D4D" w:rsidRPr="00D526EA" w:rsidRDefault="00C70D4D" w:rsidP="00A612B7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Zdroj</w:t>
            </w:r>
          </w:p>
        </w:tc>
        <w:tc>
          <w:tcPr>
            <w:tcW w:w="627" w:type="pct"/>
            <w:vMerge w:val="restart"/>
            <w:shd w:val="clear" w:color="auto" w:fill="F7CAAC"/>
            <w:vAlign w:val="center"/>
          </w:tcPr>
          <w:p w14:paraId="2224D5A9" w14:textId="77777777" w:rsidR="00C70D4D" w:rsidRPr="00D526EA" w:rsidRDefault="00C70D4D" w:rsidP="00A612B7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bdobí</w:t>
            </w:r>
          </w:p>
        </w:tc>
      </w:tr>
      <w:tr w:rsidR="00C70D4D" w:rsidRPr="00D526EA" w14:paraId="0CADDD08" w14:textId="77777777" w:rsidTr="00A612B7">
        <w:trPr>
          <w:trHeight w:val="149"/>
        </w:trPr>
        <w:tc>
          <w:tcPr>
            <w:tcW w:w="1057" w:type="pct"/>
            <w:vMerge/>
            <w:shd w:val="clear" w:color="auto" w:fill="F7CAAC" w:themeFill="accent2" w:themeFillTint="66"/>
          </w:tcPr>
          <w:p w14:paraId="0D69CA00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shd w:val="clear" w:color="auto" w:fill="F7CAAC" w:themeFill="accent2" w:themeFillTint="66"/>
          </w:tcPr>
          <w:p w14:paraId="2E770BE3" w14:textId="77777777" w:rsidR="00C70D4D" w:rsidRPr="002E1393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iCs/>
                <w:sz w:val="20"/>
                <w:szCs w:val="20"/>
              </w:rPr>
            </w:pPr>
            <w:r w:rsidRPr="002E1393">
              <w:rPr>
                <w:rFonts w:ascii="Calibri" w:hAnsi="Calibri" w:cs="Calibri"/>
                <w:b/>
                <w:iCs/>
                <w:sz w:val="20"/>
                <w:szCs w:val="20"/>
              </w:rPr>
              <w:t>Anotace grantu/projektu nebo odkaz na bližší údaje</w:t>
            </w:r>
          </w:p>
        </w:tc>
        <w:tc>
          <w:tcPr>
            <w:tcW w:w="542" w:type="pct"/>
            <w:vMerge/>
            <w:shd w:val="clear" w:color="auto" w:fill="F7CAAC" w:themeFill="accent2" w:themeFillTint="66"/>
            <w:vAlign w:val="center"/>
          </w:tcPr>
          <w:p w14:paraId="280FCB8C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  <w:shd w:val="clear" w:color="auto" w:fill="F7CAAC" w:themeFill="accent2" w:themeFillTint="66"/>
            <w:vAlign w:val="center"/>
          </w:tcPr>
          <w:p w14:paraId="010089AA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6A47671D" w14:textId="77777777" w:rsidTr="00A612B7">
        <w:trPr>
          <w:trHeight w:val="397"/>
        </w:trPr>
        <w:tc>
          <w:tcPr>
            <w:tcW w:w="1057" w:type="pct"/>
            <w:vMerge w:val="restart"/>
            <w:vAlign w:val="center"/>
          </w:tcPr>
          <w:p w14:paraId="05053E13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352B066E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4EA26989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vAlign w:val="center"/>
          </w:tcPr>
          <w:p w14:paraId="47B79E79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0647DD3A" w14:textId="77777777" w:rsidTr="00A612B7">
        <w:trPr>
          <w:trHeight w:val="397"/>
        </w:trPr>
        <w:tc>
          <w:tcPr>
            <w:tcW w:w="1057" w:type="pct"/>
            <w:vMerge/>
          </w:tcPr>
          <w:p w14:paraId="504BB799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03CF5049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14:paraId="4347C2FB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  <w:vAlign w:val="center"/>
          </w:tcPr>
          <w:p w14:paraId="330FF572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7A227AC2" w14:textId="77777777" w:rsidTr="00A612B7">
        <w:trPr>
          <w:trHeight w:val="397"/>
        </w:trPr>
        <w:tc>
          <w:tcPr>
            <w:tcW w:w="1057" w:type="pct"/>
            <w:vMerge w:val="restart"/>
            <w:vAlign w:val="center"/>
          </w:tcPr>
          <w:p w14:paraId="0DFEA023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7C521CAD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7523215D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vAlign w:val="center"/>
          </w:tcPr>
          <w:p w14:paraId="5FC3EB30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37009C8F" w14:textId="77777777" w:rsidTr="00A612B7">
        <w:trPr>
          <w:trHeight w:val="397"/>
        </w:trPr>
        <w:tc>
          <w:tcPr>
            <w:tcW w:w="1057" w:type="pct"/>
            <w:vMerge/>
          </w:tcPr>
          <w:p w14:paraId="17CC5B04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15CC69B8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14:paraId="5E007356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  <w:vAlign w:val="center"/>
          </w:tcPr>
          <w:p w14:paraId="52558C9F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5BA48FE7" w14:textId="77777777" w:rsidTr="00A612B7">
        <w:trPr>
          <w:trHeight w:val="397"/>
        </w:trPr>
        <w:tc>
          <w:tcPr>
            <w:tcW w:w="1057" w:type="pct"/>
            <w:vMerge w:val="restart"/>
            <w:vAlign w:val="center"/>
          </w:tcPr>
          <w:p w14:paraId="2D82E9E6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1253EF21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39097EE9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vAlign w:val="center"/>
          </w:tcPr>
          <w:p w14:paraId="3C5673C8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75A7DF8D" w14:textId="77777777" w:rsidTr="00A612B7">
        <w:trPr>
          <w:trHeight w:val="397"/>
        </w:trPr>
        <w:tc>
          <w:tcPr>
            <w:tcW w:w="1057" w:type="pct"/>
            <w:vMerge/>
          </w:tcPr>
          <w:p w14:paraId="53317F5D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2CEFE296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14:paraId="09D45921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  <w:vAlign w:val="center"/>
          </w:tcPr>
          <w:p w14:paraId="326C0927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06E19C59" w14:textId="77777777" w:rsidTr="00A612B7">
        <w:trPr>
          <w:trHeight w:val="397"/>
        </w:trPr>
        <w:tc>
          <w:tcPr>
            <w:tcW w:w="1057" w:type="pct"/>
            <w:vMerge w:val="restart"/>
            <w:vAlign w:val="center"/>
          </w:tcPr>
          <w:p w14:paraId="443821E1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38787FB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01C96F0C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vAlign w:val="center"/>
          </w:tcPr>
          <w:p w14:paraId="27B5DCBA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42A5D9D0" w14:textId="77777777" w:rsidTr="00A612B7">
        <w:trPr>
          <w:trHeight w:val="397"/>
        </w:trPr>
        <w:tc>
          <w:tcPr>
            <w:tcW w:w="1057" w:type="pct"/>
            <w:vMerge/>
          </w:tcPr>
          <w:p w14:paraId="1837C578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2E9F5CD8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/>
            <w:vAlign w:val="center"/>
          </w:tcPr>
          <w:p w14:paraId="32B9928D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  <w:vAlign w:val="center"/>
          </w:tcPr>
          <w:p w14:paraId="1437FB06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7A68C5E4" w14:textId="77777777" w:rsidTr="00A612B7">
        <w:trPr>
          <w:trHeight w:val="397"/>
        </w:trPr>
        <w:tc>
          <w:tcPr>
            <w:tcW w:w="1057" w:type="pct"/>
            <w:vMerge w:val="restart"/>
            <w:vAlign w:val="center"/>
          </w:tcPr>
          <w:p w14:paraId="6FA1E916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3177D9B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5DE92577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 w:val="restart"/>
            <w:vAlign w:val="center"/>
          </w:tcPr>
          <w:p w14:paraId="544F1F18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72E807FE" w14:textId="77777777" w:rsidTr="00A612B7">
        <w:trPr>
          <w:trHeight w:val="397"/>
        </w:trPr>
        <w:tc>
          <w:tcPr>
            <w:tcW w:w="1057" w:type="pct"/>
            <w:vMerge/>
          </w:tcPr>
          <w:p w14:paraId="207CA46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68BCD950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42" w:type="pct"/>
            <w:vMerge/>
          </w:tcPr>
          <w:p w14:paraId="2FE9CB99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7" w:type="pct"/>
            <w:vMerge/>
          </w:tcPr>
          <w:p w14:paraId="373477E3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4E677472" w14:textId="77777777" w:rsidTr="00A612B7">
        <w:trPr>
          <w:trHeight w:val="397"/>
        </w:trPr>
        <w:tc>
          <w:tcPr>
            <w:tcW w:w="5000" w:type="pct"/>
            <w:gridSpan w:val="4"/>
            <w:shd w:val="clear" w:color="auto" w:fill="F7CAAC"/>
          </w:tcPr>
          <w:p w14:paraId="4A8794E2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Přehled řešených projektů a dalších aktivit v rámci spolupráce s praxí u profesně zaměřeného bakalářského a magisterského studijního programu</w:t>
            </w:r>
          </w:p>
        </w:tc>
      </w:tr>
      <w:tr w:rsidR="00C70D4D" w:rsidRPr="00D526EA" w14:paraId="3D7D346C" w14:textId="77777777" w:rsidTr="00A612B7">
        <w:trPr>
          <w:cantSplit/>
          <w:trHeight w:val="397"/>
        </w:trPr>
        <w:tc>
          <w:tcPr>
            <w:tcW w:w="1057" w:type="pct"/>
            <w:shd w:val="clear" w:color="auto" w:fill="F7CAAC"/>
            <w:vAlign w:val="center"/>
          </w:tcPr>
          <w:p w14:paraId="71EB2B27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Pracoviště praxe</w:t>
            </w:r>
          </w:p>
        </w:tc>
        <w:tc>
          <w:tcPr>
            <w:tcW w:w="2773" w:type="pct"/>
            <w:shd w:val="clear" w:color="auto" w:fill="F7CAAC"/>
          </w:tcPr>
          <w:p w14:paraId="65E36D07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Název či popis projektu uskutečňovaného ve spolupráci s praxí </w:t>
            </w:r>
          </w:p>
        </w:tc>
        <w:tc>
          <w:tcPr>
            <w:tcW w:w="1169" w:type="pct"/>
            <w:gridSpan w:val="2"/>
            <w:shd w:val="clear" w:color="auto" w:fill="F7CAAC"/>
            <w:vAlign w:val="center"/>
          </w:tcPr>
          <w:p w14:paraId="60DA9B1B" w14:textId="77777777" w:rsidR="00C70D4D" w:rsidRPr="00D526EA" w:rsidRDefault="00C70D4D" w:rsidP="00A612B7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bdobí</w:t>
            </w:r>
          </w:p>
        </w:tc>
      </w:tr>
      <w:tr w:rsidR="00C70D4D" w:rsidRPr="00D526EA" w14:paraId="17988E1E" w14:textId="77777777" w:rsidTr="00A612B7">
        <w:trPr>
          <w:trHeight w:val="397"/>
        </w:trPr>
        <w:tc>
          <w:tcPr>
            <w:tcW w:w="1057" w:type="pct"/>
            <w:vAlign w:val="center"/>
          </w:tcPr>
          <w:p w14:paraId="0750F65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4808338A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1169" w:type="pct"/>
            <w:gridSpan w:val="2"/>
            <w:vAlign w:val="center"/>
          </w:tcPr>
          <w:p w14:paraId="7DAE023B" w14:textId="77777777" w:rsidR="00C70D4D" w:rsidRPr="00C37C31" w:rsidRDefault="00C70D4D" w:rsidP="00A612B7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C70D4D" w:rsidRPr="00D526EA" w14:paraId="5CD43F6E" w14:textId="77777777" w:rsidTr="00A612B7">
        <w:trPr>
          <w:trHeight w:val="397"/>
        </w:trPr>
        <w:tc>
          <w:tcPr>
            <w:tcW w:w="1057" w:type="pct"/>
            <w:vAlign w:val="center"/>
          </w:tcPr>
          <w:p w14:paraId="5290D1F7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18D3CBFF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169" w:type="pct"/>
            <w:gridSpan w:val="2"/>
            <w:vAlign w:val="center"/>
          </w:tcPr>
          <w:p w14:paraId="1045B242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657CB370" w14:textId="77777777" w:rsidTr="00A612B7">
        <w:trPr>
          <w:trHeight w:val="397"/>
        </w:trPr>
        <w:tc>
          <w:tcPr>
            <w:tcW w:w="1057" w:type="pct"/>
            <w:vAlign w:val="center"/>
          </w:tcPr>
          <w:p w14:paraId="5592344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64ED69E7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169" w:type="pct"/>
            <w:gridSpan w:val="2"/>
            <w:vAlign w:val="center"/>
          </w:tcPr>
          <w:p w14:paraId="0304AD65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60BD6E23" w14:textId="77777777" w:rsidTr="00A612B7">
        <w:trPr>
          <w:trHeight w:val="397"/>
        </w:trPr>
        <w:tc>
          <w:tcPr>
            <w:tcW w:w="1057" w:type="pct"/>
            <w:vAlign w:val="center"/>
          </w:tcPr>
          <w:p w14:paraId="7BFCAEEC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27CF7F68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169" w:type="pct"/>
            <w:gridSpan w:val="2"/>
            <w:vAlign w:val="center"/>
          </w:tcPr>
          <w:p w14:paraId="5E57935E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5F2C1344" w14:textId="77777777" w:rsidTr="00A612B7">
        <w:trPr>
          <w:trHeight w:val="397"/>
        </w:trPr>
        <w:tc>
          <w:tcPr>
            <w:tcW w:w="1057" w:type="pct"/>
            <w:vAlign w:val="center"/>
          </w:tcPr>
          <w:p w14:paraId="5E37319E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73" w:type="pct"/>
            <w:vAlign w:val="center"/>
          </w:tcPr>
          <w:p w14:paraId="067772BD" w14:textId="77777777" w:rsidR="00C70D4D" w:rsidRPr="00C37C31" w:rsidRDefault="00C70D4D" w:rsidP="00A612B7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169" w:type="pct"/>
            <w:gridSpan w:val="2"/>
            <w:vAlign w:val="center"/>
          </w:tcPr>
          <w:p w14:paraId="2F796533" w14:textId="77777777" w:rsidR="00C70D4D" w:rsidRPr="00C37C31" w:rsidRDefault="00C70D4D" w:rsidP="00A612B7">
            <w:pPr>
              <w:jc w:val="center"/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C70D4D" w:rsidRPr="00D526EA" w14:paraId="527B06AE" w14:textId="77777777" w:rsidTr="00A612B7">
        <w:tc>
          <w:tcPr>
            <w:tcW w:w="5000" w:type="pct"/>
            <w:gridSpan w:val="4"/>
            <w:shd w:val="clear" w:color="auto" w:fill="F7CAAC"/>
          </w:tcPr>
          <w:p w14:paraId="38EC0B51" w14:textId="77777777" w:rsidR="00C70D4D" w:rsidRPr="00D526EA" w:rsidRDefault="00C70D4D" w:rsidP="00A612B7">
            <w:pPr>
              <w:rPr>
                <w:rFonts w:ascii="Calibri" w:hAnsi="Calibri"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dborné aktivity vztahující se k tvůrčí, resp. vědecké a umělecké činnosti vysoké školy, která souvisí se studijním programem</w:t>
            </w:r>
          </w:p>
        </w:tc>
      </w:tr>
      <w:tr w:rsidR="00C70D4D" w:rsidRPr="00D526EA" w14:paraId="4F9A5111" w14:textId="77777777" w:rsidTr="00A612B7">
        <w:trPr>
          <w:trHeight w:val="1134"/>
        </w:trPr>
        <w:tc>
          <w:tcPr>
            <w:tcW w:w="5000" w:type="pct"/>
            <w:gridSpan w:val="4"/>
            <w:shd w:val="clear" w:color="auto" w:fill="FFFFFF"/>
          </w:tcPr>
          <w:p w14:paraId="54BC1C66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C70D4D" w:rsidRPr="00D526EA" w14:paraId="16108E82" w14:textId="77777777" w:rsidTr="00A612B7">
        <w:trPr>
          <w:trHeight w:val="397"/>
        </w:trPr>
        <w:tc>
          <w:tcPr>
            <w:tcW w:w="5000" w:type="pct"/>
            <w:gridSpan w:val="4"/>
            <w:shd w:val="clear" w:color="auto" w:fill="F7CAAC"/>
            <w:vAlign w:val="center"/>
          </w:tcPr>
          <w:p w14:paraId="6E24D51C" w14:textId="77777777" w:rsidR="00C70D4D" w:rsidRPr="00D526EA" w:rsidRDefault="00C70D4D" w:rsidP="00A612B7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Informace o spolupráci s praxí vztahující se ke studijnímu programu</w:t>
            </w:r>
          </w:p>
        </w:tc>
      </w:tr>
      <w:tr w:rsidR="00C70D4D" w:rsidRPr="00D526EA" w14:paraId="3A6B0019" w14:textId="77777777" w:rsidTr="00A612B7">
        <w:trPr>
          <w:trHeight w:val="1134"/>
        </w:trPr>
        <w:tc>
          <w:tcPr>
            <w:tcW w:w="5000" w:type="pct"/>
            <w:gridSpan w:val="4"/>
            <w:shd w:val="clear" w:color="auto" w:fill="FFFFFF"/>
          </w:tcPr>
          <w:p w14:paraId="1437C41B" w14:textId="77777777" w:rsidR="00C70D4D" w:rsidRPr="00C37C31" w:rsidRDefault="00C70D4D" w:rsidP="00A612B7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</w:tbl>
    <w:p w14:paraId="19002131" w14:textId="77777777" w:rsidR="006108D7" w:rsidRDefault="006108D7" w:rsidP="00573CAF">
      <w:pPr>
        <w:rPr>
          <w:rFonts w:ascii="Calibri" w:hAnsi="Calibri"/>
          <w:sz w:val="20"/>
          <w:szCs w:val="20"/>
        </w:rPr>
      </w:pPr>
    </w:p>
    <w:p w14:paraId="3506238D" w14:textId="77777777" w:rsidR="006108D7" w:rsidRDefault="006108D7" w:rsidP="00573CAF">
      <w:pPr>
        <w:rPr>
          <w:rFonts w:ascii="Calibri" w:hAnsi="Calibri"/>
          <w:sz w:val="20"/>
          <w:szCs w:val="20"/>
        </w:rPr>
      </w:pPr>
    </w:p>
    <w:p w14:paraId="478EAE64" w14:textId="77777777" w:rsidR="006108D7" w:rsidRDefault="006108D7" w:rsidP="00573CAF">
      <w:pPr>
        <w:rPr>
          <w:rFonts w:ascii="Calibri" w:hAnsi="Calibri"/>
          <w:sz w:val="20"/>
          <w:szCs w:val="20"/>
        </w:rPr>
      </w:pPr>
    </w:p>
    <w:sectPr w:rsidR="006108D7" w:rsidSect="00EC4CC7">
      <w:footerReference w:type="default" r:id="rId8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A9F46" w14:textId="77777777" w:rsidR="006E4E96" w:rsidRDefault="006E4E96" w:rsidP="00206344">
      <w:r>
        <w:separator/>
      </w:r>
    </w:p>
  </w:endnote>
  <w:endnote w:type="continuationSeparator" w:id="0">
    <w:p w14:paraId="3B0D0E48" w14:textId="77777777" w:rsidR="006E4E96" w:rsidRDefault="006E4E96" w:rsidP="00206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ans">
    <w:altName w:val="Corbel"/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9E6CB" w14:textId="77777777" w:rsidR="008B1A21" w:rsidRPr="00206344" w:rsidRDefault="008B1A21" w:rsidP="00206344">
    <w:pPr>
      <w:pStyle w:val="Zpat"/>
      <w:jc w:val="center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7DBFB" w14:textId="77777777" w:rsidR="006E4E96" w:rsidRDefault="006E4E96" w:rsidP="00206344">
      <w:r>
        <w:separator/>
      </w:r>
    </w:p>
  </w:footnote>
  <w:footnote w:type="continuationSeparator" w:id="0">
    <w:p w14:paraId="7AAEE4C0" w14:textId="77777777" w:rsidR="006E4E96" w:rsidRDefault="006E4E96" w:rsidP="00206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862E6"/>
    <w:multiLevelType w:val="hybridMultilevel"/>
    <w:tmpl w:val="054C7AAE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77E67"/>
    <w:multiLevelType w:val="hybridMultilevel"/>
    <w:tmpl w:val="0870F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52992"/>
    <w:multiLevelType w:val="hybridMultilevel"/>
    <w:tmpl w:val="E3C8278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E1B9E"/>
    <w:multiLevelType w:val="hybridMultilevel"/>
    <w:tmpl w:val="0B2100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86B0E8B"/>
    <w:multiLevelType w:val="hybridMultilevel"/>
    <w:tmpl w:val="47C47B8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F0EF9"/>
    <w:multiLevelType w:val="hybridMultilevel"/>
    <w:tmpl w:val="45320264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744AE"/>
    <w:multiLevelType w:val="hybridMultilevel"/>
    <w:tmpl w:val="3EF82668"/>
    <w:lvl w:ilvl="0" w:tplc="CFE4F8FC">
      <w:start w:val="1"/>
      <w:numFmt w:val="lowerLetter"/>
      <w:pStyle w:val="Psmenkov7"/>
      <w:lvlText w:val="%1)"/>
      <w:lvlJc w:val="left"/>
      <w:pPr>
        <w:ind w:left="1931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651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371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091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811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531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251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971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691" w:hanging="180"/>
      </w:pPr>
      <w:rPr>
        <w:rFonts w:cs="Times New Roman"/>
      </w:rPr>
    </w:lvl>
  </w:abstractNum>
  <w:abstractNum w:abstractNumId="7" w15:restartNumberingAfterBreak="0">
    <w:nsid w:val="0DCE5083"/>
    <w:multiLevelType w:val="hybridMultilevel"/>
    <w:tmpl w:val="FA3C7E26"/>
    <w:lvl w:ilvl="0" w:tplc="EDF8DB2E">
      <w:start w:val="1"/>
      <w:numFmt w:val="lowerLetter"/>
      <w:lvlText w:val="%1)"/>
      <w:lvlJc w:val="left"/>
      <w:pPr>
        <w:ind w:left="295" w:hanging="360"/>
      </w:pPr>
      <w:rPr>
        <w:rFonts w:ascii="Calibri" w:hAnsi="Calibri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5" w:hanging="360"/>
      </w:pPr>
    </w:lvl>
    <w:lvl w:ilvl="2" w:tplc="0405001B" w:tentative="1">
      <w:start w:val="1"/>
      <w:numFmt w:val="lowerRoman"/>
      <w:lvlText w:val="%3."/>
      <w:lvlJc w:val="right"/>
      <w:pPr>
        <w:ind w:left="1735" w:hanging="180"/>
      </w:pPr>
    </w:lvl>
    <w:lvl w:ilvl="3" w:tplc="0405000F" w:tentative="1">
      <w:start w:val="1"/>
      <w:numFmt w:val="decimal"/>
      <w:lvlText w:val="%4."/>
      <w:lvlJc w:val="left"/>
      <w:pPr>
        <w:ind w:left="2455" w:hanging="360"/>
      </w:pPr>
    </w:lvl>
    <w:lvl w:ilvl="4" w:tplc="04050019" w:tentative="1">
      <w:start w:val="1"/>
      <w:numFmt w:val="lowerLetter"/>
      <w:lvlText w:val="%5."/>
      <w:lvlJc w:val="left"/>
      <w:pPr>
        <w:ind w:left="3175" w:hanging="360"/>
      </w:pPr>
    </w:lvl>
    <w:lvl w:ilvl="5" w:tplc="0405001B" w:tentative="1">
      <w:start w:val="1"/>
      <w:numFmt w:val="lowerRoman"/>
      <w:lvlText w:val="%6."/>
      <w:lvlJc w:val="right"/>
      <w:pPr>
        <w:ind w:left="3895" w:hanging="180"/>
      </w:pPr>
    </w:lvl>
    <w:lvl w:ilvl="6" w:tplc="0405000F" w:tentative="1">
      <w:start w:val="1"/>
      <w:numFmt w:val="decimal"/>
      <w:lvlText w:val="%7."/>
      <w:lvlJc w:val="left"/>
      <w:pPr>
        <w:ind w:left="4615" w:hanging="360"/>
      </w:pPr>
    </w:lvl>
    <w:lvl w:ilvl="7" w:tplc="04050019" w:tentative="1">
      <w:start w:val="1"/>
      <w:numFmt w:val="lowerLetter"/>
      <w:lvlText w:val="%8."/>
      <w:lvlJc w:val="left"/>
      <w:pPr>
        <w:ind w:left="5335" w:hanging="360"/>
      </w:pPr>
    </w:lvl>
    <w:lvl w:ilvl="8" w:tplc="040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8" w15:restartNumberingAfterBreak="0">
    <w:nsid w:val="14275625"/>
    <w:multiLevelType w:val="hybridMultilevel"/>
    <w:tmpl w:val="01463B9C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119B4"/>
    <w:multiLevelType w:val="hybridMultilevel"/>
    <w:tmpl w:val="66DED30A"/>
    <w:lvl w:ilvl="0" w:tplc="D374A518">
      <w:start w:val="1"/>
      <w:numFmt w:val="lowerLetter"/>
      <w:lvlText w:val="%1)"/>
      <w:lvlJc w:val="left"/>
      <w:pPr>
        <w:ind w:left="294" w:hanging="360"/>
      </w:pPr>
      <w:rPr>
        <w:rFonts w:ascii="Calibri" w:hAnsi="Calibri" w:cs="Times New Roman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9371BD0"/>
    <w:multiLevelType w:val="singleLevel"/>
    <w:tmpl w:val="F716B8EE"/>
    <w:lvl w:ilvl="0">
      <w:start w:val="1"/>
      <w:numFmt w:val="decimal"/>
      <w:pStyle w:val="Novelizanbod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bCs w:val="0"/>
        <w:i w:val="0"/>
        <w:iCs w:val="0"/>
      </w:rPr>
    </w:lvl>
  </w:abstractNum>
  <w:abstractNum w:abstractNumId="11" w15:restartNumberingAfterBreak="0">
    <w:nsid w:val="1E3F1CED"/>
    <w:multiLevelType w:val="hybridMultilevel"/>
    <w:tmpl w:val="A8D0B5D4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C30E1D"/>
    <w:multiLevelType w:val="hybridMultilevel"/>
    <w:tmpl w:val="238C35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5697C"/>
    <w:multiLevelType w:val="hybridMultilevel"/>
    <w:tmpl w:val="10C0F5B8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14" w15:restartNumberingAfterBreak="0">
    <w:nsid w:val="2283387F"/>
    <w:multiLevelType w:val="multilevel"/>
    <w:tmpl w:val="B714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6449E6"/>
    <w:multiLevelType w:val="hybridMultilevel"/>
    <w:tmpl w:val="9EB4F78E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D5A16"/>
    <w:multiLevelType w:val="singleLevel"/>
    <w:tmpl w:val="DE04E8B6"/>
    <w:lvl w:ilvl="0">
      <w:start w:val="1"/>
      <w:numFmt w:val="upperRoman"/>
      <w:pStyle w:val="Psmenkovvelk1"/>
      <w:lvlText w:val="%1."/>
      <w:lvlJc w:val="righ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</w:abstractNum>
  <w:abstractNum w:abstractNumId="17" w15:restartNumberingAfterBreak="0">
    <w:nsid w:val="2D2A6E90"/>
    <w:multiLevelType w:val="hybridMultilevel"/>
    <w:tmpl w:val="89423AAC"/>
    <w:lvl w:ilvl="0" w:tplc="EACC5BC8">
      <w:start w:val="1"/>
      <w:numFmt w:val="lowerLetter"/>
      <w:lvlText w:val="%1)"/>
      <w:lvlJc w:val="left"/>
      <w:pPr>
        <w:ind w:left="-91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-198" w:hanging="360"/>
      </w:pPr>
    </w:lvl>
    <w:lvl w:ilvl="2" w:tplc="0405001B" w:tentative="1">
      <w:start w:val="1"/>
      <w:numFmt w:val="lowerRoman"/>
      <w:lvlText w:val="%3."/>
      <w:lvlJc w:val="right"/>
      <w:pPr>
        <w:ind w:left="522" w:hanging="180"/>
      </w:pPr>
    </w:lvl>
    <w:lvl w:ilvl="3" w:tplc="0405000F" w:tentative="1">
      <w:start w:val="1"/>
      <w:numFmt w:val="decimal"/>
      <w:lvlText w:val="%4."/>
      <w:lvlJc w:val="left"/>
      <w:pPr>
        <w:ind w:left="1242" w:hanging="360"/>
      </w:pPr>
    </w:lvl>
    <w:lvl w:ilvl="4" w:tplc="04050019" w:tentative="1">
      <w:start w:val="1"/>
      <w:numFmt w:val="lowerLetter"/>
      <w:lvlText w:val="%5."/>
      <w:lvlJc w:val="left"/>
      <w:pPr>
        <w:ind w:left="1962" w:hanging="360"/>
      </w:pPr>
    </w:lvl>
    <w:lvl w:ilvl="5" w:tplc="0405001B" w:tentative="1">
      <w:start w:val="1"/>
      <w:numFmt w:val="lowerRoman"/>
      <w:lvlText w:val="%6."/>
      <w:lvlJc w:val="right"/>
      <w:pPr>
        <w:ind w:left="2682" w:hanging="180"/>
      </w:pPr>
    </w:lvl>
    <w:lvl w:ilvl="6" w:tplc="0405000F" w:tentative="1">
      <w:start w:val="1"/>
      <w:numFmt w:val="decimal"/>
      <w:lvlText w:val="%7."/>
      <w:lvlJc w:val="left"/>
      <w:pPr>
        <w:ind w:left="3402" w:hanging="360"/>
      </w:pPr>
    </w:lvl>
    <w:lvl w:ilvl="7" w:tplc="04050019" w:tentative="1">
      <w:start w:val="1"/>
      <w:numFmt w:val="lowerLetter"/>
      <w:lvlText w:val="%8."/>
      <w:lvlJc w:val="left"/>
      <w:pPr>
        <w:ind w:left="4122" w:hanging="360"/>
      </w:pPr>
    </w:lvl>
    <w:lvl w:ilvl="8" w:tplc="0405001B" w:tentative="1">
      <w:start w:val="1"/>
      <w:numFmt w:val="lowerRoman"/>
      <w:lvlText w:val="%9."/>
      <w:lvlJc w:val="right"/>
      <w:pPr>
        <w:ind w:left="4842" w:hanging="180"/>
      </w:pPr>
    </w:lvl>
  </w:abstractNum>
  <w:abstractNum w:abstractNumId="18" w15:restartNumberingAfterBreak="0">
    <w:nsid w:val="2D863217"/>
    <w:multiLevelType w:val="hybridMultilevel"/>
    <w:tmpl w:val="29EA8314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0760B"/>
    <w:multiLevelType w:val="hybridMultilevel"/>
    <w:tmpl w:val="E766CA12"/>
    <w:lvl w:ilvl="0" w:tplc="9030FAF4">
      <w:start w:val="1"/>
      <w:numFmt w:val="upperLetter"/>
      <w:pStyle w:val="Psmenkovvelk2"/>
      <w:lvlText w:val="%1."/>
      <w:lvlJc w:val="left"/>
      <w:pPr>
        <w:ind w:left="53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</w:rPr>
    </w:lvl>
    <w:lvl w:ilvl="1" w:tplc="04050019">
      <w:start w:val="1"/>
      <w:numFmt w:val="lowerLetter"/>
      <w:lvlText w:val="%2."/>
      <w:lvlJc w:val="left"/>
      <w:pPr>
        <w:ind w:left="189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33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9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  <w:rPr>
        <w:rFonts w:cs="Times New Roman"/>
      </w:rPr>
    </w:lvl>
  </w:abstractNum>
  <w:abstractNum w:abstractNumId="20" w15:restartNumberingAfterBreak="0">
    <w:nsid w:val="348A46CD"/>
    <w:multiLevelType w:val="hybridMultilevel"/>
    <w:tmpl w:val="C63EC6C2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21" w15:restartNumberingAfterBreak="0">
    <w:nsid w:val="35ED7E61"/>
    <w:multiLevelType w:val="hybridMultilevel"/>
    <w:tmpl w:val="55EA695C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C488E"/>
    <w:multiLevelType w:val="hybridMultilevel"/>
    <w:tmpl w:val="D89EDE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07745"/>
    <w:multiLevelType w:val="hybridMultilevel"/>
    <w:tmpl w:val="2BDC172A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23AA9210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4A3879"/>
    <w:multiLevelType w:val="hybridMultilevel"/>
    <w:tmpl w:val="5F2466A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CD6588"/>
    <w:multiLevelType w:val="hybridMultilevel"/>
    <w:tmpl w:val="A692BE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406C40"/>
    <w:multiLevelType w:val="hybridMultilevel"/>
    <w:tmpl w:val="50A8C21C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DA266FEA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B20289"/>
    <w:multiLevelType w:val="hybridMultilevel"/>
    <w:tmpl w:val="0CC079A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5A2747"/>
    <w:multiLevelType w:val="hybridMultilevel"/>
    <w:tmpl w:val="18527AD0"/>
    <w:lvl w:ilvl="0" w:tplc="947C055E">
      <w:start w:val="1"/>
      <w:numFmt w:val="decimal"/>
      <w:pStyle w:val="Psmenkov6"/>
      <w:lvlText w:val="%1."/>
      <w:lvlJc w:val="left"/>
      <w:pPr>
        <w:ind w:left="1644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1" w:tplc="04050017">
      <w:start w:val="1"/>
      <w:numFmt w:val="lowerLetter"/>
      <w:lvlText w:val="%2)"/>
      <w:lvlJc w:val="left"/>
      <w:pPr>
        <w:ind w:left="2364" w:hanging="360"/>
      </w:pPr>
      <w:rPr>
        <w:rFonts w:cs="Times New Roman"/>
      </w:rPr>
    </w:lvl>
    <w:lvl w:ilvl="2" w:tplc="DA266FEA">
      <w:start w:val="1"/>
      <w:numFmt w:val="upperRoman"/>
      <w:lvlText w:val="%3."/>
      <w:lvlJc w:val="left"/>
      <w:pPr>
        <w:ind w:left="3771" w:hanging="867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29" w15:restartNumberingAfterBreak="0">
    <w:nsid w:val="402A3B06"/>
    <w:multiLevelType w:val="hybridMultilevel"/>
    <w:tmpl w:val="A5B21A30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41E367C1"/>
    <w:multiLevelType w:val="hybridMultilevel"/>
    <w:tmpl w:val="33D4C7B6"/>
    <w:lvl w:ilvl="0" w:tplc="A4C465C4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31" w15:restartNumberingAfterBreak="0">
    <w:nsid w:val="45842B60"/>
    <w:multiLevelType w:val="hybridMultilevel"/>
    <w:tmpl w:val="7980C8A2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A762DE"/>
    <w:multiLevelType w:val="hybridMultilevel"/>
    <w:tmpl w:val="5CF69BD8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BB4743"/>
    <w:multiLevelType w:val="hybridMultilevel"/>
    <w:tmpl w:val="2C0AEBAC"/>
    <w:lvl w:ilvl="0" w:tplc="9B1885D4">
      <w:start w:val="1"/>
      <w:numFmt w:val="lowerLetter"/>
      <w:pStyle w:val="odrky-psmena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C06C79"/>
    <w:multiLevelType w:val="hybridMultilevel"/>
    <w:tmpl w:val="3D2ABE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410C0E"/>
    <w:multiLevelType w:val="hybridMultilevel"/>
    <w:tmpl w:val="661EF336"/>
    <w:lvl w:ilvl="0" w:tplc="04050017">
      <w:start w:val="1"/>
      <w:numFmt w:val="lowerLetter"/>
      <w:lvlText w:val="%1)"/>
      <w:lvlJc w:val="left"/>
      <w:pPr>
        <w:ind w:left="2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6" w15:restartNumberingAfterBreak="0">
    <w:nsid w:val="4C2A2D98"/>
    <w:multiLevelType w:val="hybridMultilevel"/>
    <w:tmpl w:val="C48226E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587A8B"/>
    <w:multiLevelType w:val="hybridMultilevel"/>
    <w:tmpl w:val="0420968E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7">
      <w:start w:val="1"/>
      <w:numFmt w:val="lowerLetter"/>
      <w:lvlText w:val="%5)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3048B7"/>
    <w:multiLevelType w:val="hybridMultilevel"/>
    <w:tmpl w:val="1C066892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933A92"/>
    <w:multiLevelType w:val="hybridMultilevel"/>
    <w:tmpl w:val="556EF554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EC5712"/>
    <w:multiLevelType w:val="hybridMultilevel"/>
    <w:tmpl w:val="A1A0E5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BA0CD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696BBD"/>
    <w:multiLevelType w:val="hybridMultilevel"/>
    <w:tmpl w:val="3CE8F85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C086036"/>
    <w:multiLevelType w:val="hybridMultilevel"/>
    <w:tmpl w:val="A7B8F130"/>
    <w:lvl w:ilvl="0" w:tplc="A4C465C4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43" w15:restartNumberingAfterBreak="0">
    <w:nsid w:val="5D042412"/>
    <w:multiLevelType w:val="hybridMultilevel"/>
    <w:tmpl w:val="33C8CA00"/>
    <w:lvl w:ilvl="0" w:tplc="5CE662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6A8A9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AC36F0"/>
    <w:multiLevelType w:val="hybridMultilevel"/>
    <w:tmpl w:val="833E648A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F53645"/>
    <w:multiLevelType w:val="hybridMultilevel"/>
    <w:tmpl w:val="120CC70C"/>
    <w:lvl w:ilvl="0" w:tplc="0405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AFB89870">
      <w:start w:val="3"/>
      <w:numFmt w:val="bullet"/>
      <w:lvlText w:val="-"/>
      <w:lvlJc w:val="left"/>
      <w:pPr>
        <w:ind w:left="1298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6" w15:restartNumberingAfterBreak="0">
    <w:nsid w:val="5F4F143C"/>
    <w:multiLevelType w:val="hybridMultilevel"/>
    <w:tmpl w:val="DE9A5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F723BB"/>
    <w:multiLevelType w:val="hybridMultilevel"/>
    <w:tmpl w:val="FC38A974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F47122"/>
    <w:multiLevelType w:val="hybridMultilevel"/>
    <w:tmpl w:val="689CC14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7F7711"/>
    <w:multiLevelType w:val="hybridMultilevel"/>
    <w:tmpl w:val="9DF8D090"/>
    <w:lvl w:ilvl="0" w:tplc="5CE662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9EE220E"/>
    <w:multiLevelType w:val="hybridMultilevel"/>
    <w:tmpl w:val="4F8626A2"/>
    <w:lvl w:ilvl="0" w:tplc="040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1" w15:restartNumberingAfterBreak="0">
    <w:nsid w:val="6A8410CE"/>
    <w:multiLevelType w:val="hybridMultilevel"/>
    <w:tmpl w:val="DBEA5508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B96421"/>
    <w:multiLevelType w:val="hybridMultilevel"/>
    <w:tmpl w:val="3DB6FDC8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53" w15:restartNumberingAfterBreak="0">
    <w:nsid w:val="6EB450EE"/>
    <w:multiLevelType w:val="hybridMultilevel"/>
    <w:tmpl w:val="9138B886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5C1858E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293138"/>
    <w:multiLevelType w:val="hybridMultilevel"/>
    <w:tmpl w:val="F82C561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0315E7"/>
    <w:multiLevelType w:val="hybridMultilevel"/>
    <w:tmpl w:val="48624EDE"/>
    <w:lvl w:ilvl="0" w:tplc="8D962AA0">
      <w:start w:val="1"/>
      <w:numFmt w:val="bullet"/>
      <w:pStyle w:val="Odrky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19"/>
        <w:szCs w:val="19"/>
      </w:rPr>
    </w:lvl>
    <w:lvl w:ilvl="1" w:tplc="27647184">
      <w:numFmt w:val="bullet"/>
      <w:lvlText w:val="-"/>
      <w:lvlJc w:val="left"/>
      <w:pPr>
        <w:ind w:left="1440" w:hanging="360"/>
      </w:pPr>
      <w:rPr>
        <w:rFonts w:ascii="Clara Sans" w:eastAsia="Times New Roman" w:hAnsi="Clara Sans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297C75"/>
    <w:multiLevelType w:val="hybridMultilevel"/>
    <w:tmpl w:val="BB5685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4C2EEA"/>
    <w:multiLevelType w:val="hybridMultilevel"/>
    <w:tmpl w:val="0A746D4C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BA39F6"/>
    <w:multiLevelType w:val="hybridMultilevel"/>
    <w:tmpl w:val="9C98E9EE"/>
    <w:lvl w:ilvl="0" w:tplc="EDE640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9D35361"/>
    <w:multiLevelType w:val="hybridMultilevel"/>
    <w:tmpl w:val="13921F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641D05"/>
    <w:multiLevelType w:val="hybridMultilevel"/>
    <w:tmpl w:val="F7CE42EE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00004F"/>
    <w:multiLevelType w:val="hybridMultilevel"/>
    <w:tmpl w:val="939407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E121D6"/>
    <w:multiLevelType w:val="hybridMultilevel"/>
    <w:tmpl w:val="BC361D32"/>
    <w:lvl w:ilvl="0" w:tplc="D31C846C">
      <w:start w:val="1"/>
      <w:numFmt w:val="decimal"/>
      <w:lvlText w:val="(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D7A7A55"/>
    <w:multiLevelType w:val="hybridMultilevel"/>
    <w:tmpl w:val="D4B4B3F4"/>
    <w:lvl w:ilvl="0" w:tplc="599E9C40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64" w15:restartNumberingAfterBreak="0">
    <w:nsid w:val="7EC2576F"/>
    <w:multiLevelType w:val="hybridMultilevel"/>
    <w:tmpl w:val="62AE38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767654856">
    <w:abstractNumId w:val="16"/>
  </w:num>
  <w:num w:numId="2" w16cid:durableId="1283727573">
    <w:abstractNumId w:val="19"/>
  </w:num>
  <w:num w:numId="3" w16cid:durableId="1695693789">
    <w:abstractNumId w:val="28"/>
  </w:num>
  <w:num w:numId="4" w16cid:durableId="559634010">
    <w:abstractNumId w:val="6"/>
  </w:num>
  <w:num w:numId="5" w16cid:durableId="860437295">
    <w:abstractNumId w:val="27"/>
  </w:num>
  <w:num w:numId="6" w16cid:durableId="407994122">
    <w:abstractNumId w:val="55"/>
  </w:num>
  <w:num w:numId="7" w16cid:durableId="1352800172">
    <w:abstractNumId w:val="62"/>
  </w:num>
  <w:num w:numId="8" w16cid:durableId="1809468209">
    <w:abstractNumId w:val="44"/>
  </w:num>
  <w:num w:numId="9" w16cid:durableId="330717476">
    <w:abstractNumId w:val="57"/>
  </w:num>
  <w:num w:numId="10" w16cid:durableId="1376780634">
    <w:abstractNumId w:val="47"/>
  </w:num>
  <w:num w:numId="11" w16cid:durableId="1013914936">
    <w:abstractNumId w:val="40"/>
  </w:num>
  <w:num w:numId="12" w16cid:durableId="1278486503">
    <w:abstractNumId w:val="60"/>
  </w:num>
  <w:num w:numId="13" w16cid:durableId="1034426311">
    <w:abstractNumId w:val="11"/>
  </w:num>
  <w:num w:numId="14" w16cid:durableId="1510211985">
    <w:abstractNumId w:val="58"/>
  </w:num>
  <w:num w:numId="15" w16cid:durableId="1107576586">
    <w:abstractNumId w:val="63"/>
  </w:num>
  <w:num w:numId="16" w16cid:durableId="1293751309">
    <w:abstractNumId w:val="52"/>
  </w:num>
  <w:num w:numId="17" w16cid:durableId="1905292498">
    <w:abstractNumId w:val="13"/>
  </w:num>
  <w:num w:numId="18" w16cid:durableId="551648988">
    <w:abstractNumId w:val="20"/>
  </w:num>
  <w:num w:numId="19" w16cid:durableId="1386951835">
    <w:abstractNumId w:val="30"/>
  </w:num>
  <w:num w:numId="20" w16cid:durableId="1299798880">
    <w:abstractNumId w:val="42"/>
  </w:num>
  <w:num w:numId="21" w16cid:durableId="1809014207">
    <w:abstractNumId w:val="32"/>
  </w:num>
  <w:num w:numId="22" w16cid:durableId="16470046">
    <w:abstractNumId w:val="39"/>
  </w:num>
  <w:num w:numId="23" w16cid:durableId="470636456">
    <w:abstractNumId w:val="21"/>
  </w:num>
  <w:num w:numId="24" w16cid:durableId="773094464">
    <w:abstractNumId w:val="26"/>
  </w:num>
  <w:num w:numId="25" w16cid:durableId="555822077">
    <w:abstractNumId w:val="54"/>
  </w:num>
  <w:num w:numId="26" w16cid:durableId="1611737852">
    <w:abstractNumId w:val="29"/>
  </w:num>
  <w:num w:numId="27" w16cid:durableId="1052533217">
    <w:abstractNumId w:val="14"/>
  </w:num>
  <w:num w:numId="28" w16cid:durableId="1039863323">
    <w:abstractNumId w:val="0"/>
  </w:num>
  <w:num w:numId="29" w16cid:durableId="912544838">
    <w:abstractNumId w:val="35"/>
  </w:num>
  <w:num w:numId="30" w16cid:durableId="1693219192">
    <w:abstractNumId w:val="9"/>
  </w:num>
  <w:num w:numId="31" w16cid:durableId="447815925">
    <w:abstractNumId w:val="17"/>
  </w:num>
  <w:num w:numId="32" w16cid:durableId="96827245">
    <w:abstractNumId w:val="45"/>
  </w:num>
  <w:num w:numId="33" w16cid:durableId="463502210">
    <w:abstractNumId w:val="7"/>
  </w:num>
  <w:num w:numId="34" w16cid:durableId="2006467409">
    <w:abstractNumId w:val="41"/>
  </w:num>
  <w:num w:numId="35" w16cid:durableId="1965961405">
    <w:abstractNumId w:val="22"/>
  </w:num>
  <w:num w:numId="36" w16cid:durableId="1418288210">
    <w:abstractNumId w:val="59"/>
  </w:num>
  <w:num w:numId="37" w16cid:durableId="1542477073">
    <w:abstractNumId w:val="10"/>
  </w:num>
  <w:num w:numId="38" w16cid:durableId="1261714710">
    <w:abstractNumId w:val="18"/>
  </w:num>
  <w:num w:numId="39" w16cid:durableId="1888754412">
    <w:abstractNumId w:val="5"/>
  </w:num>
  <w:num w:numId="40" w16cid:durableId="121463689">
    <w:abstractNumId w:val="8"/>
  </w:num>
  <w:num w:numId="41" w16cid:durableId="146628824">
    <w:abstractNumId w:val="38"/>
  </w:num>
  <w:num w:numId="42" w16cid:durableId="1864242566">
    <w:abstractNumId w:val="51"/>
  </w:num>
  <w:num w:numId="43" w16cid:durableId="488860915">
    <w:abstractNumId w:val="53"/>
  </w:num>
  <w:num w:numId="44" w16cid:durableId="477382744">
    <w:abstractNumId w:val="48"/>
  </w:num>
  <w:num w:numId="45" w16cid:durableId="116606891">
    <w:abstractNumId w:val="23"/>
  </w:num>
  <w:num w:numId="46" w16cid:durableId="35929828">
    <w:abstractNumId w:val="37"/>
  </w:num>
  <w:num w:numId="47" w16cid:durableId="1888838539">
    <w:abstractNumId w:val="1"/>
  </w:num>
  <w:num w:numId="48" w16cid:durableId="989285574">
    <w:abstractNumId w:val="49"/>
  </w:num>
  <w:num w:numId="49" w16cid:durableId="1199706633">
    <w:abstractNumId w:val="61"/>
  </w:num>
  <w:num w:numId="50" w16cid:durableId="479926096">
    <w:abstractNumId w:val="2"/>
  </w:num>
  <w:num w:numId="51" w16cid:durableId="1419402637">
    <w:abstractNumId w:val="12"/>
  </w:num>
  <w:num w:numId="52" w16cid:durableId="1755204928">
    <w:abstractNumId w:val="24"/>
  </w:num>
  <w:num w:numId="53" w16cid:durableId="260770324">
    <w:abstractNumId w:val="43"/>
  </w:num>
  <w:num w:numId="54" w16cid:durableId="631640943">
    <w:abstractNumId w:val="50"/>
  </w:num>
  <w:num w:numId="55" w16cid:durableId="512377631">
    <w:abstractNumId w:val="56"/>
  </w:num>
  <w:num w:numId="56" w16cid:durableId="789977283">
    <w:abstractNumId w:val="33"/>
  </w:num>
  <w:num w:numId="57" w16cid:durableId="556166532">
    <w:abstractNumId w:val="15"/>
  </w:num>
  <w:num w:numId="58" w16cid:durableId="1909535891">
    <w:abstractNumId w:val="4"/>
  </w:num>
  <w:num w:numId="59" w16cid:durableId="1215970171">
    <w:abstractNumId w:val="46"/>
  </w:num>
  <w:num w:numId="60" w16cid:durableId="2003660772">
    <w:abstractNumId w:val="34"/>
  </w:num>
  <w:num w:numId="61" w16cid:durableId="1223634894">
    <w:abstractNumId w:val="36"/>
  </w:num>
  <w:num w:numId="62" w16cid:durableId="1357078004">
    <w:abstractNumId w:val="31"/>
  </w:num>
  <w:num w:numId="63" w16cid:durableId="1026372532">
    <w:abstractNumId w:val="64"/>
  </w:num>
  <w:num w:numId="64" w16cid:durableId="897399931">
    <w:abstractNumId w:val="25"/>
  </w:num>
  <w:num w:numId="65" w16cid:durableId="722825598">
    <w:abstractNumId w:val="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zI0sTAxNjY0MzFS0lEKTi0uzszPAykwqgUAEWm4qCwAAAA="/>
  </w:docVars>
  <w:rsids>
    <w:rsidRoot w:val="00897185"/>
    <w:rsid w:val="0000067C"/>
    <w:rsid w:val="00001BB6"/>
    <w:rsid w:val="00003259"/>
    <w:rsid w:val="000049A6"/>
    <w:rsid w:val="000140A4"/>
    <w:rsid w:val="000157F1"/>
    <w:rsid w:val="00020090"/>
    <w:rsid w:val="00030BBB"/>
    <w:rsid w:val="0004099E"/>
    <w:rsid w:val="00041927"/>
    <w:rsid w:val="00054503"/>
    <w:rsid w:val="00055E8A"/>
    <w:rsid w:val="00057BFE"/>
    <w:rsid w:val="00061F3E"/>
    <w:rsid w:val="00062954"/>
    <w:rsid w:val="000634AC"/>
    <w:rsid w:val="000707B4"/>
    <w:rsid w:val="0007738B"/>
    <w:rsid w:val="00082317"/>
    <w:rsid w:val="00090A6F"/>
    <w:rsid w:val="000919CC"/>
    <w:rsid w:val="00096596"/>
    <w:rsid w:val="00097001"/>
    <w:rsid w:val="00097595"/>
    <w:rsid w:val="000A1824"/>
    <w:rsid w:val="000A21E2"/>
    <w:rsid w:val="000A526B"/>
    <w:rsid w:val="000B29A1"/>
    <w:rsid w:val="000B2FCD"/>
    <w:rsid w:val="000B6929"/>
    <w:rsid w:val="000B7A93"/>
    <w:rsid w:val="000C0514"/>
    <w:rsid w:val="000C3461"/>
    <w:rsid w:val="000D0E1E"/>
    <w:rsid w:val="000D3757"/>
    <w:rsid w:val="000D7352"/>
    <w:rsid w:val="000D7480"/>
    <w:rsid w:val="000E559E"/>
    <w:rsid w:val="000E623E"/>
    <w:rsid w:val="000F3897"/>
    <w:rsid w:val="000F7FA9"/>
    <w:rsid w:val="001007D9"/>
    <w:rsid w:val="00103278"/>
    <w:rsid w:val="001053C6"/>
    <w:rsid w:val="0010743C"/>
    <w:rsid w:val="00107769"/>
    <w:rsid w:val="00111286"/>
    <w:rsid w:val="00112E67"/>
    <w:rsid w:val="00116889"/>
    <w:rsid w:val="001200A9"/>
    <w:rsid w:val="0012618C"/>
    <w:rsid w:val="0013126C"/>
    <w:rsid w:val="00136C0B"/>
    <w:rsid w:val="00137E2A"/>
    <w:rsid w:val="00140269"/>
    <w:rsid w:val="00142BEE"/>
    <w:rsid w:val="00143326"/>
    <w:rsid w:val="00144F65"/>
    <w:rsid w:val="001463F4"/>
    <w:rsid w:val="001503E3"/>
    <w:rsid w:val="00151494"/>
    <w:rsid w:val="00152330"/>
    <w:rsid w:val="00153B12"/>
    <w:rsid w:val="001574AE"/>
    <w:rsid w:val="00167F9C"/>
    <w:rsid w:val="00171C98"/>
    <w:rsid w:val="001721B7"/>
    <w:rsid w:val="00180565"/>
    <w:rsid w:val="00187F43"/>
    <w:rsid w:val="001A2499"/>
    <w:rsid w:val="001A3084"/>
    <w:rsid w:val="001A4BF5"/>
    <w:rsid w:val="001A589E"/>
    <w:rsid w:val="001B0D43"/>
    <w:rsid w:val="001B1BAD"/>
    <w:rsid w:val="001B4BFD"/>
    <w:rsid w:val="001B5123"/>
    <w:rsid w:val="001C06CD"/>
    <w:rsid w:val="001D1956"/>
    <w:rsid w:val="001E6739"/>
    <w:rsid w:val="001F2822"/>
    <w:rsid w:val="0020121C"/>
    <w:rsid w:val="00201B9B"/>
    <w:rsid w:val="00204DC7"/>
    <w:rsid w:val="00206344"/>
    <w:rsid w:val="00212B2C"/>
    <w:rsid w:val="0021318E"/>
    <w:rsid w:val="0022265C"/>
    <w:rsid w:val="00222D91"/>
    <w:rsid w:val="00222E8A"/>
    <w:rsid w:val="00223E4D"/>
    <w:rsid w:val="0023184E"/>
    <w:rsid w:val="00235405"/>
    <w:rsid w:val="002411ED"/>
    <w:rsid w:val="00246871"/>
    <w:rsid w:val="00247C32"/>
    <w:rsid w:val="002505DC"/>
    <w:rsid w:val="0025209D"/>
    <w:rsid w:val="00254021"/>
    <w:rsid w:val="0025479B"/>
    <w:rsid w:val="002562BF"/>
    <w:rsid w:val="0026456C"/>
    <w:rsid w:val="00265102"/>
    <w:rsid w:val="00265D05"/>
    <w:rsid w:val="002677E6"/>
    <w:rsid w:val="0027220C"/>
    <w:rsid w:val="00275849"/>
    <w:rsid w:val="002822F9"/>
    <w:rsid w:val="002971BB"/>
    <w:rsid w:val="002A1FE0"/>
    <w:rsid w:val="002A48C7"/>
    <w:rsid w:val="002A5506"/>
    <w:rsid w:val="002B46B5"/>
    <w:rsid w:val="002B4C6C"/>
    <w:rsid w:val="002C3575"/>
    <w:rsid w:val="002C4813"/>
    <w:rsid w:val="002C605B"/>
    <w:rsid w:val="002C6158"/>
    <w:rsid w:val="002D1072"/>
    <w:rsid w:val="002D4DAF"/>
    <w:rsid w:val="002D65B0"/>
    <w:rsid w:val="002E1393"/>
    <w:rsid w:val="002E23D9"/>
    <w:rsid w:val="002E4D5D"/>
    <w:rsid w:val="002E5F33"/>
    <w:rsid w:val="002F0327"/>
    <w:rsid w:val="002F3C24"/>
    <w:rsid w:val="002F6E8B"/>
    <w:rsid w:val="0030293C"/>
    <w:rsid w:val="0030406F"/>
    <w:rsid w:val="00305D2C"/>
    <w:rsid w:val="00307A18"/>
    <w:rsid w:val="0031056E"/>
    <w:rsid w:val="00334277"/>
    <w:rsid w:val="00342AF9"/>
    <w:rsid w:val="00345079"/>
    <w:rsid w:val="00347983"/>
    <w:rsid w:val="00347AA3"/>
    <w:rsid w:val="00347B56"/>
    <w:rsid w:val="00350958"/>
    <w:rsid w:val="00353466"/>
    <w:rsid w:val="0035427F"/>
    <w:rsid w:val="00362858"/>
    <w:rsid w:val="00374B73"/>
    <w:rsid w:val="00381DA1"/>
    <w:rsid w:val="0038567E"/>
    <w:rsid w:val="00385808"/>
    <w:rsid w:val="0038606C"/>
    <w:rsid w:val="00390149"/>
    <w:rsid w:val="0039773E"/>
    <w:rsid w:val="003A1584"/>
    <w:rsid w:val="003A72D9"/>
    <w:rsid w:val="003B43DD"/>
    <w:rsid w:val="003C252C"/>
    <w:rsid w:val="003C2B91"/>
    <w:rsid w:val="003C4525"/>
    <w:rsid w:val="003D4C1D"/>
    <w:rsid w:val="003E0856"/>
    <w:rsid w:val="003E415F"/>
    <w:rsid w:val="003F0038"/>
    <w:rsid w:val="003F04A0"/>
    <w:rsid w:val="003F505A"/>
    <w:rsid w:val="003F5357"/>
    <w:rsid w:val="003F7C8E"/>
    <w:rsid w:val="004036AF"/>
    <w:rsid w:val="004068E8"/>
    <w:rsid w:val="0040695D"/>
    <w:rsid w:val="0041307D"/>
    <w:rsid w:val="00414256"/>
    <w:rsid w:val="00414AFB"/>
    <w:rsid w:val="0041773E"/>
    <w:rsid w:val="0042141C"/>
    <w:rsid w:val="00424382"/>
    <w:rsid w:val="00424F7F"/>
    <w:rsid w:val="00426814"/>
    <w:rsid w:val="0043423E"/>
    <w:rsid w:val="00436177"/>
    <w:rsid w:val="004367E8"/>
    <w:rsid w:val="00436D9D"/>
    <w:rsid w:val="004402DC"/>
    <w:rsid w:val="00441521"/>
    <w:rsid w:val="0044286F"/>
    <w:rsid w:val="00445E13"/>
    <w:rsid w:val="0045017A"/>
    <w:rsid w:val="00453EEB"/>
    <w:rsid w:val="004555EB"/>
    <w:rsid w:val="00455F75"/>
    <w:rsid w:val="00477BE1"/>
    <w:rsid w:val="0048406C"/>
    <w:rsid w:val="00487666"/>
    <w:rsid w:val="00487A43"/>
    <w:rsid w:val="00497395"/>
    <w:rsid w:val="004A176F"/>
    <w:rsid w:val="004A237E"/>
    <w:rsid w:val="004B69B2"/>
    <w:rsid w:val="004C32E4"/>
    <w:rsid w:val="004C6365"/>
    <w:rsid w:val="004C7315"/>
    <w:rsid w:val="004D2880"/>
    <w:rsid w:val="004D2C61"/>
    <w:rsid w:val="004D4ECC"/>
    <w:rsid w:val="004D6204"/>
    <w:rsid w:val="004E0684"/>
    <w:rsid w:val="004E4943"/>
    <w:rsid w:val="004F320E"/>
    <w:rsid w:val="005019D4"/>
    <w:rsid w:val="00504B20"/>
    <w:rsid w:val="0050674C"/>
    <w:rsid w:val="00520D7C"/>
    <w:rsid w:val="00524319"/>
    <w:rsid w:val="00530325"/>
    <w:rsid w:val="00530673"/>
    <w:rsid w:val="00532990"/>
    <w:rsid w:val="00535F49"/>
    <w:rsid w:val="005433F3"/>
    <w:rsid w:val="00543CD2"/>
    <w:rsid w:val="00544E06"/>
    <w:rsid w:val="00556B31"/>
    <w:rsid w:val="00556CAF"/>
    <w:rsid w:val="005615B6"/>
    <w:rsid w:val="00565BD3"/>
    <w:rsid w:val="00566908"/>
    <w:rsid w:val="00566993"/>
    <w:rsid w:val="00573CAF"/>
    <w:rsid w:val="00574D66"/>
    <w:rsid w:val="0058276A"/>
    <w:rsid w:val="00585FF7"/>
    <w:rsid w:val="00586261"/>
    <w:rsid w:val="00586D5C"/>
    <w:rsid w:val="00587AD2"/>
    <w:rsid w:val="005968F5"/>
    <w:rsid w:val="00597055"/>
    <w:rsid w:val="005976ED"/>
    <w:rsid w:val="005A3630"/>
    <w:rsid w:val="005A45B4"/>
    <w:rsid w:val="005A5B1D"/>
    <w:rsid w:val="005A7AF6"/>
    <w:rsid w:val="005B1319"/>
    <w:rsid w:val="005B2856"/>
    <w:rsid w:val="005C0CCD"/>
    <w:rsid w:val="005C162D"/>
    <w:rsid w:val="005C19AA"/>
    <w:rsid w:val="005C1A77"/>
    <w:rsid w:val="005C73C2"/>
    <w:rsid w:val="005D16D8"/>
    <w:rsid w:val="005D1B01"/>
    <w:rsid w:val="005D70E7"/>
    <w:rsid w:val="005E1DE5"/>
    <w:rsid w:val="005E520A"/>
    <w:rsid w:val="005E58B7"/>
    <w:rsid w:val="005E5E5D"/>
    <w:rsid w:val="005F0185"/>
    <w:rsid w:val="005F1527"/>
    <w:rsid w:val="005F1A08"/>
    <w:rsid w:val="005F3FBA"/>
    <w:rsid w:val="006108D7"/>
    <w:rsid w:val="00611729"/>
    <w:rsid w:val="00611CDC"/>
    <w:rsid w:val="006153DE"/>
    <w:rsid w:val="00620B78"/>
    <w:rsid w:val="006220E3"/>
    <w:rsid w:val="00622988"/>
    <w:rsid w:val="00632A88"/>
    <w:rsid w:val="00633480"/>
    <w:rsid w:val="00633687"/>
    <w:rsid w:val="00633D3F"/>
    <w:rsid w:val="00635F57"/>
    <w:rsid w:val="00641BA5"/>
    <w:rsid w:val="0064324D"/>
    <w:rsid w:val="00646ABF"/>
    <w:rsid w:val="006511DF"/>
    <w:rsid w:val="0065434F"/>
    <w:rsid w:val="006600C4"/>
    <w:rsid w:val="00661D2E"/>
    <w:rsid w:val="006719AE"/>
    <w:rsid w:val="00673E5A"/>
    <w:rsid w:val="006909AB"/>
    <w:rsid w:val="00692B69"/>
    <w:rsid w:val="00695A41"/>
    <w:rsid w:val="006A0EE8"/>
    <w:rsid w:val="006A588E"/>
    <w:rsid w:val="006A5EB6"/>
    <w:rsid w:val="006A7439"/>
    <w:rsid w:val="006B227F"/>
    <w:rsid w:val="006B4B59"/>
    <w:rsid w:val="006B575A"/>
    <w:rsid w:val="006B65D5"/>
    <w:rsid w:val="006B6C57"/>
    <w:rsid w:val="006B7314"/>
    <w:rsid w:val="006D108E"/>
    <w:rsid w:val="006D5857"/>
    <w:rsid w:val="006D6904"/>
    <w:rsid w:val="006E1494"/>
    <w:rsid w:val="006E1BD6"/>
    <w:rsid w:val="006E1E7C"/>
    <w:rsid w:val="006E2EEA"/>
    <w:rsid w:val="006E385A"/>
    <w:rsid w:val="006E44E1"/>
    <w:rsid w:val="006E4E96"/>
    <w:rsid w:val="006F4A66"/>
    <w:rsid w:val="006F543B"/>
    <w:rsid w:val="006F63A0"/>
    <w:rsid w:val="006F7880"/>
    <w:rsid w:val="00701238"/>
    <w:rsid w:val="00701CD8"/>
    <w:rsid w:val="007028BF"/>
    <w:rsid w:val="00703347"/>
    <w:rsid w:val="007036B2"/>
    <w:rsid w:val="00710550"/>
    <w:rsid w:val="0071194D"/>
    <w:rsid w:val="00712152"/>
    <w:rsid w:val="00714598"/>
    <w:rsid w:val="00722C95"/>
    <w:rsid w:val="007237D6"/>
    <w:rsid w:val="0073165B"/>
    <w:rsid w:val="007326D0"/>
    <w:rsid w:val="00732E44"/>
    <w:rsid w:val="007336AA"/>
    <w:rsid w:val="00737309"/>
    <w:rsid w:val="00744F91"/>
    <w:rsid w:val="00745967"/>
    <w:rsid w:val="00747579"/>
    <w:rsid w:val="00750150"/>
    <w:rsid w:val="0075264E"/>
    <w:rsid w:val="00756DEE"/>
    <w:rsid w:val="00757054"/>
    <w:rsid w:val="00760702"/>
    <w:rsid w:val="0076476E"/>
    <w:rsid w:val="00765BE0"/>
    <w:rsid w:val="00772C95"/>
    <w:rsid w:val="00787F05"/>
    <w:rsid w:val="00790194"/>
    <w:rsid w:val="00791C77"/>
    <w:rsid w:val="00791EA1"/>
    <w:rsid w:val="007940A1"/>
    <w:rsid w:val="00794545"/>
    <w:rsid w:val="007971BC"/>
    <w:rsid w:val="007A0A98"/>
    <w:rsid w:val="007A32A5"/>
    <w:rsid w:val="007B04BB"/>
    <w:rsid w:val="007B396B"/>
    <w:rsid w:val="007C0787"/>
    <w:rsid w:val="007C25CA"/>
    <w:rsid w:val="007C726F"/>
    <w:rsid w:val="007D0D36"/>
    <w:rsid w:val="007D1FF5"/>
    <w:rsid w:val="007D407A"/>
    <w:rsid w:val="007D5C4D"/>
    <w:rsid w:val="007E0379"/>
    <w:rsid w:val="007E0F25"/>
    <w:rsid w:val="007E5CA9"/>
    <w:rsid w:val="007E7713"/>
    <w:rsid w:val="00801295"/>
    <w:rsid w:val="008031E0"/>
    <w:rsid w:val="008135BD"/>
    <w:rsid w:val="00815F8A"/>
    <w:rsid w:val="00817EA6"/>
    <w:rsid w:val="00823CE1"/>
    <w:rsid w:val="008265BC"/>
    <w:rsid w:val="00826B6C"/>
    <w:rsid w:val="00826CC0"/>
    <w:rsid w:val="00832528"/>
    <w:rsid w:val="008338A1"/>
    <w:rsid w:val="00841A8B"/>
    <w:rsid w:val="0084322A"/>
    <w:rsid w:val="00845AD9"/>
    <w:rsid w:val="00850E15"/>
    <w:rsid w:val="00852C1D"/>
    <w:rsid w:val="008576D2"/>
    <w:rsid w:val="00857BD6"/>
    <w:rsid w:val="00860CD5"/>
    <w:rsid w:val="0086263B"/>
    <w:rsid w:val="0086410C"/>
    <w:rsid w:val="00864693"/>
    <w:rsid w:val="0086608D"/>
    <w:rsid w:val="00872A2C"/>
    <w:rsid w:val="0088058A"/>
    <w:rsid w:val="0088121A"/>
    <w:rsid w:val="00881C7A"/>
    <w:rsid w:val="00885ABA"/>
    <w:rsid w:val="00891853"/>
    <w:rsid w:val="00897185"/>
    <w:rsid w:val="008A202A"/>
    <w:rsid w:val="008A5334"/>
    <w:rsid w:val="008B1A21"/>
    <w:rsid w:val="008B3E1E"/>
    <w:rsid w:val="008B74FF"/>
    <w:rsid w:val="008C4CBB"/>
    <w:rsid w:val="008C5031"/>
    <w:rsid w:val="008C5C2E"/>
    <w:rsid w:val="008C657C"/>
    <w:rsid w:val="008D0481"/>
    <w:rsid w:val="008D1BE7"/>
    <w:rsid w:val="008D4F29"/>
    <w:rsid w:val="008D6520"/>
    <w:rsid w:val="008D7917"/>
    <w:rsid w:val="008E12DD"/>
    <w:rsid w:val="008E2503"/>
    <w:rsid w:val="008E2807"/>
    <w:rsid w:val="008E3DF9"/>
    <w:rsid w:val="008F5213"/>
    <w:rsid w:val="008F6CA1"/>
    <w:rsid w:val="00905571"/>
    <w:rsid w:val="00911789"/>
    <w:rsid w:val="00912C96"/>
    <w:rsid w:val="00914373"/>
    <w:rsid w:val="0092091B"/>
    <w:rsid w:val="0093162B"/>
    <w:rsid w:val="00933FDC"/>
    <w:rsid w:val="00940A9A"/>
    <w:rsid w:val="00951E7F"/>
    <w:rsid w:val="00955DF9"/>
    <w:rsid w:val="009607AC"/>
    <w:rsid w:val="009628F7"/>
    <w:rsid w:val="00974C17"/>
    <w:rsid w:val="009758AB"/>
    <w:rsid w:val="00980226"/>
    <w:rsid w:val="00982BF0"/>
    <w:rsid w:val="00983BB8"/>
    <w:rsid w:val="00983BC0"/>
    <w:rsid w:val="00996490"/>
    <w:rsid w:val="0099743D"/>
    <w:rsid w:val="009A1605"/>
    <w:rsid w:val="009A275E"/>
    <w:rsid w:val="009A4194"/>
    <w:rsid w:val="009A4FAD"/>
    <w:rsid w:val="009A69FD"/>
    <w:rsid w:val="009A6DAD"/>
    <w:rsid w:val="009B0C8E"/>
    <w:rsid w:val="009B1D4F"/>
    <w:rsid w:val="009B392D"/>
    <w:rsid w:val="009B3D28"/>
    <w:rsid w:val="009B4133"/>
    <w:rsid w:val="009B6E1D"/>
    <w:rsid w:val="009C115C"/>
    <w:rsid w:val="009C128E"/>
    <w:rsid w:val="009C4989"/>
    <w:rsid w:val="009C4CA7"/>
    <w:rsid w:val="009D0478"/>
    <w:rsid w:val="009D0C9D"/>
    <w:rsid w:val="009D3E78"/>
    <w:rsid w:val="009D43BB"/>
    <w:rsid w:val="009D7A49"/>
    <w:rsid w:val="009E1AE4"/>
    <w:rsid w:val="009E586D"/>
    <w:rsid w:val="009E699D"/>
    <w:rsid w:val="009F108E"/>
    <w:rsid w:val="009F3B71"/>
    <w:rsid w:val="009F6AF6"/>
    <w:rsid w:val="00A0040B"/>
    <w:rsid w:val="00A0391C"/>
    <w:rsid w:val="00A05090"/>
    <w:rsid w:val="00A10580"/>
    <w:rsid w:val="00A12FA4"/>
    <w:rsid w:val="00A14BCF"/>
    <w:rsid w:val="00A15B92"/>
    <w:rsid w:val="00A163C6"/>
    <w:rsid w:val="00A1718F"/>
    <w:rsid w:val="00A24B40"/>
    <w:rsid w:val="00A24CCC"/>
    <w:rsid w:val="00A321A8"/>
    <w:rsid w:val="00A33504"/>
    <w:rsid w:val="00A40346"/>
    <w:rsid w:val="00A51550"/>
    <w:rsid w:val="00A576B0"/>
    <w:rsid w:val="00A623D4"/>
    <w:rsid w:val="00A62EA1"/>
    <w:rsid w:val="00A635CD"/>
    <w:rsid w:val="00A65496"/>
    <w:rsid w:val="00A72C09"/>
    <w:rsid w:val="00A7447F"/>
    <w:rsid w:val="00A84AFB"/>
    <w:rsid w:val="00A8707E"/>
    <w:rsid w:val="00A90373"/>
    <w:rsid w:val="00A90FEB"/>
    <w:rsid w:val="00A91E2F"/>
    <w:rsid w:val="00A95AD6"/>
    <w:rsid w:val="00AA1219"/>
    <w:rsid w:val="00AA4D3B"/>
    <w:rsid w:val="00AA6D93"/>
    <w:rsid w:val="00AB0A25"/>
    <w:rsid w:val="00AB3A86"/>
    <w:rsid w:val="00AB7410"/>
    <w:rsid w:val="00AC5C1F"/>
    <w:rsid w:val="00AC6D66"/>
    <w:rsid w:val="00AD0308"/>
    <w:rsid w:val="00AD2437"/>
    <w:rsid w:val="00AD47B5"/>
    <w:rsid w:val="00AD4D59"/>
    <w:rsid w:val="00AD6DC7"/>
    <w:rsid w:val="00AE073F"/>
    <w:rsid w:val="00AF3D79"/>
    <w:rsid w:val="00AF4044"/>
    <w:rsid w:val="00AF5E3D"/>
    <w:rsid w:val="00B03C09"/>
    <w:rsid w:val="00B05D55"/>
    <w:rsid w:val="00B064DD"/>
    <w:rsid w:val="00B15B43"/>
    <w:rsid w:val="00B208DB"/>
    <w:rsid w:val="00B219C0"/>
    <w:rsid w:val="00B22DBB"/>
    <w:rsid w:val="00B259C6"/>
    <w:rsid w:val="00B3126E"/>
    <w:rsid w:val="00B32562"/>
    <w:rsid w:val="00B32DF3"/>
    <w:rsid w:val="00B405C6"/>
    <w:rsid w:val="00B4089F"/>
    <w:rsid w:val="00B43E11"/>
    <w:rsid w:val="00B45C72"/>
    <w:rsid w:val="00B46F65"/>
    <w:rsid w:val="00B50F84"/>
    <w:rsid w:val="00B51DA6"/>
    <w:rsid w:val="00B5290C"/>
    <w:rsid w:val="00B54C4D"/>
    <w:rsid w:val="00B575AC"/>
    <w:rsid w:val="00B654F7"/>
    <w:rsid w:val="00B67B80"/>
    <w:rsid w:val="00B71115"/>
    <w:rsid w:val="00B7421F"/>
    <w:rsid w:val="00B75F97"/>
    <w:rsid w:val="00B7639D"/>
    <w:rsid w:val="00B803BF"/>
    <w:rsid w:val="00B84E74"/>
    <w:rsid w:val="00B86286"/>
    <w:rsid w:val="00B86BAD"/>
    <w:rsid w:val="00B97142"/>
    <w:rsid w:val="00B972EE"/>
    <w:rsid w:val="00BA2ED3"/>
    <w:rsid w:val="00BA3C61"/>
    <w:rsid w:val="00BA4D56"/>
    <w:rsid w:val="00BB13BC"/>
    <w:rsid w:val="00BB6470"/>
    <w:rsid w:val="00BB71C2"/>
    <w:rsid w:val="00BC1998"/>
    <w:rsid w:val="00BC2302"/>
    <w:rsid w:val="00BC4E5A"/>
    <w:rsid w:val="00BC70B5"/>
    <w:rsid w:val="00BC7D8C"/>
    <w:rsid w:val="00BD1FE6"/>
    <w:rsid w:val="00BD3620"/>
    <w:rsid w:val="00BD3F2C"/>
    <w:rsid w:val="00BE0331"/>
    <w:rsid w:val="00BE2608"/>
    <w:rsid w:val="00BE27B5"/>
    <w:rsid w:val="00BE7B4E"/>
    <w:rsid w:val="00BF0D61"/>
    <w:rsid w:val="00BF1021"/>
    <w:rsid w:val="00BF5E41"/>
    <w:rsid w:val="00BF6B4A"/>
    <w:rsid w:val="00C02F61"/>
    <w:rsid w:val="00C03408"/>
    <w:rsid w:val="00C0477A"/>
    <w:rsid w:val="00C1351A"/>
    <w:rsid w:val="00C24012"/>
    <w:rsid w:val="00C35305"/>
    <w:rsid w:val="00C375CA"/>
    <w:rsid w:val="00C37C31"/>
    <w:rsid w:val="00C42948"/>
    <w:rsid w:val="00C42ED4"/>
    <w:rsid w:val="00C450A0"/>
    <w:rsid w:val="00C50BCB"/>
    <w:rsid w:val="00C52BDC"/>
    <w:rsid w:val="00C53F5D"/>
    <w:rsid w:val="00C55A89"/>
    <w:rsid w:val="00C62200"/>
    <w:rsid w:val="00C64A0F"/>
    <w:rsid w:val="00C667CA"/>
    <w:rsid w:val="00C70D4D"/>
    <w:rsid w:val="00C73159"/>
    <w:rsid w:val="00C74244"/>
    <w:rsid w:val="00C75C07"/>
    <w:rsid w:val="00C779A3"/>
    <w:rsid w:val="00C81BEE"/>
    <w:rsid w:val="00C83843"/>
    <w:rsid w:val="00C900A6"/>
    <w:rsid w:val="00C91FF6"/>
    <w:rsid w:val="00C9226F"/>
    <w:rsid w:val="00C94D89"/>
    <w:rsid w:val="00CA1822"/>
    <w:rsid w:val="00CB0C3D"/>
    <w:rsid w:val="00CB117D"/>
    <w:rsid w:val="00CB24E6"/>
    <w:rsid w:val="00CB3D71"/>
    <w:rsid w:val="00CC40DD"/>
    <w:rsid w:val="00CC50DF"/>
    <w:rsid w:val="00CF24F6"/>
    <w:rsid w:val="00CF4016"/>
    <w:rsid w:val="00CF5A7B"/>
    <w:rsid w:val="00D02590"/>
    <w:rsid w:val="00D05877"/>
    <w:rsid w:val="00D10D93"/>
    <w:rsid w:val="00D123A3"/>
    <w:rsid w:val="00D13E09"/>
    <w:rsid w:val="00D169D7"/>
    <w:rsid w:val="00D2112B"/>
    <w:rsid w:val="00D271AB"/>
    <w:rsid w:val="00D313DD"/>
    <w:rsid w:val="00D3256F"/>
    <w:rsid w:val="00D346B8"/>
    <w:rsid w:val="00D35989"/>
    <w:rsid w:val="00D369B0"/>
    <w:rsid w:val="00D45AE5"/>
    <w:rsid w:val="00D526EA"/>
    <w:rsid w:val="00D60A66"/>
    <w:rsid w:val="00D6128A"/>
    <w:rsid w:val="00D7010A"/>
    <w:rsid w:val="00D70579"/>
    <w:rsid w:val="00D73666"/>
    <w:rsid w:val="00D779F4"/>
    <w:rsid w:val="00D80106"/>
    <w:rsid w:val="00D84136"/>
    <w:rsid w:val="00D85439"/>
    <w:rsid w:val="00D9015D"/>
    <w:rsid w:val="00D92109"/>
    <w:rsid w:val="00D92ECF"/>
    <w:rsid w:val="00D956A0"/>
    <w:rsid w:val="00D9745D"/>
    <w:rsid w:val="00DA11A7"/>
    <w:rsid w:val="00DA365E"/>
    <w:rsid w:val="00DA4662"/>
    <w:rsid w:val="00DA73C9"/>
    <w:rsid w:val="00DB25BC"/>
    <w:rsid w:val="00DB2C64"/>
    <w:rsid w:val="00DB6974"/>
    <w:rsid w:val="00DC583F"/>
    <w:rsid w:val="00DD16AF"/>
    <w:rsid w:val="00DD4E5B"/>
    <w:rsid w:val="00DD5A41"/>
    <w:rsid w:val="00DE7789"/>
    <w:rsid w:val="00DF02B1"/>
    <w:rsid w:val="00DF2A31"/>
    <w:rsid w:val="00DF3D7B"/>
    <w:rsid w:val="00DF515B"/>
    <w:rsid w:val="00E02B5D"/>
    <w:rsid w:val="00E02DFF"/>
    <w:rsid w:val="00E0347F"/>
    <w:rsid w:val="00E064A8"/>
    <w:rsid w:val="00E06AAE"/>
    <w:rsid w:val="00E11682"/>
    <w:rsid w:val="00E123E8"/>
    <w:rsid w:val="00E1370A"/>
    <w:rsid w:val="00E21E32"/>
    <w:rsid w:val="00E2375E"/>
    <w:rsid w:val="00E35660"/>
    <w:rsid w:val="00E3590A"/>
    <w:rsid w:val="00E40B71"/>
    <w:rsid w:val="00E464FB"/>
    <w:rsid w:val="00E468FF"/>
    <w:rsid w:val="00E53ED6"/>
    <w:rsid w:val="00E54B59"/>
    <w:rsid w:val="00E62148"/>
    <w:rsid w:val="00E63E29"/>
    <w:rsid w:val="00E71120"/>
    <w:rsid w:val="00E7180C"/>
    <w:rsid w:val="00E815D6"/>
    <w:rsid w:val="00E827C8"/>
    <w:rsid w:val="00E865FB"/>
    <w:rsid w:val="00E907F5"/>
    <w:rsid w:val="00E92C5E"/>
    <w:rsid w:val="00E94871"/>
    <w:rsid w:val="00E94BF8"/>
    <w:rsid w:val="00E97216"/>
    <w:rsid w:val="00EA056F"/>
    <w:rsid w:val="00EA0AAD"/>
    <w:rsid w:val="00EA12F0"/>
    <w:rsid w:val="00EA442B"/>
    <w:rsid w:val="00EA675B"/>
    <w:rsid w:val="00EA75D3"/>
    <w:rsid w:val="00EB2B6F"/>
    <w:rsid w:val="00EC0B8A"/>
    <w:rsid w:val="00EC4233"/>
    <w:rsid w:val="00EC4CC7"/>
    <w:rsid w:val="00EC5F4C"/>
    <w:rsid w:val="00EE2233"/>
    <w:rsid w:val="00EE22F6"/>
    <w:rsid w:val="00EE574B"/>
    <w:rsid w:val="00EF24A3"/>
    <w:rsid w:val="00EF2CC5"/>
    <w:rsid w:val="00EF528B"/>
    <w:rsid w:val="00EF64D6"/>
    <w:rsid w:val="00F01351"/>
    <w:rsid w:val="00F0214B"/>
    <w:rsid w:val="00F1786B"/>
    <w:rsid w:val="00F17A7D"/>
    <w:rsid w:val="00F231DC"/>
    <w:rsid w:val="00F24160"/>
    <w:rsid w:val="00F314BF"/>
    <w:rsid w:val="00F329D5"/>
    <w:rsid w:val="00F337F8"/>
    <w:rsid w:val="00F3475C"/>
    <w:rsid w:val="00F351A6"/>
    <w:rsid w:val="00F3687F"/>
    <w:rsid w:val="00F37285"/>
    <w:rsid w:val="00F42A0D"/>
    <w:rsid w:val="00F42F99"/>
    <w:rsid w:val="00F4471C"/>
    <w:rsid w:val="00F500E3"/>
    <w:rsid w:val="00F53DD4"/>
    <w:rsid w:val="00F56105"/>
    <w:rsid w:val="00F56F5E"/>
    <w:rsid w:val="00F57BED"/>
    <w:rsid w:val="00F60ACB"/>
    <w:rsid w:val="00F61A2E"/>
    <w:rsid w:val="00F6715D"/>
    <w:rsid w:val="00F71462"/>
    <w:rsid w:val="00F740B5"/>
    <w:rsid w:val="00F86E9D"/>
    <w:rsid w:val="00F90F2A"/>
    <w:rsid w:val="00FA4CA7"/>
    <w:rsid w:val="00FA6610"/>
    <w:rsid w:val="00FB2A55"/>
    <w:rsid w:val="00FB520F"/>
    <w:rsid w:val="00FC0E10"/>
    <w:rsid w:val="00FC1649"/>
    <w:rsid w:val="00FD2218"/>
    <w:rsid w:val="00FD28E9"/>
    <w:rsid w:val="00FD3EBA"/>
    <w:rsid w:val="00FD49D6"/>
    <w:rsid w:val="00FD4FFF"/>
    <w:rsid w:val="00FD56F7"/>
    <w:rsid w:val="00FD61EE"/>
    <w:rsid w:val="00FD708F"/>
    <w:rsid w:val="00FE14D8"/>
    <w:rsid w:val="00FE632D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EA161F8"/>
  <w15:chartTrackingRefBased/>
  <w15:docId w15:val="{00293ED0-1768-4639-847A-05E9466B6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D5A41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2C605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2C605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2C605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b/>
      <w:bCs/>
      <w:sz w:val="32"/>
      <w:szCs w:val="32"/>
    </w:rPr>
  </w:style>
  <w:style w:type="paragraph" w:styleId="Textbubliny">
    <w:name w:val="Balloon Text"/>
    <w:basedOn w:val="Normln"/>
    <w:link w:val="TextbublinyChar"/>
    <w:uiPriority w:val="99"/>
    <w:rsid w:val="005B131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B1319"/>
    <w:rPr>
      <w:rFonts w:ascii="Tahoma" w:hAnsi="Tahoma" w:cs="Tahoma"/>
      <w:sz w:val="16"/>
      <w:szCs w:val="16"/>
    </w:rPr>
  </w:style>
  <w:style w:type="paragraph" w:customStyle="1" w:styleId="Psmenkovvelk1">
    <w:name w:val="Písmenkový velký 1"/>
    <w:basedOn w:val="Normln"/>
    <w:uiPriority w:val="99"/>
    <w:rsid w:val="00C35305"/>
    <w:pPr>
      <w:widowControl w:val="0"/>
      <w:numPr>
        <w:numId w:val="1"/>
      </w:numPr>
      <w:spacing w:after="120"/>
      <w:ind w:left="924" w:hanging="357"/>
      <w:jc w:val="both"/>
    </w:pPr>
    <w:rPr>
      <w:rFonts w:ascii="Calibri" w:hAnsi="Calibri"/>
      <w:b/>
      <w:color w:val="000000"/>
      <w:szCs w:val="20"/>
    </w:rPr>
  </w:style>
  <w:style w:type="paragraph" w:customStyle="1" w:styleId="Psmenkovvelk2">
    <w:name w:val="Písmenkový velký 2"/>
    <w:basedOn w:val="Psmenkovvelk1"/>
    <w:uiPriority w:val="99"/>
    <w:rsid w:val="00C35305"/>
    <w:pPr>
      <w:numPr>
        <w:numId w:val="2"/>
      </w:numPr>
      <w:spacing w:before="240"/>
    </w:pPr>
  </w:style>
  <w:style w:type="paragraph" w:styleId="Odstavecseseznamem">
    <w:name w:val="List Paragraph"/>
    <w:aliases w:val="Odstavec cíl se seznamem,Odstavec se seznamem1"/>
    <w:basedOn w:val="Normln"/>
    <w:link w:val="OdstavecseseznamemChar"/>
    <w:uiPriority w:val="34"/>
    <w:qFormat/>
    <w:rsid w:val="00C35305"/>
    <w:pPr>
      <w:spacing w:after="200" w:line="276" w:lineRule="auto"/>
      <w:ind w:left="720"/>
      <w:contextualSpacing/>
      <w:jc w:val="both"/>
    </w:pPr>
    <w:rPr>
      <w:rFonts w:ascii="Calibri" w:eastAsia="Calibri" w:hAnsi="Calibri"/>
      <w:szCs w:val="22"/>
      <w:lang w:eastAsia="en-US"/>
    </w:rPr>
  </w:style>
  <w:style w:type="character" w:styleId="Odkaznakoment">
    <w:name w:val="annotation reference"/>
    <w:uiPriority w:val="99"/>
    <w:rsid w:val="00C35305"/>
    <w:rPr>
      <w:rFonts w:cs="Times New Roman"/>
      <w:sz w:val="16"/>
    </w:rPr>
  </w:style>
  <w:style w:type="paragraph" w:customStyle="1" w:styleId="Psmenkov6">
    <w:name w:val="Písmenkový 6"/>
    <w:basedOn w:val="Normln"/>
    <w:uiPriority w:val="99"/>
    <w:rsid w:val="00C35305"/>
    <w:pPr>
      <w:widowControl w:val="0"/>
      <w:numPr>
        <w:numId w:val="3"/>
      </w:numPr>
      <w:spacing w:after="120"/>
      <w:jc w:val="both"/>
    </w:pPr>
    <w:rPr>
      <w:rFonts w:ascii="Calibri" w:hAnsi="Calibri"/>
      <w:color w:val="000000"/>
      <w:szCs w:val="20"/>
    </w:rPr>
  </w:style>
  <w:style w:type="paragraph" w:customStyle="1" w:styleId="Psmenkov7">
    <w:name w:val="Písmenkový 7"/>
    <w:basedOn w:val="Psmenkov6"/>
    <w:uiPriority w:val="99"/>
    <w:rsid w:val="00C35305"/>
    <w:pPr>
      <w:numPr>
        <w:numId w:val="4"/>
      </w:numPr>
    </w:pPr>
  </w:style>
  <w:style w:type="paragraph" w:customStyle="1" w:styleId="Textlnku">
    <w:name w:val="Text článku"/>
    <w:basedOn w:val="Normln"/>
    <w:uiPriority w:val="99"/>
    <w:rsid w:val="00C35305"/>
    <w:pPr>
      <w:spacing w:before="240"/>
      <w:ind w:firstLine="425"/>
      <w:jc w:val="both"/>
      <w:outlineLvl w:val="5"/>
    </w:pPr>
    <w:rPr>
      <w:szCs w:val="20"/>
    </w:rPr>
  </w:style>
  <w:style w:type="paragraph" w:customStyle="1" w:styleId="Bntext">
    <w:name w:val="Běžný text"/>
    <w:link w:val="BntextChar"/>
    <w:qFormat/>
    <w:rsid w:val="0088058A"/>
    <w:pPr>
      <w:spacing w:line="240" w:lineRule="exact"/>
      <w:jc w:val="both"/>
    </w:pPr>
    <w:rPr>
      <w:rFonts w:ascii="Clara Sans" w:hAnsi="Clara Sans"/>
      <w:sz w:val="19"/>
      <w:szCs w:val="40"/>
    </w:rPr>
  </w:style>
  <w:style w:type="character" w:customStyle="1" w:styleId="BntextChar">
    <w:name w:val="Běžný text Char"/>
    <w:link w:val="Bntext"/>
    <w:rsid w:val="0088058A"/>
    <w:rPr>
      <w:rFonts w:ascii="Clara Sans" w:hAnsi="Clara Sans"/>
      <w:sz w:val="19"/>
      <w:szCs w:val="40"/>
    </w:rPr>
  </w:style>
  <w:style w:type="paragraph" w:customStyle="1" w:styleId="Odrky">
    <w:name w:val="Odrážky"/>
    <w:basedOn w:val="Bntext"/>
    <w:qFormat/>
    <w:rsid w:val="0088058A"/>
    <w:pPr>
      <w:numPr>
        <w:numId w:val="6"/>
      </w:numPr>
      <w:tabs>
        <w:tab w:val="num" w:pos="705"/>
      </w:tabs>
      <w:spacing w:before="60"/>
      <w:ind w:left="705" w:hanging="705"/>
    </w:pPr>
  </w:style>
  <w:style w:type="character" w:customStyle="1" w:styleId="OdstavecseseznamemChar">
    <w:name w:val="Odstavec se seznamem Char"/>
    <w:aliases w:val="Odstavec cíl se seznamem Char,Odstavec se seznamem1 Char"/>
    <w:link w:val="Odstavecseseznamem"/>
    <w:uiPriority w:val="99"/>
    <w:locked/>
    <w:rsid w:val="00E827C8"/>
    <w:rPr>
      <w:rFonts w:ascii="Calibri" w:eastAsia="Calibri" w:hAnsi="Calibri"/>
      <w:sz w:val="24"/>
      <w:szCs w:val="22"/>
      <w:lang w:eastAsia="en-US"/>
    </w:rPr>
  </w:style>
  <w:style w:type="paragraph" w:customStyle="1" w:styleId="rkovan">
    <w:name w:val="Čárkovaný"/>
    <w:rsid w:val="00EF64D6"/>
    <w:pPr>
      <w:widowControl w:val="0"/>
      <w:spacing w:after="120"/>
      <w:ind w:left="850" w:hanging="283"/>
      <w:jc w:val="both"/>
    </w:pPr>
    <w:rPr>
      <w:color w:val="000000"/>
      <w:sz w:val="24"/>
    </w:rPr>
  </w:style>
  <w:style w:type="paragraph" w:styleId="Zhlav">
    <w:name w:val="header"/>
    <w:basedOn w:val="Normln"/>
    <w:link w:val="ZhlavChar"/>
    <w:uiPriority w:val="99"/>
    <w:rsid w:val="0020634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206344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20634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206344"/>
    <w:rPr>
      <w:sz w:val="24"/>
      <w:szCs w:val="24"/>
    </w:rPr>
  </w:style>
  <w:style w:type="table" w:styleId="Mkatabulky">
    <w:name w:val="Table Grid"/>
    <w:basedOn w:val="Normlntabulka"/>
    <w:uiPriority w:val="39"/>
    <w:rsid w:val="00504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link w:val="Nadpis1"/>
    <w:rsid w:val="002C605B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rsid w:val="002C605B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2C605B"/>
    <w:rPr>
      <w:rFonts w:ascii="Arial" w:hAnsi="Arial" w:cs="Arial"/>
      <w:b/>
      <w:bCs/>
      <w:sz w:val="26"/>
      <w:szCs w:val="26"/>
    </w:rPr>
  </w:style>
  <w:style w:type="paragraph" w:styleId="Textpoznpodarou">
    <w:name w:val="footnote text"/>
    <w:basedOn w:val="Normln"/>
    <w:link w:val="TextpoznpodarouChar"/>
    <w:rsid w:val="002C605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C605B"/>
  </w:style>
  <w:style w:type="character" w:styleId="Znakapoznpodarou">
    <w:name w:val="footnote reference"/>
    <w:rsid w:val="002C605B"/>
    <w:rPr>
      <w:vertAlign w:val="superscript"/>
    </w:rPr>
  </w:style>
  <w:style w:type="paragraph" w:styleId="FormtovanvHTML">
    <w:name w:val="HTML Preformatted"/>
    <w:basedOn w:val="Normln"/>
    <w:link w:val="FormtovanvHTMLChar"/>
    <w:rsid w:val="002C60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link w:val="FormtovanvHTML"/>
    <w:rsid w:val="002C605B"/>
    <w:rPr>
      <w:rFonts w:ascii="Courier New" w:hAnsi="Courier New" w:cs="Courier New"/>
    </w:rPr>
  </w:style>
  <w:style w:type="paragraph" w:styleId="Normlnweb">
    <w:name w:val="Normal (Web)"/>
    <w:basedOn w:val="Normln"/>
    <w:rsid w:val="002C605B"/>
    <w:pPr>
      <w:spacing w:before="100" w:beforeAutospacing="1" w:after="100" w:afterAutospacing="1"/>
    </w:pPr>
  </w:style>
  <w:style w:type="character" w:styleId="Siln">
    <w:name w:val="Strong"/>
    <w:qFormat/>
    <w:rsid w:val="002C605B"/>
    <w:rPr>
      <w:b/>
      <w:bCs/>
    </w:rPr>
  </w:style>
  <w:style w:type="character" w:styleId="Hypertextovodkaz">
    <w:name w:val="Hyperlink"/>
    <w:uiPriority w:val="99"/>
    <w:rsid w:val="002C605B"/>
    <w:rPr>
      <w:color w:val="0000FF"/>
      <w:u w:val="single"/>
    </w:rPr>
  </w:style>
  <w:style w:type="paragraph" w:customStyle="1" w:styleId="1">
    <w:name w:val="1"/>
    <w:qFormat/>
    <w:rsid w:val="002C605B"/>
    <w:rPr>
      <w:sz w:val="24"/>
      <w:szCs w:val="24"/>
    </w:rPr>
  </w:style>
  <w:style w:type="paragraph" w:styleId="Zkladntextodsazen2">
    <w:name w:val="Body Text Indent 2"/>
    <w:basedOn w:val="Normln"/>
    <w:link w:val="Zkladntextodsazen2Char"/>
    <w:rsid w:val="002C605B"/>
    <w:pPr>
      <w:spacing w:after="120" w:line="480" w:lineRule="auto"/>
      <w:ind w:left="283"/>
    </w:pPr>
    <w:rPr>
      <w:sz w:val="20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rsid w:val="002C605B"/>
  </w:style>
  <w:style w:type="paragraph" w:styleId="Prosttext">
    <w:name w:val="Plain Text"/>
    <w:basedOn w:val="Normln"/>
    <w:link w:val="ProsttextChar"/>
    <w:rsid w:val="002C605B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link w:val="Prosttext"/>
    <w:rsid w:val="002C605B"/>
    <w:rPr>
      <w:rFonts w:ascii="Courier New" w:hAnsi="Courier New" w:cs="Courier New"/>
    </w:rPr>
  </w:style>
  <w:style w:type="character" w:styleId="Zdraznn">
    <w:name w:val="Emphasis"/>
    <w:qFormat/>
    <w:rsid w:val="002C605B"/>
    <w:rPr>
      <w:i/>
      <w:iCs/>
    </w:rPr>
  </w:style>
  <w:style w:type="paragraph" w:customStyle="1" w:styleId="Normln1">
    <w:name w:val="Normální 1"/>
    <w:basedOn w:val="Normln"/>
    <w:link w:val="Normln1Char"/>
    <w:rsid w:val="003B43DD"/>
    <w:pPr>
      <w:tabs>
        <w:tab w:val="left" w:pos="284"/>
      </w:tabs>
      <w:spacing w:before="240"/>
      <w:ind w:left="284" w:hanging="284"/>
      <w:jc w:val="center"/>
    </w:pPr>
    <w:rPr>
      <w:rFonts w:eastAsia="MS Mincho"/>
    </w:rPr>
  </w:style>
  <w:style w:type="character" w:customStyle="1" w:styleId="Normln1Char">
    <w:name w:val="Normální 1 Char"/>
    <w:link w:val="Normln1"/>
    <w:locked/>
    <w:rsid w:val="003B43DD"/>
    <w:rPr>
      <w:rFonts w:eastAsia="MS Mincho"/>
      <w:sz w:val="24"/>
      <w:szCs w:val="24"/>
    </w:rPr>
  </w:style>
  <w:style w:type="paragraph" w:customStyle="1" w:styleId="Novelizanbod">
    <w:name w:val="Novelizační bod"/>
    <w:basedOn w:val="Normln"/>
    <w:next w:val="Normln"/>
    <w:uiPriority w:val="99"/>
    <w:rsid w:val="003B43DD"/>
    <w:pPr>
      <w:keepNext/>
      <w:keepLines/>
      <w:numPr>
        <w:numId w:val="37"/>
      </w:numPr>
      <w:tabs>
        <w:tab w:val="left" w:pos="851"/>
      </w:tabs>
      <w:spacing w:before="480" w:after="120"/>
      <w:jc w:val="both"/>
    </w:pPr>
    <w:rPr>
      <w:rFonts w:eastAsia="MS Mincho"/>
    </w:rPr>
  </w:style>
  <w:style w:type="paragraph" w:styleId="Textkomente">
    <w:name w:val="annotation text"/>
    <w:basedOn w:val="Normln"/>
    <w:link w:val="TextkomenteChar"/>
    <w:uiPriority w:val="99"/>
    <w:unhideWhenUsed/>
    <w:rsid w:val="000F7FA9"/>
    <w:pPr>
      <w:spacing w:after="160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komenteChar">
    <w:name w:val="Text komentáře Char"/>
    <w:link w:val="Textkomente"/>
    <w:uiPriority w:val="99"/>
    <w:rsid w:val="000F7FA9"/>
    <w:rPr>
      <w:rFonts w:ascii="Calibri" w:eastAsia="Calibri" w:hAnsi="Calibri"/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C0477A"/>
    <w:pPr>
      <w:spacing w:after="0"/>
    </w:pPr>
    <w:rPr>
      <w:rFonts w:ascii="Times New Roman" w:eastAsia="Times New Roman" w:hAnsi="Times New Roman"/>
      <w:b/>
      <w:bCs/>
      <w:lang w:eastAsia="cs-CZ"/>
    </w:rPr>
  </w:style>
  <w:style w:type="character" w:customStyle="1" w:styleId="PedmtkomenteChar">
    <w:name w:val="Předmět komentáře Char"/>
    <w:link w:val="Pedmtkomente"/>
    <w:rsid w:val="00C0477A"/>
    <w:rPr>
      <w:rFonts w:ascii="Calibri" w:eastAsia="Calibri" w:hAnsi="Calibri"/>
      <w:b/>
      <w:bCs/>
      <w:lang w:eastAsia="en-US"/>
    </w:rPr>
  </w:style>
  <w:style w:type="paragraph" w:customStyle="1" w:styleId="odrky-psmena">
    <w:name w:val="odrážky - písmena"/>
    <w:basedOn w:val="Odrky"/>
    <w:qFormat/>
    <w:rsid w:val="00EF24A3"/>
    <w:pPr>
      <w:numPr>
        <w:numId w:val="56"/>
      </w:numPr>
    </w:pPr>
  </w:style>
  <w:style w:type="paragraph" w:customStyle="1" w:styleId="Nadpis30">
    <w:name w:val="Nadpis_3"/>
    <w:basedOn w:val="Normln"/>
    <w:next w:val="Bntext"/>
    <w:uiPriority w:val="99"/>
    <w:qFormat/>
    <w:rsid w:val="00003259"/>
    <w:pPr>
      <w:spacing w:before="360" w:after="120"/>
      <w:contextualSpacing/>
    </w:pPr>
    <w:rPr>
      <w:rFonts w:ascii="Clara Sans" w:hAnsi="Clara Sans"/>
      <w:b/>
      <w:szCs w:val="40"/>
    </w:rPr>
  </w:style>
  <w:style w:type="paragraph" w:styleId="Revize">
    <w:name w:val="Revision"/>
    <w:hidden/>
    <w:uiPriority w:val="99"/>
    <w:semiHidden/>
    <w:rsid w:val="007D407A"/>
    <w:rPr>
      <w:sz w:val="24"/>
      <w:szCs w:val="24"/>
    </w:rPr>
  </w:style>
  <w:style w:type="paragraph" w:styleId="Textvysvtlivek">
    <w:name w:val="endnote text"/>
    <w:basedOn w:val="Normln"/>
    <w:link w:val="TextvysvtlivekChar"/>
    <w:rsid w:val="00F37285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37285"/>
  </w:style>
  <w:style w:type="character" w:styleId="Odkaznavysvtlivky">
    <w:name w:val="endnote reference"/>
    <w:basedOn w:val="Standardnpsmoodstavce"/>
    <w:rsid w:val="00F37285"/>
    <w:rPr>
      <w:vertAlign w:val="superscript"/>
    </w:rPr>
  </w:style>
  <w:style w:type="paragraph" w:styleId="Zkladntext">
    <w:name w:val="Body Text"/>
    <w:basedOn w:val="Normln"/>
    <w:link w:val="ZkladntextChar"/>
    <w:rsid w:val="002F6E8B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2F6E8B"/>
    <w:rPr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B4C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5862B-EBC3-4C4F-A521-C2841B984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606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adost o akreditaci</vt:lpstr>
    </vt:vector>
  </TitlesOfParts>
  <Company>JU</Company>
  <LinksUpToDate>false</LinksUpToDate>
  <CharactersWithSpaces>5032</CharactersWithSpaces>
  <SharedDoc>false</SharedDoc>
  <HLinks>
    <vt:vector size="66" baseType="variant">
      <vt:variant>
        <vt:i4>5636096</vt:i4>
      </vt:variant>
      <vt:variant>
        <vt:i4>30</vt:i4>
      </vt:variant>
      <vt:variant>
        <vt:i4>0</vt:i4>
      </vt:variant>
      <vt:variant>
        <vt:i4>5</vt:i4>
      </vt:variant>
      <vt:variant>
        <vt:lpwstr>https://wstag.jcu.cz/portal/</vt:lpwstr>
      </vt:variant>
      <vt:variant>
        <vt:lpwstr/>
      </vt:variant>
      <vt:variant>
        <vt:i4>131086</vt:i4>
      </vt:variant>
      <vt:variant>
        <vt:i4>27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24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21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5177455</vt:i4>
      </vt:variant>
      <vt:variant>
        <vt:i4>18</vt:i4>
      </vt:variant>
      <vt:variant>
        <vt:i4>0</vt:i4>
      </vt:variant>
      <vt:variant>
        <vt:i4>5</vt:i4>
      </vt:variant>
      <vt:variant>
        <vt:lpwstr>http://uok.msmt.cz/uok/ru_list.php</vt:lpwstr>
      </vt:variant>
      <vt:variant>
        <vt:lpwstr/>
      </vt:variant>
      <vt:variant>
        <vt:i4>131086</vt:i4>
      </vt:variant>
      <vt:variant>
        <vt:i4>15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12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9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5177455</vt:i4>
      </vt:variant>
      <vt:variant>
        <vt:i4>6</vt:i4>
      </vt:variant>
      <vt:variant>
        <vt:i4>0</vt:i4>
      </vt:variant>
      <vt:variant>
        <vt:i4>5</vt:i4>
      </vt:variant>
      <vt:variant>
        <vt:lpwstr>http://uok.msmt.cz/uok/ru_list.php</vt:lpwstr>
      </vt:variant>
      <vt:variant>
        <vt:lpwstr/>
      </vt:variant>
      <vt:variant>
        <vt:i4>1245261</vt:i4>
      </vt:variant>
      <vt:variant>
        <vt:i4>3</vt:i4>
      </vt:variant>
      <vt:variant>
        <vt:i4>0</vt:i4>
      </vt:variant>
      <vt:variant>
        <vt:i4>5</vt:i4>
      </vt:variant>
      <vt:variant>
        <vt:lpwstr>http://cs.wikipedia.org/wiki/Internet</vt:lpwstr>
      </vt:variant>
      <vt:variant>
        <vt:lpwstr/>
      </vt:variant>
      <vt:variant>
        <vt:i4>2490409</vt:i4>
      </vt:variant>
      <vt:variant>
        <vt:i4>0</vt:i4>
      </vt:variant>
      <vt:variant>
        <vt:i4>0</vt:i4>
      </vt:variant>
      <vt:variant>
        <vt:i4>5</vt:i4>
      </vt:variant>
      <vt:variant>
        <vt:lpwstr>http://cs.wikipedia.org/wiki/V%C3%BDuk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ost o akreditaci</dc:title>
  <dc:subject/>
  <dc:creator>Uherova</dc:creator>
  <cp:keywords/>
  <dc:description/>
  <cp:lastModifiedBy>TK</cp:lastModifiedBy>
  <cp:revision>10</cp:revision>
  <cp:lastPrinted>2019-10-11T12:47:00Z</cp:lastPrinted>
  <dcterms:created xsi:type="dcterms:W3CDTF">2024-05-30T13:47:00Z</dcterms:created>
  <dcterms:modified xsi:type="dcterms:W3CDTF">2024-05-30T13:53:00Z</dcterms:modified>
</cp:coreProperties>
</file>